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27872F" w14:textId="5D433974" w:rsidR="008E2121" w:rsidRDefault="005C01EE" w:rsidP="008B1764">
      <w:pPr>
        <w:rPr>
          <w:b/>
          <w:bCs/>
        </w:rPr>
      </w:pPr>
      <w:r>
        <w:rPr>
          <w:b/>
          <w:bCs/>
        </w:rPr>
        <w:t xml:space="preserve">Restaurant </w:t>
      </w:r>
      <w:r w:rsidR="008E2121">
        <w:rPr>
          <w:b/>
          <w:bCs/>
        </w:rPr>
        <w:t xml:space="preserve">POS for </w:t>
      </w:r>
      <w:r>
        <w:rPr>
          <w:b/>
          <w:bCs/>
        </w:rPr>
        <w:t>Ordering Menu</w:t>
      </w:r>
    </w:p>
    <w:p w14:paraId="5536CE8F" w14:textId="060A54CD" w:rsidR="005C01EE" w:rsidRPr="005C01EE" w:rsidRDefault="005C01EE" w:rsidP="008B1764">
      <w:r>
        <w:rPr>
          <w:b/>
          <w:bCs/>
        </w:rPr>
        <w:br/>
      </w:r>
      <w:r>
        <w:t xml:space="preserve">This document </w:t>
      </w:r>
      <w:r w:rsidR="001C3E8B">
        <w:t xml:space="preserve">identifies and highlights the basic requirements for the proposed ordering menu system. The system requirements are both functional and non-functional. This is to ensure that the system is developed </w:t>
      </w:r>
      <w:r w:rsidR="00FB176C">
        <w:t>to meet the stakeholder needs and expectations</w:t>
      </w:r>
      <w:r w:rsidR="003B69E6">
        <w:t>.</w:t>
      </w:r>
    </w:p>
    <w:p w14:paraId="3E8DE351" w14:textId="77777777" w:rsidR="008E2121" w:rsidRDefault="008E2121" w:rsidP="008B1764">
      <w:pPr>
        <w:rPr>
          <w:b/>
          <w:bCs/>
        </w:rPr>
      </w:pPr>
    </w:p>
    <w:p w14:paraId="408275E8" w14:textId="0C79FA8E" w:rsidR="00A272C9" w:rsidRPr="00D308CF" w:rsidRDefault="00D23735" w:rsidP="008B1764">
      <w:pPr>
        <w:rPr>
          <w:b/>
          <w:bCs/>
        </w:rPr>
      </w:pPr>
      <w:r>
        <w:rPr>
          <w:b/>
          <w:bCs/>
        </w:rPr>
        <w:t>F</w:t>
      </w:r>
      <w:r w:rsidR="005E753F">
        <w:rPr>
          <w:b/>
          <w:bCs/>
        </w:rPr>
        <w:t>unctional Requireme</w:t>
      </w:r>
      <w:r w:rsidR="00505E9B">
        <w:rPr>
          <w:b/>
          <w:bCs/>
        </w:rPr>
        <w:t>nts</w:t>
      </w:r>
    </w:p>
    <w:p w14:paraId="6778A299" w14:textId="77777777" w:rsidR="00D308CF" w:rsidRDefault="00D308CF" w:rsidP="00FA3835"/>
    <w:p w14:paraId="3102D042" w14:textId="77777777" w:rsidR="00C425F8" w:rsidRPr="00C425F8" w:rsidRDefault="00C425F8" w:rsidP="00C425F8">
      <w:pPr>
        <w:rPr>
          <w:b/>
          <w:bCs/>
          <w:lang w:val="en-ZA"/>
        </w:rPr>
      </w:pPr>
      <w:r w:rsidRPr="00C425F8">
        <w:rPr>
          <w:b/>
          <w:bCs/>
          <w:lang w:val="en-ZA"/>
        </w:rPr>
        <w:t>1. Customer Interaction &amp; Ordering</w:t>
      </w:r>
    </w:p>
    <w:p w14:paraId="53FC4785" w14:textId="77777777" w:rsidR="00C425F8" w:rsidRPr="00C425F8" w:rsidRDefault="00C425F8" w:rsidP="009B1BA2">
      <w:pPr>
        <w:ind w:left="709"/>
        <w:rPr>
          <w:lang w:val="en-ZA"/>
        </w:rPr>
      </w:pPr>
      <w:r w:rsidRPr="00C425F8">
        <w:rPr>
          <w:lang w:val="en-ZA"/>
        </w:rPr>
        <w:t>1.1 The system shall allow customers to view the restaurant’s menu digitally, including item descriptions and prices.</w:t>
      </w:r>
      <w:r w:rsidRPr="00C425F8">
        <w:rPr>
          <w:lang w:val="en-ZA"/>
        </w:rPr>
        <w:br/>
        <w:t>1.2 The system shall enable customers to customize orders (e.g., ingredient modifications, portion sizes).</w:t>
      </w:r>
      <w:r w:rsidRPr="00C425F8">
        <w:rPr>
          <w:lang w:val="en-ZA"/>
        </w:rPr>
        <w:br/>
        <w:t>1.3 The system shall support order placement without requiring waiter intervention.</w:t>
      </w:r>
      <w:r w:rsidRPr="00C425F8">
        <w:rPr>
          <w:lang w:val="en-ZA"/>
        </w:rPr>
        <w:br/>
        <w:t>1.4 The system shall allow customers to add or remove items from their cart before finalizing the order.</w:t>
      </w:r>
      <w:r w:rsidRPr="00C425F8">
        <w:rPr>
          <w:lang w:val="en-ZA"/>
        </w:rPr>
        <w:br/>
        <w:t>1.5 The system shall provide real-time order status updates.</w:t>
      </w:r>
    </w:p>
    <w:p w14:paraId="1050A777" w14:textId="77777777" w:rsidR="00C425F8" w:rsidRPr="00C425F8" w:rsidRDefault="00C425F8" w:rsidP="00C425F8">
      <w:pPr>
        <w:rPr>
          <w:b/>
          <w:bCs/>
          <w:lang w:val="en-ZA"/>
        </w:rPr>
      </w:pPr>
      <w:r w:rsidRPr="00C425F8">
        <w:rPr>
          <w:b/>
          <w:bCs/>
          <w:lang w:val="en-ZA"/>
        </w:rPr>
        <w:t>2. Table Management &amp; Seating</w:t>
      </w:r>
    </w:p>
    <w:p w14:paraId="01353429" w14:textId="77777777" w:rsidR="00C425F8" w:rsidRPr="00C425F8" w:rsidRDefault="00C425F8" w:rsidP="009B1BA2">
      <w:pPr>
        <w:ind w:left="709"/>
        <w:rPr>
          <w:lang w:val="en-ZA"/>
        </w:rPr>
      </w:pPr>
      <w:r w:rsidRPr="00C425F8">
        <w:rPr>
          <w:lang w:val="en-ZA"/>
        </w:rPr>
        <w:t>2.1 The system shall allow customers to check table availability.</w:t>
      </w:r>
      <w:r w:rsidRPr="00C425F8">
        <w:rPr>
          <w:lang w:val="en-ZA"/>
        </w:rPr>
        <w:br/>
        <w:t>2.2 The system shall enable customers to reserve a table in advance if needed.</w:t>
      </w:r>
      <w:r w:rsidRPr="00C425F8">
        <w:rPr>
          <w:lang w:val="en-ZA"/>
        </w:rPr>
        <w:br/>
        <w:t>2.3 The system shall automatically assign tables for walk-in customers based on availability.</w:t>
      </w:r>
      <w:r w:rsidRPr="00C425F8">
        <w:rPr>
          <w:lang w:val="en-ZA"/>
        </w:rPr>
        <w:br/>
        <w:t>2.4 The system shall notify restaurant staff when a table is occupied and when it becomes available.</w:t>
      </w:r>
    </w:p>
    <w:p w14:paraId="711EB7A6" w14:textId="77777777" w:rsidR="00C425F8" w:rsidRPr="00C425F8" w:rsidRDefault="00C425F8" w:rsidP="00C425F8">
      <w:pPr>
        <w:rPr>
          <w:b/>
          <w:bCs/>
          <w:lang w:val="en-ZA"/>
        </w:rPr>
      </w:pPr>
      <w:r w:rsidRPr="00C425F8">
        <w:rPr>
          <w:b/>
          <w:bCs/>
          <w:lang w:val="en-ZA"/>
        </w:rPr>
        <w:t>3. Payment Processing</w:t>
      </w:r>
    </w:p>
    <w:p w14:paraId="42784255" w14:textId="77777777" w:rsidR="00C425F8" w:rsidRPr="00C425F8" w:rsidRDefault="00C425F8" w:rsidP="009B1BA2">
      <w:pPr>
        <w:ind w:left="709"/>
        <w:rPr>
          <w:lang w:val="en-ZA"/>
        </w:rPr>
      </w:pPr>
      <w:r w:rsidRPr="00C425F8">
        <w:rPr>
          <w:lang w:val="en-ZA"/>
        </w:rPr>
        <w:t>3.1 The system shall provide multiple digital payment options, including credit/debit cards, mobile wallets, and contactless payments.</w:t>
      </w:r>
      <w:r w:rsidRPr="00C425F8">
        <w:rPr>
          <w:lang w:val="en-ZA"/>
        </w:rPr>
        <w:br/>
        <w:t>3.2 The system shall securely process transactions through an integrated POS system.</w:t>
      </w:r>
      <w:r w:rsidRPr="00C425F8">
        <w:rPr>
          <w:lang w:val="en-ZA"/>
        </w:rPr>
        <w:br/>
        <w:t>3.3 The system shall generate digital receipts for customers after successful payment.</w:t>
      </w:r>
      <w:r w:rsidRPr="00C425F8">
        <w:rPr>
          <w:lang w:val="en-ZA"/>
        </w:rPr>
        <w:br/>
        <w:t>3.4 The system shall allow customers to split payments among multiple payers if required.</w:t>
      </w:r>
    </w:p>
    <w:p w14:paraId="1A9592F8" w14:textId="77777777" w:rsidR="00C425F8" w:rsidRPr="00C425F8" w:rsidRDefault="00C425F8" w:rsidP="00C425F8">
      <w:pPr>
        <w:rPr>
          <w:b/>
          <w:bCs/>
          <w:lang w:val="en-ZA"/>
        </w:rPr>
      </w:pPr>
      <w:r w:rsidRPr="00C425F8">
        <w:rPr>
          <w:b/>
          <w:bCs/>
          <w:lang w:val="en-ZA"/>
        </w:rPr>
        <w:t>4. Order Management &amp; Kitchen Integration</w:t>
      </w:r>
    </w:p>
    <w:p w14:paraId="7733F0A2" w14:textId="77777777" w:rsidR="00C425F8" w:rsidRPr="00C425F8" w:rsidRDefault="00C425F8" w:rsidP="009B1BA2">
      <w:pPr>
        <w:ind w:left="709"/>
        <w:rPr>
          <w:lang w:val="en-ZA"/>
        </w:rPr>
      </w:pPr>
      <w:r w:rsidRPr="00C425F8">
        <w:rPr>
          <w:lang w:val="en-ZA"/>
        </w:rPr>
        <w:t>4.1 The system shall send customer orders directly to the kitchen display system for preparation.</w:t>
      </w:r>
      <w:r w:rsidRPr="00C425F8">
        <w:rPr>
          <w:lang w:val="en-ZA"/>
        </w:rPr>
        <w:br/>
        <w:t>4.2 The system shall prioritize and organize orders based on preparation time and order sequence.</w:t>
      </w:r>
      <w:r w:rsidRPr="00C425F8">
        <w:rPr>
          <w:lang w:val="en-ZA"/>
        </w:rPr>
        <w:br/>
        <w:t>4.3 The system shall allow kitchen staff to update order status (e.g., "Preparing," "Ready for Pickup").</w:t>
      </w:r>
      <w:r w:rsidRPr="00C425F8">
        <w:rPr>
          <w:lang w:val="en-ZA"/>
        </w:rPr>
        <w:br/>
        <w:t>4.4 The system shall notify customers when their order is ready for serving.</w:t>
      </w:r>
    </w:p>
    <w:p w14:paraId="1EA36E11" w14:textId="77777777" w:rsidR="00C425F8" w:rsidRPr="00C425F8" w:rsidRDefault="00C425F8" w:rsidP="00C425F8">
      <w:pPr>
        <w:rPr>
          <w:b/>
          <w:bCs/>
          <w:lang w:val="en-ZA"/>
        </w:rPr>
      </w:pPr>
      <w:r w:rsidRPr="00C425F8">
        <w:rPr>
          <w:b/>
          <w:bCs/>
          <w:lang w:val="en-ZA"/>
        </w:rPr>
        <w:t>5. Waitstaff &amp; Management Features</w:t>
      </w:r>
    </w:p>
    <w:p w14:paraId="7EC23559" w14:textId="77777777" w:rsidR="00C425F8" w:rsidRPr="00C425F8" w:rsidRDefault="00C425F8" w:rsidP="009B1BA2">
      <w:pPr>
        <w:ind w:left="709"/>
        <w:rPr>
          <w:lang w:val="en-ZA"/>
        </w:rPr>
      </w:pPr>
      <w:r w:rsidRPr="00C425F8">
        <w:rPr>
          <w:lang w:val="en-ZA"/>
        </w:rPr>
        <w:t>5.1 The system shall allow waitstaff to review customer orders and assist in modifications if necessary.</w:t>
      </w:r>
      <w:r w:rsidRPr="00C425F8">
        <w:rPr>
          <w:lang w:val="en-ZA"/>
        </w:rPr>
        <w:br/>
        <w:t>5.2 The system shall enable restaurant managers to override or adjust orders in case of issues.</w:t>
      </w:r>
      <w:r w:rsidRPr="00C425F8">
        <w:rPr>
          <w:lang w:val="en-ZA"/>
        </w:rPr>
        <w:br/>
        <w:t>5.3 The system shall provide reports on order trends, peak hours, and sales insights.</w:t>
      </w:r>
      <w:r w:rsidRPr="00C425F8">
        <w:rPr>
          <w:lang w:val="en-ZA"/>
        </w:rPr>
        <w:br/>
        <w:t>5.4 The system shall allow staff to apply discounts, promotional offers, or loyalty rewards.</w:t>
      </w:r>
    </w:p>
    <w:p w14:paraId="7B8599DB" w14:textId="77777777" w:rsidR="00C425F8" w:rsidRPr="00C425F8" w:rsidRDefault="00C425F8" w:rsidP="00C425F8">
      <w:pPr>
        <w:rPr>
          <w:b/>
          <w:bCs/>
          <w:lang w:val="en-ZA"/>
        </w:rPr>
      </w:pPr>
      <w:r w:rsidRPr="00C425F8">
        <w:rPr>
          <w:b/>
          <w:bCs/>
          <w:lang w:val="en-ZA"/>
        </w:rPr>
        <w:t>6. System Security &amp; User Access</w:t>
      </w:r>
    </w:p>
    <w:p w14:paraId="4F6C5095" w14:textId="77777777" w:rsidR="00C425F8" w:rsidRPr="00C425F8" w:rsidRDefault="00C425F8" w:rsidP="009B1BA2">
      <w:pPr>
        <w:ind w:left="709"/>
        <w:rPr>
          <w:lang w:val="en-ZA"/>
        </w:rPr>
      </w:pPr>
      <w:r w:rsidRPr="00C425F8">
        <w:rPr>
          <w:lang w:val="en-ZA"/>
        </w:rPr>
        <w:t>6.1 The system shall enforce authentication and role-based access control (e.g., customer, staff, admin).</w:t>
      </w:r>
      <w:r w:rsidRPr="00C425F8">
        <w:rPr>
          <w:lang w:val="en-ZA"/>
        </w:rPr>
        <w:br/>
        <w:t>6.2 The system shall securely store customer data, complying with data protection regulations.</w:t>
      </w:r>
      <w:r w:rsidRPr="00C425F8">
        <w:rPr>
          <w:lang w:val="en-ZA"/>
        </w:rPr>
        <w:br/>
        <w:t>6.3 The system shall encrypt payment transactions to prevent fraud.</w:t>
      </w:r>
      <w:r w:rsidRPr="00C425F8">
        <w:rPr>
          <w:lang w:val="en-ZA"/>
        </w:rPr>
        <w:br/>
        <w:t>6.4 The system shall log all transactions for audit and troubleshooting purposes.</w:t>
      </w:r>
    </w:p>
    <w:p w14:paraId="095C3EDF" w14:textId="77777777" w:rsidR="00C425F8" w:rsidRPr="00C425F8" w:rsidRDefault="00C425F8" w:rsidP="00C425F8">
      <w:pPr>
        <w:rPr>
          <w:b/>
          <w:bCs/>
          <w:lang w:val="en-ZA"/>
        </w:rPr>
      </w:pPr>
      <w:r w:rsidRPr="00C425F8">
        <w:rPr>
          <w:b/>
          <w:bCs/>
          <w:lang w:val="en-ZA"/>
        </w:rPr>
        <w:t>7. Usability &amp; Accessibility</w:t>
      </w:r>
    </w:p>
    <w:p w14:paraId="32E4A337" w14:textId="77777777" w:rsidR="00C425F8" w:rsidRPr="00FE0137" w:rsidRDefault="00C425F8" w:rsidP="009B1BA2">
      <w:pPr>
        <w:ind w:left="709"/>
        <w:rPr>
          <w:lang w:val="en-ZA"/>
        </w:rPr>
      </w:pPr>
      <w:r w:rsidRPr="00C425F8">
        <w:rPr>
          <w:lang w:val="en-ZA"/>
        </w:rPr>
        <w:t>7.1 The system shall be accessible via mobile devices, tablets, and web browsers.</w:t>
      </w:r>
      <w:r w:rsidRPr="00C425F8">
        <w:rPr>
          <w:lang w:val="en-ZA"/>
        </w:rPr>
        <w:br/>
        <w:t>7.2 The system shall provide multilingual support for customers.</w:t>
      </w:r>
      <w:r w:rsidRPr="00C425F8">
        <w:rPr>
          <w:lang w:val="en-ZA"/>
        </w:rPr>
        <w:br/>
        <w:t>7.3 The system shall include an intuitive user interface for ease of navigation.</w:t>
      </w:r>
      <w:r w:rsidRPr="00C425F8">
        <w:rPr>
          <w:lang w:val="en-ZA"/>
        </w:rPr>
        <w:br/>
        <w:t>7.4 The system shall support voice-assisted ordering for accessibility.</w:t>
      </w:r>
    </w:p>
    <w:p w14:paraId="6B81C5C9" w14:textId="77777777" w:rsidR="009B1BA2" w:rsidRPr="009B1BA2" w:rsidRDefault="009B1BA2" w:rsidP="009B1BA2">
      <w:pPr>
        <w:rPr>
          <w:b/>
          <w:bCs/>
          <w:lang w:val="en-ZA"/>
        </w:rPr>
      </w:pPr>
      <w:r w:rsidRPr="009B1BA2">
        <w:rPr>
          <w:b/>
          <w:bCs/>
          <w:lang w:val="en-ZA"/>
        </w:rPr>
        <w:t>8. Notifications &amp; Alerts</w:t>
      </w:r>
    </w:p>
    <w:p w14:paraId="6C8DA55B" w14:textId="77777777" w:rsidR="009B1BA2" w:rsidRPr="009B1BA2" w:rsidRDefault="009B1BA2" w:rsidP="00E37192">
      <w:pPr>
        <w:ind w:left="709"/>
        <w:rPr>
          <w:lang w:val="en-ZA"/>
        </w:rPr>
      </w:pPr>
      <w:r w:rsidRPr="009B1BA2">
        <w:rPr>
          <w:lang w:val="en-ZA"/>
        </w:rPr>
        <w:t>8.1 The system shall send real-time notifications to customers regarding order status updates (e.g., "Order Received," "Preparing," "Ready for Pickup").</w:t>
      </w:r>
      <w:r w:rsidRPr="009B1BA2">
        <w:rPr>
          <w:lang w:val="en-ZA"/>
        </w:rPr>
        <w:br/>
        <w:t>8.2 The system shall notify staff about special requests or allergy-related modifications in customer orders.</w:t>
      </w:r>
      <w:r w:rsidRPr="009B1BA2">
        <w:rPr>
          <w:lang w:val="en-ZA"/>
        </w:rPr>
        <w:br/>
        <w:t>8.3 The system shall send automated reminders to customers for pending payments or abandoned carts.</w:t>
      </w:r>
    </w:p>
    <w:p w14:paraId="110D7F49" w14:textId="77777777" w:rsidR="009B1BA2" w:rsidRPr="009B1BA2" w:rsidRDefault="009B1BA2" w:rsidP="009B1BA2">
      <w:pPr>
        <w:rPr>
          <w:b/>
          <w:bCs/>
          <w:lang w:val="en-ZA"/>
        </w:rPr>
      </w:pPr>
      <w:r w:rsidRPr="009B1BA2">
        <w:rPr>
          <w:b/>
          <w:bCs/>
          <w:lang w:val="en-ZA"/>
        </w:rPr>
        <w:t>9. Feedback &amp; Reviews</w:t>
      </w:r>
    </w:p>
    <w:p w14:paraId="4DD8C44C" w14:textId="77777777" w:rsidR="009B1BA2" w:rsidRPr="009B1BA2" w:rsidRDefault="009B1BA2" w:rsidP="00E37192">
      <w:pPr>
        <w:ind w:left="709"/>
        <w:rPr>
          <w:lang w:val="en-ZA"/>
        </w:rPr>
      </w:pPr>
      <w:r w:rsidRPr="009B1BA2">
        <w:rPr>
          <w:b/>
          <w:bCs/>
          <w:lang w:val="en-ZA"/>
        </w:rPr>
        <w:t xml:space="preserve">9.1 The system shall allow customers to rate their dining experience and provide feedback after </w:t>
      </w:r>
      <w:r w:rsidRPr="009B1BA2">
        <w:rPr>
          <w:lang w:val="en-ZA"/>
        </w:rPr>
        <w:t>completing a meal.</w:t>
      </w:r>
      <w:r w:rsidRPr="009B1BA2">
        <w:rPr>
          <w:lang w:val="en-ZA"/>
        </w:rPr>
        <w:br/>
        <w:t xml:space="preserve">9.2 The system shall enable restaurant managers to view and </w:t>
      </w:r>
      <w:proofErr w:type="spellStart"/>
      <w:r w:rsidRPr="009B1BA2">
        <w:rPr>
          <w:lang w:val="en-ZA"/>
        </w:rPr>
        <w:t>analyze</w:t>
      </w:r>
      <w:proofErr w:type="spellEnd"/>
      <w:r w:rsidRPr="009B1BA2">
        <w:rPr>
          <w:lang w:val="en-ZA"/>
        </w:rPr>
        <w:t xml:space="preserve"> customer reviews for service improvements.</w:t>
      </w:r>
      <w:r w:rsidRPr="009B1BA2">
        <w:rPr>
          <w:lang w:val="en-ZA"/>
        </w:rPr>
        <w:br/>
      </w:r>
      <w:r w:rsidRPr="009B1BA2">
        <w:rPr>
          <w:lang w:val="en-ZA"/>
        </w:rPr>
        <w:lastRenderedPageBreak/>
        <w:t>9.3 The system shall notify management if a customer leaves a negative review, allowing them to respond or address concerns.</w:t>
      </w:r>
    </w:p>
    <w:p w14:paraId="0FEF7AF8" w14:textId="77777777" w:rsidR="009B1BA2" w:rsidRPr="009B1BA2" w:rsidRDefault="009B1BA2" w:rsidP="009B1BA2">
      <w:pPr>
        <w:rPr>
          <w:b/>
          <w:bCs/>
          <w:lang w:val="en-ZA"/>
        </w:rPr>
      </w:pPr>
      <w:r w:rsidRPr="009B1BA2">
        <w:rPr>
          <w:b/>
          <w:bCs/>
          <w:lang w:val="en-ZA"/>
        </w:rPr>
        <w:t>10. Offline Mode &amp; System Reliability</w:t>
      </w:r>
    </w:p>
    <w:p w14:paraId="714D2A06" w14:textId="77777777" w:rsidR="009B1BA2" w:rsidRDefault="009B1BA2" w:rsidP="00E37192">
      <w:pPr>
        <w:ind w:left="709"/>
        <w:rPr>
          <w:lang w:val="en-ZA"/>
        </w:rPr>
      </w:pPr>
      <w:r w:rsidRPr="009B1BA2">
        <w:rPr>
          <w:lang w:val="en-ZA"/>
        </w:rPr>
        <w:t>10.1 The system shall support offline mode, allowing order placement to continue even if internet connectivity is temporarily lost.</w:t>
      </w:r>
      <w:r w:rsidRPr="009B1BA2">
        <w:rPr>
          <w:lang w:val="en-ZA"/>
        </w:rPr>
        <w:br/>
        <w:t>10.2 The system shall automatically sync data once the connection is restored.</w:t>
      </w:r>
      <w:r w:rsidRPr="009B1BA2">
        <w:rPr>
          <w:b/>
          <w:bCs/>
          <w:lang w:val="en-ZA"/>
        </w:rPr>
        <w:br/>
      </w:r>
      <w:r w:rsidRPr="009B1BA2">
        <w:rPr>
          <w:lang w:val="en-ZA"/>
        </w:rPr>
        <w:t>10.3 The system shall have a backup mechanism to store transaction records and order history for recovery in case of failure.</w:t>
      </w:r>
    </w:p>
    <w:p w14:paraId="6263B276" w14:textId="77777777" w:rsidR="003B69E6" w:rsidRDefault="003B69E6" w:rsidP="003B69E6">
      <w:pPr>
        <w:rPr>
          <w:lang w:val="en-ZA"/>
        </w:rPr>
      </w:pPr>
    </w:p>
    <w:p w14:paraId="12932F26" w14:textId="511AAF68" w:rsidR="003B69E6" w:rsidRDefault="00225E46" w:rsidP="003B69E6">
      <w:pPr>
        <w:rPr>
          <w:b/>
          <w:bCs/>
          <w:lang w:val="en-ZA"/>
        </w:rPr>
      </w:pPr>
      <w:r>
        <w:rPr>
          <w:b/>
          <w:bCs/>
          <w:lang w:val="en-ZA"/>
        </w:rPr>
        <w:t>Non-Functional Requirements</w:t>
      </w:r>
    </w:p>
    <w:p w14:paraId="1FDCD6A4" w14:textId="77777777" w:rsidR="00225E46" w:rsidRDefault="00225E46" w:rsidP="003B69E6">
      <w:pPr>
        <w:rPr>
          <w:b/>
          <w:bCs/>
          <w:lang w:val="en-ZA"/>
        </w:rPr>
      </w:pPr>
    </w:p>
    <w:p w14:paraId="2A2E80F8" w14:textId="77777777" w:rsidR="00DD7C3B" w:rsidRPr="007178DA" w:rsidRDefault="00DD7C3B" w:rsidP="00DD7C3B">
      <w:pPr>
        <w:rPr>
          <w:b/>
          <w:bCs/>
          <w:lang w:val="en-ZA"/>
        </w:rPr>
      </w:pPr>
      <w:r w:rsidRPr="007178DA">
        <w:rPr>
          <w:b/>
          <w:bCs/>
          <w:lang w:val="en-ZA"/>
        </w:rPr>
        <w:t>1. Performance Requirements</w:t>
      </w:r>
    </w:p>
    <w:p w14:paraId="55168295" w14:textId="28CC9B0B" w:rsidR="00DD7C3B" w:rsidRPr="007178DA" w:rsidRDefault="00DD7C3B" w:rsidP="00DD7C3B">
      <w:pPr>
        <w:ind w:left="709"/>
        <w:rPr>
          <w:lang w:val="en-ZA"/>
        </w:rPr>
      </w:pPr>
      <w:r w:rsidRPr="007178DA">
        <w:rPr>
          <w:lang w:val="en-ZA"/>
        </w:rPr>
        <w:t xml:space="preserve">1.1 The system shall process customer orders within </w:t>
      </w:r>
      <w:r w:rsidRPr="007178DA">
        <w:rPr>
          <w:b/>
          <w:bCs/>
          <w:lang w:val="en-ZA"/>
        </w:rPr>
        <w:t>2 seconds</w:t>
      </w:r>
      <w:r w:rsidRPr="007178DA">
        <w:rPr>
          <w:lang w:val="en-ZA"/>
        </w:rPr>
        <w:t xml:space="preserve"> of submission.</w:t>
      </w:r>
      <w:r w:rsidRPr="007178DA">
        <w:rPr>
          <w:lang w:val="en-ZA"/>
        </w:rPr>
        <w:br/>
        <w:t xml:space="preserve">1.2 The system shall support at least </w:t>
      </w:r>
      <w:r w:rsidR="006E037E">
        <w:rPr>
          <w:b/>
          <w:bCs/>
          <w:lang w:val="en-ZA"/>
        </w:rPr>
        <w:t>200</w:t>
      </w:r>
      <w:r w:rsidRPr="007178DA">
        <w:rPr>
          <w:b/>
          <w:bCs/>
          <w:lang w:val="en-ZA"/>
        </w:rPr>
        <w:t xml:space="preserve"> concurrent users</w:t>
      </w:r>
      <w:r w:rsidRPr="007178DA">
        <w:rPr>
          <w:lang w:val="en-ZA"/>
        </w:rPr>
        <w:t xml:space="preserve"> without performance degradation.</w:t>
      </w:r>
      <w:r w:rsidRPr="007178DA">
        <w:rPr>
          <w:lang w:val="en-ZA"/>
        </w:rPr>
        <w:br/>
        <w:t xml:space="preserve">1.3 The system shall update the order status in real-time with a maximum latency of </w:t>
      </w:r>
      <w:r w:rsidR="006E037E">
        <w:rPr>
          <w:b/>
          <w:bCs/>
          <w:lang w:val="en-ZA"/>
        </w:rPr>
        <w:t>5</w:t>
      </w:r>
      <w:r w:rsidRPr="007178DA">
        <w:rPr>
          <w:b/>
          <w:bCs/>
          <w:lang w:val="en-ZA"/>
        </w:rPr>
        <w:t xml:space="preserve"> second</w:t>
      </w:r>
      <w:r w:rsidR="00E520CE">
        <w:rPr>
          <w:b/>
          <w:bCs/>
          <w:lang w:val="en-ZA"/>
        </w:rPr>
        <w:t>s</w:t>
      </w:r>
      <w:r w:rsidRPr="007178DA">
        <w:rPr>
          <w:lang w:val="en-ZA"/>
        </w:rPr>
        <w:t>.</w:t>
      </w:r>
    </w:p>
    <w:p w14:paraId="5B9C7BD3" w14:textId="77777777" w:rsidR="00DD7C3B" w:rsidRPr="007178DA" w:rsidRDefault="00DD7C3B" w:rsidP="00DD7C3B">
      <w:pPr>
        <w:rPr>
          <w:b/>
          <w:bCs/>
          <w:lang w:val="en-ZA"/>
        </w:rPr>
      </w:pPr>
      <w:r w:rsidRPr="007178DA">
        <w:rPr>
          <w:b/>
          <w:bCs/>
          <w:lang w:val="en-ZA"/>
        </w:rPr>
        <w:t>2. Security Requirements</w:t>
      </w:r>
    </w:p>
    <w:p w14:paraId="1D47247F" w14:textId="77777777" w:rsidR="00DD7C3B" w:rsidRPr="007178DA" w:rsidRDefault="00DD7C3B" w:rsidP="00DD7C3B">
      <w:pPr>
        <w:ind w:left="709"/>
        <w:rPr>
          <w:lang w:val="en-ZA"/>
        </w:rPr>
      </w:pPr>
      <w:r w:rsidRPr="007178DA">
        <w:rPr>
          <w:lang w:val="en-ZA"/>
        </w:rPr>
        <w:t xml:space="preserve">2.1 The system shall encrypt all payment transactions using </w:t>
      </w:r>
      <w:r w:rsidRPr="007178DA">
        <w:rPr>
          <w:b/>
          <w:bCs/>
          <w:lang w:val="en-ZA"/>
        </w:rPr>
        <w:t>AES-256 encryption</w:t>
      </w:r>
      <w:r w:rsidRPr="007178DA">
        <w:rPr>
          <w:lang w:val="en-ZA"/>
        </w:rPr>
        <w:t>.</w:t>
      </w:r>
      <w:r w:rsidRPr="007178DA">
        <w:rPr>
          <w:lang w:val="en-ZA"/>
        </w:rPr>
        <w:br/>
        <w:t xml:space="preserve">2.2 The system shall comply with </w:t>
      </w:r>
      <w:r w:rsidRPr="007178DA">
        <w:rPr>
          <w:b/>
          <w:bCs/>
          <w:lang w:val="en-ZA"/>
        </w:rPr>
        <w:t>PCI-DSS</w:t>
      </w:r>
      <w:r w:rsidRPr="007178DA">
        <w:rPr>
          <w:lang w:val="en-ZA"/>
        </w:rPr>
        <w:t xml:space="preserve"> standards for secure digital payments.</w:t>
      </w:r>
      <w:r w:rsidRPr="007178DA">
        <w:rPr>
          <w:lang w:val="en-ZA"/>
        </w:rPr>
        <w:br/>
        <w:t xml:space="preserve">2.3 The system shall enforce </w:t>
      </w:r>
      <w:r w:rsidRPr="007178DA">
        <w:rPr>
          <w:b/>
          <w:bCs/>
          <w:lang w:val="en-ZA"/>
        </w:rPr>
        <w:t>role-based access control (RBAC)</w:t>
      </w:r>
      <w:r w:rsidRPr="007178DA">
        <w:rPr>
          <w:lang w:val="en-ZA"/>
        </w:rPr>
        <w:t xml:space="preserve"> to prevent unauthorized access to sensitive information.</w:t>
      </w:r>
      <w:r w:rsidRPr="007178DA">
        <w:rPr>
          <w:lang w:val="en-ZA"/>
        </w:rPr>
        <w:br/>
        <w:t>2.4 The system shall log all user activities for auditing and fraud detection.</w:t>
      </w:r>
    </w:p>
    <w:p w14:paraId="4D4FE39E" w14:textId="77777777" w:rsidR="00DD7C3B" w:rsidRPr="007178DA" w:rsidRDefault="00DD7C3B" w:rsidP="00DD7C3B">
      <w:pPr>
        <w:rPr>
          <w:b/>
          <w:bCs/>
          <w:lang w:val="en-ZA"/>
        </w:rPr>
      </w:pPr>
      <w:r w:rsidRPr="007178DA">
        <w:rPr>
          <w:b/>
          <w:bCs/>
          <w:lang w:val="en-ZA"/>
        </w:rPr>
        <w:t>3. Usability Requirements</w:t>
      </w:r>
    </w:p>
    <w:p w14:paraId="0CDC092E" w14:textId="7F51ECEC" w:rsidR="00DD7C3B" w:rsidRPr="007178DA" w:rsidRDefault="00DD7C3B" w:rsidP="00DD7C3B">
      <w:pPr>
        <w:ind w:left="709"/>
        <w:rPr>
          <w:lang w:val="en-ZA"/>
        </w:rPr>
      </w:pPr>
      <w:r w:rsidRPr="007178DA">
        <w:rPr>
          <w:lang w:val="en-ZA"/>
        </w:rPr>
        <w:t xml:space="preserve">3.1 The system shall have an intuitive </w:t>
      </w:r>
      <w:r w:rsidRPr="007178DA">
        <w:rPr>
          <w:b/>
          <w:bCs/>
          <w:lang w:val="en-ZA"/>
        </w:rPr>
        <w:t>user-friendly interface</w:t>
      </w:r>
      <w:r w:rsidRPr="007178DA">
        <w:rPr>
          <w:lang w:val="en-ZA"/>
        </w:rPr>
        <w:t xml:space="preserve"> accessible to customers of all age groups.</w:t>
      </w:r>
    </w:p>
    <w:p w14:paraId="7058E8F3" w14:textId="77777777" w:rsidR="00DD7C3B" w:rsidRPr="007178DA" w:rsidRDefault="00DD7C3B" w:rsidP="00DD7C3B">
      <w:pPr>
        <w:rPr>
          <w:b/>
          <w:bCs/>
          <w:lang w:val="en-ZA"/>
        </w:rPr>
      </w:pPr>
      <w:r w:rsidRPr="007178DA">
        <w:rPr>
          <w:b/>
          <w:bCs/>
          <w:lang w:val="en-ZA"/>
        </w:rPr>
        <w:t>4. Availability &amp; Reliability Requirements</w:t>
      </w:r>
    </w:p>
    <w:p w14:paraId="1DED97CF" w14:textId="77777777" w:rsidR="00DD7C3B" w:rsidRPr="007178DA" w:rsidRDefault="00DD7C3B" w:rsidP="00DD7C3B">
      <w:pPr>
        <w:ind w:left="709"/>
        <w:rPr>
          <w:lang w:val="en-ZA"/>
        </w:rPr>
      </w:pPr>
      <w:r w:rsidRPr="007178DA">
        <w:rPr>
          <w:lang w:val="en-ZA"/>
        </w:rPr>
        <w:t xml:space="preserve">4.1 The system shall have </w:t>
      </w:r>
      <w:r w:rsidRPr="007178DA">
        <w:rPr>
          <w:b/>
          <w:bCs/>
          <w:lang w:val="en-ZA"/>
        </w:rPr>
        <w:t>99.9% uptime</w:t>
      </w:r>
      <w:r w:rsidRPr="007178DA">
        <w:rPr>
          <w:lang w:val="en-ZA"/>
        </w:rPr>
        <w:t>, ensuring uninterrupted service.</w:t>
      </w:r>
      <w:r w:rsidRPr="007178DA">
        <w:rPr>
          <w:lang w:val="en-ZA"/>
        </w:rPr>
        <w:br/>
        <w:t>4.2 The system shall have automatic failover mechanisms to switch to backup servers in case of system failure.</w:t>
      </w:r>
      <w:r w:rsidRPr="007178DA">
        <w:rPr>
          <w:lang w:val="en-ZA"/>
        </w:rPr>
        <w:br/>
        <w:t xml:space="preserve">4.3 The system shall ensure that order data is </w:t>
      </w:r>
      <w:r w:rsidRPr="007178DA">
        <w:rPr>
          <w:b/>
          <w:bCs/>
          <w:lang w:val="en-ZA"/>
        </w:rPr>
        <w:t>never lost</w:t>
      </w:r>
      <w:r w:rsidRPr="007178DA">
        <w:rPr>
          <w:lang w:val="en-ZA"/>
        </w:rPr>
        <w:t>, even during system crashes or power failures.</w:t>
      </w:r>
    </w:p>
    <w:p w14:paraId="3EE59879" w14:textId="77777777" w:rsidR="00DD7C3B" w:rsidRPr="007178DA" w:rsidRDefault="00DD7C3B" w:rsidP="00DD7C3B">
      <w:pPr>
        <w:rPr>
          <w:b/>
          <w:bCs/>
          <w:lang w:val="en-ZA"/>
        </w:rPr>
      </w:pPr>
      <w:r w:rsidRPr="007178DA">
        <w:rPr>
          <w:b/>
          <w:bCs/>
          <w:lang w:val="en-ZA"/>
        </w:rPr>
        <w:t>5. Scalability Requirements</w:t>
      </w:r>
    </w:p>
    <w:p w14:paraId="09171D3F" w14:textId="77777777" w:rsidR="00DD7C3B" w:rsidRPr="007178DA" w:rsidRDefault="00DD7C3B" w:rsidP="00DD7C3B">
      <w:pPr>
        <w:ind w:left="709"/>
        <w:rPr>
          <w:lang w:val="en-ZA"/>
        </w:rPr>
      </w:pPr>
      <w:r w:rsidRPr="007178DA">
        <w:rPr>
          <w:lang w:val="en-ZA"/>
        </w:rPr>
        <w:t>5.1 The system shall be designed to handle increased traffic during peak hours without affecting response time.</w:t>
      </w:r>
      <w:r w:rsidRPr="007178DA">
        <w:rPr>
          <w:lang w:val="en-ZA"/>
        </w:rPr>
        <w:br/>
        <w:t>5.2 The system shall support integration with additional third-party payment gateways and delivery services in the future.</w:t>
      </w:r>
      <w:r w:rsidRPr="007178DA">
        <w:rPr>
          <w:lang w:val="en-ZA"/>
        </w:rPr>
        <w:br/>
        <w:t xml:space="preserve">5.3 The system shall allow restaurants to add </w:t>
      </w:r>
      <w:r w:rsidRPr="007178DA">
        <w:rPr>
          <w:b/>
          <w:bCs/>
          <w:lang w:val="en-ZA"/>
        </w:rPr>
        <w:t>new menu items, categories, and pricing</w:t>
      </w:r>
      <w:r w:rsidRPr="007178DA">
        <w:rPr>
          <w:lang w:val="en-ZA"/>
        </w:rPr>
        <w:t xml:space="preserve"> dynamically.</w:t>
      </w:r>
    </w:p>
    <w:p w14:paraId="56C9B1B5" w14:textId="77777777" w:rsidR="00DD7C3B" w:rsidRPr="007178DA" w:rsidRDefault="00DD7C3B" w:rsidP="00DD7C3B">
      <w:pPr>
        <w:rPr>
          <w:b/>
          <w:bCs/>
          <w:lang w:val="en-ZA"/>
        </w:rPr>
      </w:pPr>
      <w:r w:rsidRPr="007178DA">
        <w:rPr>
          <w:b/>
          <w:bCs/>
          <w:lang w:val="en-ZA"/>
        </w:rPr>
        <w:t>6. Maintainability &amp; Support Requirements</w:t>
      </w:r>
    </w:p>
    <w:p w14:paraId="12B352F6" w14:textId="77777777" w:rsidR="00DD7C3B" w:rsidRPr="007178DA" w:rsidRDefault="00DD7C3B" w:rsidP="00DD7C3B">
      <w:pPr>
        <w:ind w:left="709"/>
        <w:rPr>
          <w:lang w:val="en-ZA"/>
        </w:rPr>
      </w:pPr>
      <w:r w:rsidRPr="007178DA">
        <w:rPr>
          <w:lang w:val="en-ZA"/>
        </w:rPr>
        <w:t xml:space="preserve">6.1 The system shall provide </w:t>
      </w:r>
      <w:r w:rsidRPr="007178DA">
        <w:rPr>
          <w:b/>
          <w:bCs/>
          <w:lang w:val="en-ZA"/>
        </w:rPr>
        <w:t>automatic software updates</w:t>
      </w:r>
      <w:r w:rsidRPr="007178DA">
        <w:rPr>
          <w:lang w:val="en-ZA"/>
        </w:rPr>
        <w:t xml:space="preserve"> without disrupting service.</w:t>
      </w:r>
      <w:r w:rsidRPr="007178DA">
        <w:rPr>
          <w:lang w:val="en-ZA"/>
        </w:rPr>
        <w:br/>
        <w:t>6.2 The system shall allow administrators to monitor system health and generate reports.</w:t>
      </w:r>
      <w:r w:rsidRPr="007178DA">
        <w:rPr>
          <w:lang w:val="en-ZA"/>
        </w:rPr>
        <w:br/>
        <w:t xml:space="preserve">6.3 The system shall have </w:t>
      </w:r>
      <w:r w:rsidRPr="007178DA">
        <w:rPr>
          <w:b/>
          <w:bCs/>
          <w:lang w:val="en-ZA"/>
        </w:rPr>
        <w:t>24/7 customer support</w:t>
      </w:r>
      <w:r w:rsidRPr="007178DA">
        <w:rPr>
          <w:lang w:val="en-ZA"/>
        </w:rPr>
        <w:t xml:space="preserve"> available via chat, email, or phone for issue resolution.</w:t>
      </w:r>
    </w:p>
    <w:p w14:paraId="0482518E" w14:textId="77777777" w:rsidR="00DD7C3B" w:rsidRPr="007178DA" w:rsidRDefault="00DD7C3B" w:rsidP="00DD7C3B">
      <w:pPr>
        <w:rPr>
          <w:b/>
          <w:bCs/>
          <w:lang w:val="en-ZA"/>
        </w:rPr>
      </w:pPr>
      <w:r w:rsidRPr="007178DA">
        <w:rPr>
          <w:b/>
          <w:bCs/>
          <w:lang w:val="en-ZA"/>
        </w:rPr>
        <w:t>7. Compliance &amp; Legal Requirements</w:t>
      </w:r>
    </w:p>
    <w:p w14:paraId="743943E9" w14:textId="6B29E242" w:rsidR="00D308CF" w:rsidRPr="00D308CF" w:rsidRDefault="00DD7C3B" w:rsidP="00136276">
      <w:pPr>
        <w:ind w:left="709"/>
        <w:rPr>
          <w:lang w:val="en-ZA"/>
        </w:rPr>
      </w:pPr>
      <w:r w:rsidRPr="007178DA">
        <w:rPr>
          <w:lang w:val="en-ZA"/>
        </w:rPr>
        <w:t xml:space="preserve">7.1 The system shall comply with </w:t>
      </w:r>
      <w:r w:rsidRPr="007178DA">
        <w:rPr>
          <w:b/>
          <w:bCs/>
          <w:lang w:val="en-ZA"/>
        </w:rPr>
        <w:t>GDPR</w:t>
      </w:r>
      <w:r w:rsidRPr="007178DA">
        <w:rPr>
          <w:lang w:val="en-ZA"/>
        </w:rPr>
        <w:t xml:space="preserve"> (for European users) and </w:t>
      </w:r>
      <w:r w:rsidRPr="007178DA">
        <w:rPr>
          <w:b/>
          <w:bCs/>
          <w:lang w:val="en-ZA"/>
        </w:rPr>
        <w:t>CCPA</w:t>
      </w:r>
      <w:r w:rsidRPr="007178DA">
        <w:rPr>
          <w:lang w:val="en-ZA"/>
        </w:rPr>
        <w:t xml:space="preserve"> (for California users) to protect customer data.</w:t>
      </w:r>
      <w:r w:rsidRPr="007178DA">
        <w:rPr>
          <w:lang w:val="en-ZA"/>
        </w:rPr>
        <w:br/>
        <w:t xml:space="preserve">7.2 The system shall adhere to </w:t>
      </w:r>
      <w:r w:rsidRPr="007178DA">
        <w:rPr>
          <w:b/>
          <w:bCs/>
          <w:lang w:val="en-ZA"/>
        </w:rPr>
        <w:t xml:space="preserve">food safety and allergen </w:t>
      </w:r>
      <w:r w:rsidRPr="007178DA">
        <w:rPr>
          <w:b/>
          <w:bCs/>
          <w:lang w:val="en-ZA"/>
        </w:rPr>
        <w:t>labelling</w:t>
      </w:r>
      <w:r w:rsidRPr="007178DA">
        <w:rPr>
          <w:b/>
          <w:bCs/>
          <w:lang w:val="en-ZA"/>
        </w:rPr>
        <w:t xml:space="preserve"> regulations</w:t>
      </w:r>
      <w:r w:rsidRPr="007178DA">
        <w:rPr>
          <w:lang w:val="en-ZA"/>
        </w:rPr>
        <w:t xml:space="preserve"> to ensure transparency in menu descriptions.</w:t>
      </w:r>
      <w:r w:rsidRPr="007178DA">
        <w:rPr>
          <w:lang w:val="en-ZA"/>
        </w:rPr>
        <w:br/>
        <w:t xml:space="preserve">7.3 The system shall provide an </w:t>
      </w:r>
      <w:r w:rsidRPr="007178DA">
        <w:rPr>
          <w:b/>
          <w:bCs/>
          <w:lang w:val="en-ZA"/>
        </w:rPr>
        <w:t>opt-in consent mechanism</w:t>
      </w:r>
      <w:r w:rsidRPr="007178DA">
        <w:rPr>
          <w:lang w:val="en-ZA"/>
        </w:rPr>
        <w:t xml:space="preserve"> for collecting customer data for marketing purposes.</w:t>
      </w:r>
    </w:p>
    <w:sectPr w:rsidR="00D308CF" w:rsidRPr="00D308CF" w:rsidSect="00432C65">
      <w:pgSz w:w="11906" w:h="16838" w:code="9"/>
      <w:pgMar w:top="1021" w:right="1021" w:bottom="1021" w:left="1021" w:header="851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7214B0" w14:textId="77777777" w:rsidR="00A25F28" w:rsidRDefault="00A25F28" w:rsidP="00BA0B34">
      <w:r>
        <w:separator/>
      </w:r>
    </w:p>
    <w:p w14:paraId="41909AB3" w14:textId="77777777" w:rsidR="00A25F28" w:rsidRDefault="00A25F28"/>
    <w:p w14:paraId="638B9B0B" w14:textId="77777777" w:rsidR="00A25F28" w:rsidRDefault="00A25F28"/>
    <w:p w14:paraId="7DC7E2EA" w14:textId="77777777" w:rsidR="00A25F28" w:rsidRDefault="00A25F28"/>
  </w:endnote>
  <w:endnote w:type="continuationSeparator" w:id="0">
    <w:p w14:paraId="0CCACBC0" w14:textId="77777777" w:rsidR="00A25F28" w:rsidRDefault="00A25F28" w:rsidP="00BA0B34">
      <w:r>
        <w:continuationSeparator/>
      </w:r>
    </w:p>
    <w:p w14:paraId="5AF72BF0" w14:textId="77777777" w:rsidR="00A25F28" w:rsidRDefault="00A25F28"/>
    <w:p w14:paraId="575D6FF3" w14:textId="77777777" w:rsidR="00A25F28" w:rsidRDefault="00A25F28"/>
    <w:p w14:paraId="369CAE58" w14:textId="77777777" w:rsidR="00A25F28" w:rsidRDefault="00A25F28"/>
  </w:endnote>
  <w:endnote w:type="continuationNotice" w:id="1">
    <w:p w14:paraId="30FE9389" w14:textId="77777777" w:rsidR="00A25F28" w:rsidRDefault="00A25F28"/>
    <w:p w14:paraId="316EBE0B" w14:textId="77777777" w:rsidR="00A25F28" w:rsidRDefault="00A25F28"/>
    <w:p w14:paraId="007D8C95" w14:textId="77777777" w:rsidR="00A25F28" w:rsidRDefault="00A25F28"/>
    <w:p w14:paraId="6B86E8C6" w14:textId="77777777" w:rsidR="00A25F28" w:rsidRDefault="00A25F2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E5BB91" w14:textId="77777777" w:rsidR="00A25F28" w:rsidRDefault="00A25F28" w:rsidP="00BA0B34">
      <w:r>
        <w:separator/>
      </w:r>
    </w:p>
    <w:p w14:paraId="475997D2" w14:textId="77777777" w:rsidR="00A25F28" w:rsidRDefault="00A25F28"/>
    <w:p w14:paraId="53222D94" w14:textId="77777777" w:rsidR="00A25F28" w:rsidRDefault="00A25F28"/>
    <w:p w14:paraId="613B5BE2" w14:textId="77777777" w:rsidR="00A25F28" w:rsidRDefault="00A25F28"/>
  </w:footnote>
  <w:footnote w:type="continuationSeparator" w:id="0">
    <w:p w14:paraId="7B16C675" w14:textId="77777777" w:rsidR="00A25F28" w:rsidRDefault="00A25F28" w:rsidP="00BA0B34">
      <w:r>
        <w:continuationSeparator/>
      </w:r>
    </w:p>
    <w:p w14:paraId="33C879DB" w14:textId="77777777" w:rsidR="00A25F28" w:rsidRDefault="00A25F28"/>
    <w:p w14:paraId="2CF78A12" w14:textId="77777777" w:rsidR="00A25F28" w:rsidRDefault="00A25F28"/>
    <w:p w14:paraId="2F78A144" w14:textId="77777777" w:rsidR="00A25F28" w:rsidRDefault="00A25F28"/>
  </w:footnote>
  <w:footnote w:type="continuationNotice" w:id="1">
    <w:p w14:paraId="518FB12B" w14:textId="77777777" w:rsidR="00A25F28" w:rsidRDefault="00A25F28"/>
    <w:p w14:paraId="108C9804" w14:textId="77777777" w:rsidR="00A25F28" w:rsidRDefault="00A25F28"/>
    <w:p w14:paraId="7CB07950" w14:textId="77777777" w:rsidR="00A25F28" w:rsidRDefault="00A25F28"/>
    <w:p w14:paraId="192AE42E" w14:textId="77777777" w:rsidR="00A25F28" w:rsidRDefault="00A25F2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53E13"/>
    <w:multiLevelType w:val="multilevel"/>
    <w:tmpl w:val="41ACD9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6E7827"/>
    <w:multiLevelType w:val="multilevel"/>
    <w:tmpl w:val="92822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193028A"/>
    <w:multiLevelType w:val="multilevel"/>
    <w:tmpl w:val="8EBC2620"/>
    <w:numStyleLink w:val="PRListTableBullets"/>
  </w:abstractNum>
  <w:abstractNum w:abstractNumId="3" w15:restartNumberingAfterBreak="0">
    <w:nsid w:val="01E607AD"/>
    <w:multiLevelType w:val="multilevel"/>
    <w:tmpl w:val="67663B0A"/>
    <w:styleLink w:val="PRListLegalNumbering"/>
    <w:lvl w:ilvl="0">
      <w:start w:val="1"/>
      <w:numFmt w:val="decimal"/>
      <w:pStyle w:val="PRTextNumbered1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pStyle w:val="PRTextNumbered2"/>
      <w:lvlText w:val="%1.%2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pStyle w:val="PRTextNumbered3"/>
      <w:lvlText w:val="%1.%2.%3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4">
      <w:start w:val="1"/>
      <w:numFmt w:val="decimal"/>
      <w:lvlRestart w:val="1"/>
      <w:isLgl/>
      <w:lvlText w:val="%1.%2.%3.%4.%5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09"/>
        </w:tabs>
        <w:ind w:left="709" w:hanging="709"/>
      </w:pPr>
      <w:rPr>
        <w:rFonts w:hint="default"/>
      </w:rPr>
    </w:lvl>
  </w:abstractNum>
  <w:abstractNum w:abstractNumId="4" w15:restartNumberingAfterBreak="0">
    <w:nsid w:val="21475C3D"/>
    <w:multiLevelType w:val="multilevel"/>
    <w:tmpl w:val="6308AF4A"/>
    <w:numStyleLink w:val="PRListTableNumbers"/>
  </w:abstractNum>
  <w:abstractNum w:abstractNumId="5" w15:restartNumberingAfterBreak="0">
    <w:nsid w:val="22E14B66"/>
    <w:multiLevelType w:val="multilevel"/>
    <w:tmpl w:val="66E849EA"/>
    <w:styleLink w:val="PRListBullets"/>
    <w:lvl w:ilvl="0">
      <w:start w:val="1"/>
      <w:numFmt w:val="bullet"/>
      <w:pStyle w:val="PRTextBullet1"/>
      <w:lvlText w:val="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b w:val="0"/>
        <w:i w:val="0"/>
        <w:color w:val="3A3A3A" w:themeColor="text1"/>
        <w:sz w:val="20"/>
      </w:rPr>
    </w:lvl>
    <w:lvl w:ilvl="1">
      <w:start w:val="1"/>
      <w:numFmt w:val="bullet"/>
      <w:pStyle w:val="PRTextBullet2"/>
      <w:lvlText w:val=""/>
      <w:lvlJc w:val="left"/>
      <w:pPr>
        <w:tabs>
          <w:tab w:val="num" w:pos="568"/>
        </w:tabs>
        <w:ind w:left="568" w:hanging="284"/>
      </w:pPr>
      <w:rPr>
        <w:rFonts w:ascii="Wingdings" w:hAnsi="Wingdings" w:hint="default"/>
        <w:color w:val="3A3A3A" w:themeColor="text1"/>
      </w:rPr>
    </w:lvl>
    <w:lvl w:ilvl="2">
      <w:start w:val="1"/>
      <w:numFmt w:val="bullet"/>
      <w:lvlText w:val=""/>
      <w:lvlJc w:val="left"/>
      <w:pPr>
        <w:tabs>
          <w:tab w:val="num" w:pos="852"/>
        </w:tabs>
        <w:ind w:left="852" w:hanging="284"/>
      </w:pPr>
      <w:rPr>
        <w:rFonts w:ascii="Wingdings" w:hAnsi="Wingdings" w:hint="default"/>
        <w:color w:val="3A3A3A" w:themeColor="text1"/>
      </w:rPr>
    </w:lvl>
    <w:lvl w:ilvl="3">
      <w:start w:val="1"/>
      <w:numFmt w:val="bullet"/>
      <w:lvlText w:val=""/>
      <w:lvlJc w:val="left"/>
      <w:pPr>
        <w:tabs>
          <w:tab w:val="num" w:pos="1136"/>
        </w:tabs>
        <w:ind w:left="1136" w:hanging="284"/>
      </w:pPr>
      <w:rPr>
        <w:rFonts w:ascii="Wingdings" w:hAnsi="Wingdings" w:hint="default"/>
        <w:color w:val="3A3A3A" w:themeColor="text1"/>
      </w:rPr>
    </w:lvl>
    <w:lvl w:ilvl="4">
      <w:start w:val="1"/>
      <w:numFmt w:val="bullet"/>
      <w:lvlText w:val=""/>
      <w:lvlJc w:val="left"/>
      <w:pPr>
        <w:tabs>
          <w:tab w:val="num" w:pos="1420"/>
        </w:tabs>
        <w:ind w:left="1420" w:hanging="284"/>
      </w:pPr>
      <w:rPr>
        <w:rFonts w:ascii="Wingdings" w:hAnsi="Wingdings" w:hint="default"/>
        <w:color w:val="3A3A3A" w:themeColor="text1"/>
      </w:rPr>
    </w:lvl>
    <w:lvl w:ilvl="5">
      <w:start w:val="1"/>
      <w:numFmt w:val="bullet"/>
      <w:lvlText w:val=""/>
      <w:lvlJc w:val="left"/>
      <w:pPr>
        <w:tabs>
          <w:tab w:val="num" w:pos="1704"/>
        </w:tabs>
        <w:ind w:left="1704" w:hanging="284"/>
      </w:pPr>
      <w:rPr>
        <w:rFonts w:ascii="Wingdings" w:hAnsi="Wingdings" w:hint="default"/>
        <w:color w:val="3A3A3A" w:themeColor="text1"/>
      </w:rPr>
    </w:lvl>
    <w:lvl w:ilvl="6">
      <w:start w:val="1"/>
      <w:numFmt w:val="bullet"/>
      <w:lvlText w:val=""/>
      <w:lvlJc w:val="left"/>
      <w:pPr>
        <w:tabs>
          <w:tab w:val="num" w:pos="1988"/>
        </w:tabs>
        <w:ind w:left="1988" w:hanging="284"/>
      </w:pPr>
      <w:rPr>
        <w:rFonts w:ascii="Wingdings" w:hAnsi="Wingdings" w:hint="default"/>
        <w:color w:val="3A3A3A" w:themeColor="text1"/>
      </w:rPr>
    </w:lvl>
    <w:lvl w:ilvl="7">
      <w:start w:val="1"/>
      <w:numFmt w:val="bullet"/>
      <w:lvlText w:val=""/>
      <w:lvlJc w:val="left"/>
      <w:pPr>
        <w:tabs>
          <w:tab w:val="num" w:pos="2272"/>
        </w:tabs>
        <w:ind w:left="2272" w:hanging="284"/>
      </w:pPr>
      <w:rPr>
        <w:rFonts w:ascii="Wingdings" w:hAnsi="Wingdings" w:hint="default"/>
        <w:color w:val="3A3A3A" w:themeColor="text1"/>
      </w:rPr>
    </w:lvl>
    <w:lvl w:ilvl="8">
      <w:start w:val="1"/>
      <w:numFmt w:val="bullet"/>
      <w:lvlText w:val=""/>
      <w:lvlJc w:val="left"/>
      <w:pPr>
        <w:tabs>
          <w:tab w:val="num" w:pos="2556"/>
        </w:tabs>
        <w:ind w:left="2556" w:hanging="284"/>
      </w:pPr>
      <w:rPr>
        <w:rFonts w:ascii="Wingdings" w:hAnsi="Wingdings" w:hint="default"/>
        <w:color w:val="3A3A3A" w:themeColor="text1"/>
      </w:rPr>
    </w:lvl>
  </w:abstractNum>
  <w:abstractNum w:abstractNumId="6" w15:restartNumberingAfterBreak="0">
    <w:nsid w:val="24F801D0"/>
    <w:multiLevelType w:val="multilevel"/>
    <w:tmpl w:val="6308AF4A"/>
    <w:styleLink w:val="PRListTableNumbers"/>
    <w:lvl w:ilvl="0">
      <w:start w:val="1"/>
      <w:numFmt w:val="decimal"/>
      <w:pStyle w:val="PRTableTextNumbered1"/>
      <w:lvlText w:val="%1.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b w:val="0"/>
        <w:i w:val="0"/>
        <w:color w:val="3A3A3A" w:themeColor="text1"/>
        <w:sz w:val="18"/>
      </w:rPr>
    </w:lvl>
    <w:lvl w:ilvl="1">
      <w:start w:val="1"/>
      <w:numFmt w:val="decimal"/>
      <w:pStyle w:val="PRTableTextNumbered2"/>
      <w:lvlText w:val="%1.%2"/>
      <w:lvlJc w:val="left"/>
      <w:pPr>
        <w:tabs>
          <w:tab w:val="num" w:pos="425"/>
        </w:tabs>
        <w:ind w:left="425" w:hanging="425"/>
      </w:pPr>
      <w:rPr>
        <w:rFonts w:ascii="Arial" w:hAnsi="Arial" w:hint="default"/>
        <w:color w:val="3A3A3A" w:themeColor="text1"/>
        <w:sz w:val="18"/>
      </w:rPr>
    </w:lvl>
    <w:lvl w:ilvl="2">
      <w:start w:val="1"/>
      <w:numFmt w:val="decimal"/>
      <w:pStyle w:val="PRTableTextNumbered3"/>
      <w:lvlText w:val="%1.%2.%3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color w:val="3A3A3A" w:themeColor="text1"/>
        <w:sz w:val="18"/>
      </w:rPr>
    </w:lvl>
    <w:lvl w:ilvl="3">
      <w:start w:val="1"/>
      <w:numFmt w:val="decimal"/>
      <w:lvlText w:val="%1.%2.%3.%4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 w:val="0"/>
        <w:i w:val="0"/>
        <w:color w:val="3A3A3A" w:themeColor="text1"/>
        <w:sz w:val="18"/>
      </w:rPr>
    </w:lvl>
    <w:lvl w:ilvl="4">
      <w:start w:val="1"/>
      <w:numFmt w:val="decimal"/>
      <w:lvlRestart w:val="1"/>
      <w:isLgl/>
      <w:lvlText w:val="%1.%2.%3.%4.%5"/>
      <w:lvlJc w:val="left"/>
      <w:pPr>
        <w:tabs>
          <w:tab w:val="num" w:pos="284"/>
        </w:tabs>
        <w:ind w:left="567" w:hanging="567"/>
      </w:pPr>
      <w:rPr>
        <w:rFonts w:ascii="Arial" w:hAnsi="Arial" w:hint="default"/>
        <w:b w:val="0"/>
        <w:i w:val="0"/>
        <w:color w:val="3A3A3A" w:themeColor="text1"/>
        <w:sz w:val="20"/>
      </w:rPr>
    </w:lvl>
    <w:lvl w:ilvl="5">
      <w:start w:val="1"/>
      <w:numFmt w:val="decimal"/>
      <w:lvlText w:val="%1.%2.%3.%4.%5.%6."/>
      <w:lvlJc w:val="left"/>
      <w:pPr>
        <w:tabs>
          <w:tab w:val="num" w:pos="284"/>
        </w:tabs>
        <w:ind w:left="567" w:hanging="567"/>
      </w:pPr>
      <w:rPr>
        <w:rFonts w:ascii="Arial" w:hAnsi="Arial" w:hint="default"/>
        <w:b w:val="0"/>
        <w:i w:val="0"/>
        <w:color w:val="3A3A3A" w:themeColor="text1"/>
        <w:sz w:val="18"/>
      </w:rPr>
    </w:lvl>
    <w:lvl w:ilvl="6">
      <w:start w:val="1"/>
      <w:numFmt w:val="decimal"/>
      <w:lvlText w:val="%1.%2.%3.%4.%5.%6.%7."/>
      <w:lvlJc w:val="left"/>
      <w:pPr>
        <w:tabs>
          <w:tab w:val="num" w:pos="284"/>
        </w:tabs>
        <w:ind w:left="567" w:hanging="567"/>
      </w:pPr>
      <w:rPr>
        <w:rFonts w:ascii="Arial" w:hAnsi="Arial" w:hint="default"/>
        <w:b w:val="0"/>
        <w:i w:val="0"/>
        <w:color w:val="3A3A3A" w:themeColor="text1"/>
        <w:sz w:val="18"/>
      </w:rPr>
    </w:lvl>
    <w:lvl w:ilvl="7">
      <w:start w:val="1"/>
      <w:numFmt w:val="decimal"/>
      <w:lvlText w:val="%1.%2.%3.%4.%5.%6.%7.%8."/>
      <w:lvlJc w:val="left"/>
      <w:pPr>
        <w:tabs>
          <w:tab w:val="num" w:pos="284"/>
        </w:tabs>
        <w:ind w:left="567" w:hanging="567"/>
      </w:pPr>
      <w:rPr>
        <w:rFonts w:ascii="Arial" w:hAnsi="Arial" w:hint="default"/>
        <w:b w:val="0"/>
        <w:i w:val="0"/>
        <w:color w:val="3A3A3A" w:themeColor="text1"/>
        <w:sz w:val="18"/>
      </w:rPr>
    </w:lvl>
    <w:lvl w:ilvl="8">
      <w:start w:val="1"/>
      <w:numFmt w:val="decimal"/>
      <w:lvlText w:val="%1.%2.%3.%4.%5.%6.%7.%8.%9."/>
      <w:lvlJc w:val="left"/>
      <w:pPr>
        <w:tabs>
          <w:tab w:val="num" w:pos="284"/>
        </w:tabs>
        <w:ind w:left="567" w:hanging="567"/>
      </w:pPr>
      <w:rPr>
        <w:rFonts w:ascii="Arial" w:hAnsi="Arial" w:hint="default"/>
        <w:b w:val="0"/>
        <w:i w:val="0"/>
        <w:color w:val="3A3A3A" w:themeColor="text1"/>
        <w:sz w:val="18"/>
      </w:rPr>
    </w:lvl>
  </w:abstractNum>
  <w:abstractNum w:abstractNumId="7" w15:restartNumberingAfterBreak="0">
    <w:nsid w:val="26204D14"/>
    <w:multiLevelType w:val="multilevel"/>
    <w:tmpl w:val="6026E6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C11327B"/>
    <w:multiLevelType w:val="multilevel"/>
    <w:tmpl w:val="66E849EA"/>
    <w:numStyleLink w:val="PRListBullets"/>
  </w:abstractNum>
  <w:abstractNum w:abstractNumId="9" w15:restartNumberingAfterBreak="0">
    <w:nsid w:val="2F6F6151"/>
    <w:multiLevelType w:val="multilevel"/>
    <w:tmpl w:val="5860B0EA"/>
    <w:numStyleLink w:val="PRListAlpha"/>
  </w:abstractNum>
  <w:abstractNum w:abstractNumId="10" w15:restartNumberingAfterBreak="0">
    <w:nsid w:val="3295336A"/>
    <w:multiLevelType w:val="multilevel"/>
    <w:tmpl w:val="67663B0A"/>
    <w:numStyleLink w:val="PRListLegalNumbering"/>
  </w:abstractNum>
  <w:abstractNum w:abstractNumId="11" w15:restartNumberingAfterBreak="0">
    <w:nsid w:val="3A06473C"/>
    <w:multiLevelType w:val="multilevel"/>
    <w:tmpl w:val="26E46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CA261C8"/>
    <w:multiLevelType w:val="multilevel"/>
    <w:tmpl w:val="19D09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F5085C"/>
    <w:multiLevelType w:val="multilevel"/>
    <w:tmpl w:val="58C0132E"/>
    <w:styleLink w:val="PRHeadingNumbers"/>
    <w:lvl w:ilvl="0">
      <w:start w:val="1"/>
      <w:numFmt w:val="decimal"/>
      <w:pStyle w:val="PRHeading1Numbered"/>
      <w:lvlText w:val="%1."/>
      <w:lvlJc w:val="left"/>
      <w:pPr>
        <w:tabs>
          <w:tab w:val="num" w:pos="851"/>
        </w:tabs>
        <w:ind w:left="851" w:hanging="851"/>
      </w:pPr>
      <w:rPr>
        <w:rFonts w:ascii="Arial Bold" w:hAnsi="Arial Bold" w:hint="default"/>
        <w:b/>
        <w:i w:val="0"/>
        <w:color w:val="193059" w:themeColor="text2"/>
        <w:sz w:val="44"/>
      </w:rPr>
    </w:lvl>
    <w:lvl w:ilvl="1">
      <w:start w:val="1"/>
      <w:numFmt w:val="decimal"/>
      <w:pStyle w:val="PRHeading2Numbered"/>
      <w:lvlText w:val="%1.%2"/>
      <w:lvlJc w:val="left"/>
      <w:pPr>
        <w:tabs>
          <w:tab w:val="num" w:pos="709"/>
        </w:tabs>
        <w:ind w:left="709" w:hanging="709"/>
      </w:pPr>
      <w:rPr>
        <w:rFonts w:hint="default"/>
        <w:b/>
        <w:i w:val="0"/>
        <w:color w:val="F2632F" w:themeColor="accent5"/>
        <w:sz w:val="28"/>
      </w:rPr>
    </w:lvl>
    <w:lvl w:ilvl="2">
      <w:start w:val="1"/>
      <w:numFmt w:val="decimal"/>
      <w:pStyle w:val="PRHeading3Numbered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193059" w:themeColor="text2"/>
        <w:spacing w:val="0"/>
        <w:kern w:val="0"/>
        <w:position w:val="0"/>
        <w:sz w:val="2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PRHeading4Numbered"/>
      <w:lvlText w:val="%1.%2.%3.%4"/>
      <w:lvlJc w:val="left"/>
      <w:pPr>
        <w:tabs>
          <w:tab w:val="num" w:pos="992"/>
        </w:tabs>
        <w:ind w:left="992" w:hanging="99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3A3A3A" w:themeColor="text1"/>
        <w:spacing w:val="0"/>
        <w:kern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851"/>
        </w:tabs>
        <w:ind w:left="851" w:hanging="851"/>
      </w:pPr>
      <w:rPr>
        <w:rFonts w:hint="default"/>
      </w:rPr>
    </w:lvl>
  </w:abstractNum>
  <w:abstractNum w:abstractNumId="14" w15:restartNumberingAfterBreak="0">
    <w:nsid w:val="4487409C"/>
    <w:multiLevelType w:val="multilevel"/>
    <w:tmpl w:val="ABDA76A2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4">
      <w:start w:val="1"/>
      <w:numFmt w:val="decimal"/>
      <w:lvlRestart w:val="1"/>
      <w:isLgl/>
      <w:lvlText w:val="%1.%2.%3.%4.%5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09"/>
        </w:tabs>
        <w:ind w:left="709" w:hanging="709"/>
      </w:pPr>
      <w:rPr>
        <w:rFonts w:hint="default"/>
      </w:rPr>
    </w:lvl>
  </w:abstractNum>
  <w:abstractNum w:abstractNumId="15" w15:restartNumberingAfterBreak="0">
    <w:nsid w:val="44DB38FF"/>
    <w:multiLevelType w:val="multilevel"/>
    <w:tmpl w:val="5860B0EA"/>
    <w:numStyleLink w:val="PRListAlpha"/>
  </w:abstractNum>
  <w:abstractNum w:abstractNumId="16" w15:restartNumberingAfterBreak="0">
    <w:nsid w:val="46171C2C"/>
    <w:multiLevelType w:val="multilevel"/>
    <w:tmpl w:val="6308AF4A"/>
    <w:numStyleLink w:val="PRListTableNumbers"/>
  </w:abstractNum>
  <w:abstractNum w:abstractNumId="17" w15:restartNumberingAfterBreak="0">
    <w:nsid w:val="480236D4"/>
    <w:multiLevelType w:val="multilevel"/>
    <w:tmpl w:val="67663B0A"/>
    <w:numStyleLink w:val="PRListLegalNumbering"/>
  </w:abstractNum>
  <w:abstractNum w:abstractNumId="18" w15:restartNumberingAfterBreak="0">
    <w:nsid w:val="50C4448D"/>
    <w:multiLevelType w:val="multilevel"/>
    <w:tmpl w:val="5860B0EA"/>
    <w:styleLink w:val="PRListAlpha"/>
    <w:lvl w:ilvl="0">
      <w:start w:val="1"/>
      <w:numFmt w:val="lowerLetter"/>
      <w:pStyle w:val="PRTextNumberedAlpha"/>
      <w:lvlText w:val="(%1)"/>
      <w:lvlJc w:val="left"/>
      <w:pPr>
        <w:tabs>
          <w:tab w:val="num" w:pos="709"/>
        </w:tabs>
        <w:ind w:left="709" w:hanging="709"/>
      </w:pPr>
      <w:rPr>
        <w:rFonts w:ascii="Arial" w:hAnsi="Arial" w:hint="default"/>
        <w:b w:val="0"/>
        <w:i w:val="0"/>
        <w:color w:val="3A3A3A" w:themeColor="text1"/>
        <w:sz w:val="20"/>
      </w:rPr>
    </w:lvl>
    <w:lvl w:ilvl="1">
      <w:start w:val="1"/>
      <w:numFmt w:val="lowerLetter"/>
      <w:lvlText w:val="(%2)"/>
      <w:lvlJc w:val="left"/>
      <w:pPr>
        <w:tabs>
          <w:tab w:val="num" w:pos="992"/>
        </w:tabs>
        <w:ind w:left="284" w:firstLine="425"/>
      </w:pPr>
      <w:rPr>
        <w:rFonts w:ascii="Arial" w:hAnsi="Arial" w:hint="default"/>
        <w:b w:val="0"/>
        <w:i w:val="0"/>
        <w:color w:val="3A3A3A" w:themeColor="text1"/>
        <w:sz w:val="20"/>
      </w:rPr>
    </w:lvl>
    <w:lvl w:ilvl="2">
      <w:start w:val="1"/>
      <w:numFmt w:val="none"/>
      <w:lvlText w:val=""/>
      <w:lvlJc w:val="right"/>
      <w:pPr>
        <w:tabs>
          <w:tab w:val="num" w:pos="1418"/>
        </w:tabs>
        <w:ind w:left="567" w:firstLine="284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1418"/>
        </w:tabs>
        <w:ind w:left="567" w:firstLine="28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418"/>
        </w:tabs>
        <w:ind w:left="567" w:firstLine="284"/>
      </w:pPr>
      <w:rPr>
        <w:rFonts w:hint="default"/>
      </w:rPr>
    </w:lvl>
    <w:lvl w:ilvl="5">
      <w:start w:val="1"/>
      <w:numFmt w:val="none"/>
      <w:lvlText w:val=""/>
      <w:lvlJc w:val="right"/>
      <w:pPr>
        <w:tabs>
          <w:tab w:val="num" w:pos="1418"/>
        </w:tabs>
        <w:ind w:left="567" w:firstLine="284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418"/>
        </w:tabs>
        <w:ind w:left="567" w:firstLine="284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418"/>
        </w:tabs>
        <w:ind w:left="567" w:firstLine="284"/>
      </w:pPr>
      <w:rPr>
        <w:rFonts w:hint="default"/>
      </w:rPr>
    </w:lvl>
    <w:lvl w:ilvl="8">
      <w:start w:val="1"/>
      <w:numFmt w:val="none"/>
      <w:lvlText w:val=""/>
      <w:lvlJc w:val="right"/>
      <w:pPr>
        <w:tabs>
          <w:tab w:val="num" w:pos="1418"/>
        </w:tabs>
        <w:ind w:left="567" w:firstLine="284"/>
      </w:pPr>
      <w:rPr>
        <w:rFonts w:hint="default"/>
      </w:rPr>
    </w:lvl>
  </w:abstractNum>
  <w:abstractNum w:abstractNumId="19" w15:restartNumberingAfterBreak="0">
    <w:nsid w:val="5D845B21"/>
    <w:multiLevelType w:val="multilevel"/>
    <w:tmpl w:val="716EF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91D4798"/>
    <w:multiLevelType w:val="multilevel"/>
    <w:tmpl w:val="AC5E0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DA646A7"/>
    <w:multiLevelType w:val="multilevel"/>
    <w:tmpl w:val="94925074"/>
    <w:lvl w:ilvl="0">
      <w:start w:val="1"/>
      <w:numFmt w:val="lowerLetter"/>
      <w:lvlText w:val="(%1)"/>
      <w:lvlJc w:val="left"/>
      <w:pPr>
        <w:tabs>
          <w:tab w:val="num" w:pos="851"/>
        </w:tabs>
        <w:ind w:left="851" w:hanging="851"/>
      </w:pPr>
      <w:rPr>
        <w:rFonts w:ascii="Arial Bold" w:hAnsi="Arial Bold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3A3A3A" w:themeColor="text1"/>
        <w:spacing w:val="0"/>
        <w:kern w:val="0"/>
        <w:position w:val="0"/>
        <w:sz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2" w15:restartNumberingAfterBreak="0">
    <w:nsid w:val="76CE165E"/>
    <w:multiLevelType w:val="multilevel"/>
    <w:tmpl w:val="8EBC2620"/>
    <w:styleLink w:val="PRListTableBullets"/>
    <w:lvl w:ilvl="0">
      <w:start w:val="1"/>
      <w:numFmt w:val="bullet"/>
      <w:pStyle w:val="PRTableTextBullet1"/>
      <w:lvlText w:val="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color w:val="3A3A3A" w:themeColor="text1"/>
      </w:rPr>
    </w:lvl>
    <w:lvl w:ilvl="1">
      <w:start w:val="1"/>
      <w:numFmt w:val="bullet"/>
      <w:lvlText w:val=""/>
      <w:lvlJc w:val="left"/>
      <w:pPr>
        <w:tabs>
          <w:tab w:val="num" w:pos="568"/>
        </w:tabs>
        <w:ind w:left="568" w:hanging="284"/>
      </w:pPr>
      <w:rPr>
        <w:rFonts w:ascii="Wingdings" w:hAnsi="Wingdings" w:hint="default"/>
        <w:color w:val="3A3A3A" w:themeColor="text1"/>
      </w:rPr>
    </w:lvl>
    <w:lvl w:ilvl="2">
      <w:start w:val="1"/>
      <w:numFmt w:val="bullet"/>
      <w:lvlText w:val=""/>
      <w:lvlJc w:val="left"/>
      <w:pPr>
        <w:tabs>
          <w:tab w:val="num" w:pos="852"/>
        </w:tabs>
        <w:ind w:left="852" w:hanging="284"/>
      </w:pPr>
      <w:rPr>
        <w:rFonts w:ascii="Wingdings" w:hAnsi="Wingdings" w:hint="default"/>
        <w:color w:val="3A3A3A" w:themeColor="text1"/>
      </w:rPr>
    </w:lvl>
    <w:lvl w:ilvl="3">
      <w:start w:val="1"/>
      <w:numFmt w:val="bullet"/>
      <w:lvlText w:val=""/>
      <w:lvlJc w:val="left"/>
      <w:pPr>
        <w:tabs>
          <w:tab w:val="num" w:pos="1136"/>
        </w:tabs>
        <w:ind w:left="1136" w:hanging="284"/>
      </w:pPr>
      <w:rPr>
        <w:rFonts w:ascii="Wingdings" w:hAnsi="Wingdings" w:hint="default"/>
        <w:color w:val="3A3A3A" w:themeColor="text1"/>
      </w:rPr>
    </w:lvl>
    <w:lvl w:ilvl="4">
      <w:start w:val="1"/>
      <w:numFmt w:val="bullet"/>
      <w:lvlText w:val=""/>
      <w:lvlJc w:val="left"/>
      <w:pPr>
        <w:tabs>
          <w:tab w:val="num" w:pos="1420"/>
        </w:tabs>
        <w:ind w:left="1420" w:hanging="284"/>
      </w:pPr>
      <w:rPr>
        <w:rFonts w:ascii="Wingdings" w:hAnsi="Wingdings" w:hint="default"/>
        <w:color w:val="3A3A3A" w:themeColor="text1"/>
      </w:rPr>
    </w:lvl>
    <w:lvl w:ilvl="5">
      <w:start w:val="1"/>
      <w:numFmt w:val="bullet"/>
      <w:lvlText w:val=""/>
      <w:lvlJc w:val="left"/>
      <w:pPr>
        <w:tabs>
          <w:tab w:val="num" w:pos="1704"/>
        </w:tabs>
        <w:ind w:left="1704" w:hanging="284"/>
      </w:pPr>
      <w:rPr>
        <w:rFonts w:ascii="Wingdings" w:hAnsi="Wingdings" w:hint="default"/>
        <w:color w:val="3A3A3A" w:themeColor="text1"/>
      </w:rPr>
    </w:lvl>
    <w:lvl w:ilvl="6">
      <w:start w:val="1"/>
      <w:numFmt w:val="bullet"/>
      <w:lvlText w:val=""/>
      <w:lvlJc w:val="left"/>
      <w:pPr>
        <w:tabs>
          <w:tab w:val="num" w:pos="1988"/>
        </w:tabs>
        <w:ind w:left="1988" w:hanging="284"/>
      </w:pPr>
      <w:rPr>
        <w:rFonts w:ascii="Wingdings" w:hAnsi="Wingdings" w:hint="default"/>
        <w:color w:val="3A3A3A" w:themeColor="text1"/>
      </w:rPr>
    </w:lvl>
    <w:lvl w:ilvl="7">
      <w:start w:val="1"/>
      <w:numFmt w:val="bullet"/>
      <w:lvlText w:val=""/>
      <w:lvlJc w:val="left"/>
      <w:pPr>
        <w:tabs>
          <w:tab w:val="num" w:pos="2272"/>
        </w:tabs>
        <w:ind w:left="2272" w:hanging="284"/>
      </w:pPr>
      <w:rPr>
        <w:rFonts w:ascii="Wingdings" w:hAnsi="Wingdings" w:hint="default"/>
        <w:color w:val="3A3A3A" w:themeColor="text1"/>
      </w:rPr>
    </w:lvl>
    <w:lvl w:ilvl="8">
      <w:start w:val="1"/>
      <w:numFmt w:val="bullet"/>
      <w:lvlText w:val=""/>
      <w:lvlJc w:val="left"/>
      <w:pPr>
        <w:tabs>
          <w:tab w:val="num" w:pos="2556"/>
        </w:tabs>
        <w:ind w:left="2556" w:hanging="284"/>
      </w:pPr>
      <w:rPr>
        <w:rFonts w:ascii="Wingdings" w:hAnsi="Wingdings" w:hint="default"/>
        <w:color w:val="3A3A3A" w:themeColor="text1"/>
      </w:rPr>
    </w:lvl>
  </w:abstractNum>
  <w:abstractNum w:abstractNumId="23" w15:restartNumberingAfterBreak="0">
    <w:nsid w:val="7C645872"/>
    <w:multiLevelType w:val="multilevel"/>
    <w:tmpl w:val="6308AF4A"/>
    <w:numStyleLink w:val="PRListTableNumbers"/>
  </w:abstractNum>
  <w:num w:numId="1" w16cid:durableId="11606629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8617608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386541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4156205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1926496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9158456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8492359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553015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44017660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8439519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7806027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7546684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13008287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95487248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48780049">
    <w:abstractNumId w:val="21"/>
  </w:num>
  <w:num w:numId="16" w16cid:durableId="228076210">
    <w:abstractNumId w:val="18"/>
  </w:num>
  <w:num w:numId="17" w16cid:durableId="1563828060">
    <w:abstractNumId w:val="5"/>
  </w:num>
  <w:num w:numId="18" w16cid:durableId="712464650">
    <w:abstractNumId w:val="3"/>
  </w:num>
  <w:num w:numId="19" w16cid:durableId="1179852336">
    <w:abstractNumId w:val="22"/>
  </w:num>
  <w:num w:numId="20" w16cid:durableId="821316144">
    <w:abstractNumId w:val="6"/>
  </w:num>
  <w:num w:numId="21" w16cid:durableId="1317496831">
    <w:abstractNumId w:val="8"/>
  </w:num>
  <w:num w:numId="22" w16cid:durableId="319773021">
    <w:abstractNumId w:val="2"/>
  </w:num>
  <w:num w:numId="23" w16cid:durableId="1058016035">
    <w:abstractNumId w:val="16"/>
  </w:num>
  <w:num w:numId="24" w16cid:durableId="1087196129">
    <w:abstractNumId w:val="17"/>
  </w:num>
  <w:num w:numId="25" w16cid:durableId="407389673">
    <w:abstractNumId w:val="9"/>
  </w:num>
  <w:num w:numId="26" w16cid:durableId="372928984">
    <w:abstractNumId w:val="13"/>
  </w:num>
  <w:num w:numId="27" w16cid:durableId="1128282313">
    <w:abstractNumId w:val="21"/>
  </w:num>
  <w:num w:numId="28" w16cid:durableId="648825818">
    <w:abstractNumId w:val="8"/>
  </w:num>
  <w:num w:numId="29" w16cid:durableId="2075204098">
    <w:abstractNumId w:val="8"/>
  </w:num>
  <w:num w:numId="30" w16cid:durableId="700202498">
    <w:abstractNumId w:val="9"/>
  </w:num>
  <w:num w:numId="31" w16cid:durableId="1603955622">
    <w:abstractNumId w:val="13"/>
  </w:num>
  <w:num w:numId="32" w16cid:durableId="334188006">
    <w:abstractNumId w:val="13"/>
  </w:num>
  <w:num w:numId="33" w16cid:durableId="409932897">
    <w:abstractNumId w:val="13"/>
  </w:num>
  <w:num w:numId="34" w16cid:durableId="2091190223">
    <w:abstractNumId w:val="13"/>
  </w:num>
  <w:num w:numId="35" w16cid:durableId="1780373998">
    <w:abstractNumId w:val="17"/>
  </w:num>
  <w:num w:numId="36" w16cid:durableId="193887790">
    <w:abstractNumId w:val="17"/>
  </w:num>
  <w:num w:numId="37" w16cid:durableId="708457969">
    <w:abstractNumId w:val="17"/>
  </w:num>
  <w:num w:numId="38" w16cid:durableId="1883520822">
    <w:abstractNumId w:val="2"/>
  </w:num>
  <w:num w:numId="39" w16cid:durableId="396975504">
    <w:abstractNumId w:val="2"/>
  </w:num>
  <w:num w:numId="40" w16cid:durableId="277563207">
    <w:abstractNumId w:val="16"/>
  </w:num>
  <w:num w:numId="41" w16cid:durableId="66851623">
    <w:abstractNumId w:val="16"/>
  </w:num>
  <w:num w:numId="42" w16cid:durableId="1066804518">
    <w:abstractNumId w:val="10"/>
  </w:num>
  <w:num w:numId="43" w16cid:durableId="501749100">
    <w:abstractNumId w:val="15"/>
  </w:num>
  <w:num w:numId="44" w16cid:durableId="1942831119">
    <w:abstractNumId w:val="1"/>
  </w:num>
  <w:num w:numId="45" w16cid:durableId="1523278790">
    <w:abstractNumId w:val="11"/>
  </w:num>
  <w:num w:numId="46" w16cid:durableId="553582630">
    <w:abstractNumId w:val="0"/>
  </w:num>
  <w:num w:numId="47" w16cid:durableId="487286946">
    <w:abstractNumId w:val="19"/>
  </w:num>
  <w:num w:numId="48" w16cid:durableId="2039113418">
    <w:abstractNumId w:val="20"/>
  </w:num>
  <w:num w:numId="49" w16cid:durableId="716011569">
    <w:abstractNumId w:val="7"/>
  </w:num>
  <w:num w:numId="50" w16cid:durableId="741221880">
    <w:abstractNumId w:val="12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LockTheme/>
  <w:styleLockQFSet/>
  <w:defaultTabStop w:val="284"/>
  <w:drawingGridHorizontalSpacing w:val="142"/>
  <w:drawingGridVerticalSpacing w:val="14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2tQTSRsYmpgaWpko6SsGpxcWZ+XkgBYa1AB/3vBMsAAAA"/>
  </w:docVars>
  <w:rsids>
    <w:rsidRoot w:val="00A272C9"/>
    <w:rsid w:val="000004FC"/>
    <w:rsid w:val="000029E2"/>
    <w:rsid w:val="00002D15"/>
    <w:rsid w:val="00004195"/>
    <w:rsid w:val="00005290"/>
    <w:rsid w:val="00010234"/>
    <w:rsid w:val="0001307D"/>
    <w:rsid w:val="00014DD7"/>
    <w:rsid w:val="00026BBD"/>
    <w:rsid w:val="000279B2"/>
    <w:rsid w:val="00027B3A"/>
    <w:rsid w:val="00037367"/>
    <w:rsid w:val="00042E46"/>
    <w:rsid w:val="00045562"/>
    <w:rsid w:val="0004597B"/>
    <w:rsid w:val="00046E44"/>
    <w:rsid w:val="000501E5"/>
    <w:rsid w:val="00052BD5"/>
    <w:rsid w:val="00053ADD"/>
    <w:rsid w:val="00060982"/>
    <w:rsid w:val="0006153C"/>
    <w:rsid w:val="00066046"/>
    <w:rsid w:val="00072008"/>
    <w:rsid w:val="000761E1"/>
    <w:rsid w:val="00080AA8"/>
    <w:rsid w:val="00084CC4"/>
    <w:rsid w:val="00086354"/>
    <w:rsid w:val="0009083A"/>
    <w:rsid w:val="00091173"/>
    <w:rsid w:val="00091E10"/>
    <w:rsid w:val="0009208A"/>
    <w:rsid w:val="00096DE1"/>
    <w:rsid w:val="000A3AB3"/>
    <w:rsid w:val="000B09DD"/>
    <w:rsid w:val="000B2B5C"/>
    <w:rsid w:val="000B73CC"/>
    <w:rsid w:val="000B7C96"/>
    <w:rsid w:val="000C09AD"/>
    <w:rsid w:val="000C0C65"/>
    <w:rsid w:val="000C45CE"/>
    <w:rsid w:val="000C59C3"/>
    <w:rsid w:val="000D161E"/>
    <w:rsid w:val="000D5EB7"/>
    <w:rsid w:val="000D64AF"/>
    <w:rsid w:val="000D64F1"/>
    <w:rsid w:val="000D7873"/>
    <w:rsid w:val="000D799C"/>
    <w:rsid w:val="000E05D6"/>
    <w:rsid w:val="000E1B98"/>
    <w:rsid w:val="000E4C48"/>
    <w:rsid w:val="000E66C0"/>
    <w:rsid w:val="000F1080"/>
    <w:rsid w:val="000F37F1"/>
    <w:rsid w:val="000F3961"/>
    <w:rsid w:val="000F42EC"/>
    <w:rsid w:val="001010C8"/>
    <w:rsid w:val="00103172"/>
    <w:rsid w:val="0010367E"/>
    <w:rsid w:val="00122831"/>
    <w:rsid w:val="001241B4"/>
    <w:rsid w:val="001243EA"/>
    <w:rsid w:val="00125A2E"/>
    <w:rsid w:val="00126871"/>
    <w:rsid w:val="00131266"/>
    <w:rsid w:val="00132E96"/>
    <w:rsid w:val="00134A15"/>
    <w:rsid w:val="00136276"/>
    <w:rsid w:val="001403C2"/>
    <w:rsid w:val="00141761"/>
    <w:rsid w:val="00144BC2"/>
    <w:rsid w:val="0014517E"/>
    <w:rsid w:val="00146BF4"/>
    <w:rsid w:val="00151FFD"/>
    <w:rsid w:val="00154343"/>
    <w:rsid w:val="00154A9E"/>
    <w:rsid w:val="0015611F"/>
    <w:rsid w:val="00164FBC"/>
    <w:rsid w:val="00166FCD"/>
    <w:rsid w:val="00167795"/>
    <w:rsid w:val="00170FA2"/>
    <w:rsid w:val="001712BE"/>
    <w:rsid w:val="00186811"/>
    <w:rsid w:val="001873A1"/>
    <w:rsid w:val="0019029B"/>
    <w:rsid w:val="001912DA"/>
    <w:rsid w:val="001929EB"/>
    <w:rsid w:val="001A111C"/>
    <w:rsid w:val="001A26E8"/>
    <w:rsid w:val="001A394E"/>
    <w:rsid w:val="001A4432"/>
    <w:rsid w:val="001B00E7"/>
    <w:rsid w:val="001B057B"/>
    <w:rsid w:val="001B224A"/>
    <w:rsid w:val="001B5A7D"/>
    <w:rsid w:val="001B5D38"/>
    <w:rsid w:val="001B63E6"/>
    <w:rsid w:val="001C0051"/>
    <w:rsid w:val="001C2BEC"/>
    <w:rsid w:val="001C3E8B"/>
    <w:rsid w:val="001C6C70"/>
    <w:rsid w:val="001D33BC"/>
    <w:rsid w:val="001D4DFE"/>
    <w:rsid w:val="001D7383"/>
    <w:rsid w:val="001E2208"/>
    <w:rsid w:val="001F06F1"/>
    <w:rsid w:val="001F23D0"/>
    <w:rsid w:val="001F2998"/>
    <w:rsid w:val="001F726D"/>
    <w:rsid w:val="002019CA"/>
    <w:rsid w:val="00203775"/>
    <w:rsid w:val="002048BC"/>
    <w:rsid w:val="002075AF"/>
    <w:rsid w:val="002104F4"/>
    <w:rsid w:val="002165CF"/>
    <w:rsid w:val="0021754D"/>
    <w:rsid w:val="00221867"/>
    <w:rsid w:val="00225E46"/>
    <w:rsid w:val="00226E6F"/>
    <w:rsid w:val="002343A7"/>
    <w:rsid w:val="002348C5"/>
    <w:rsid w:val="002357EB"/>
    <w:rsid w:val="00237C24"/>
    <w:rsid w:val="00237C38"/>
    <w:rsid w:val="002404CF"/>
    <w:rsid w:val="00240CD9"/>
    <w:rsid w:val="0024621D"/>
    <w:rsid w:val="00247D5D"/>
    <w:rsid w:val="0025104B"/>
    <w:rsid w:val="00253048"/>
    <w:rsid w:val="0025390B"/>
    <w:rsid w:val="00257C6B"/>
    <w:rsid w:val="00264E9E"/>
    <w:rsid w:val="00270991"/>
    <w:rsid w:val="00273142"/>
    <w:rsid w:val="0027565F"/>
    <w:rsid w:val="0027594C"/>
    <w:rsid w:val="002765DE"/>
    <w:rsid w:val="00277F51"/>
    <w:rsid w:val="00284781"/>
    <w:rsid w:val="00286B2C"/>
    <w:rsid w:val="00287D15"/>
    <w:rsid w:val="0029283A"/>
    <w:rsid w:val="00292C31"/>
    <w:rsid w:val="00293451"/>
    <w:rsid w:val="00295DC3"/>
    <w:rsid w:val="002A309D"/>
    <w:rsid w:val="002A32E4"/>
    <w:rsid w:val="002A3B5D"/>
    <w:rsid w:val="002A40DC"/>
    <w:rsid w:val="002A43BF"/>
    <w:rsid w:val="002B2A38"/>
    <w:rsid w:val="002B7DFA"/>
    <w:rsid w:val="002C3816"/>
    <w:rsid w:val="002C3BA5"/>
    <w:rsid w:val="002C486E"/>
    <w:rsid w:val="002C48DF"/>
    <w:rsid w:val="002C5AA6"/>
    <w:rsid w:val="002C6F82"/>
    <w:rsid w:val="002D3DDD"/>
    <w:rsid w:val="002E2DC0"/>
    <w:rsid w:val="002E3AFE"/>
    <w:rsid w:val="002E4808"/>
    <w:rsid w:val="002F2F77"/>
    <w:rsid w:val="002F3907"/>
    <w:rsid w:val="002F495E"/>
    <w:rsid w:val="002F4F02"/>
    <w:rsid w:val="002F5CA6"/>
    <w:rsid w:val="00301DDF"/>
    <w:rsid w:val="00303905"/>
    <w:rsid w:val="00310D34"/>
    <w:rsid w:val="003156BB"/>
    <w:rsid w:val="00315BDB"/>
    <w:rsid w:val="00317764"/>
    <w:rsid w:val="00323688"/>
    <w:rsid w:val="00335215"/>
    <w:rsid w:val="0033536B"/>
    <w:rsid w:val="00335382"/>
    <w:rsid w:val="00335AD2"/>
    <w:rsid w:val="00335B22"/>
    <w:rsid w:val="00336006"/>
    <w:rsid w:val="00337ECB"/>
    <w:rsid w:val="00344C43"/>
    <w:rsid w:val="0034556A"/>
    <w:rsid w:val="003469A8"/>
    <w:rsid w:val="0034748E"/>
    <w:rsid w:val="0034772D"/>
    <w:rsid w:val="00347E33"/>
    <w:rsid w:val="00347F67"/>
    <w:rsid w:val="00352306"/>
    <w:rsid w:val="00352E33"/>
    <w:rsid w:val="003554AD"/>
    <w:rsid w:val="003556E0"/>
    <w:rsid w:val="00357A4C"/>
    <w:rsid w:val="0036157C"/>
    <w:rsid w:val="00361BD6"/>
    <w:rsid w:val="00372026"/>
    <w:rsid w:val="0037314F"/>
    <w:rsid w:val="00374BDB"/>
    <w:rsid w:val="0037662B"/>
    <w:rsid w:val="003845E5"/>
    <w:rsid w:val="00384AC6"/>
    <w:rsid w:val="0038502F"/>
    <w:rsid w:val="00393EA7"/>
    <w:rsid w:val="0039522A"/>
    <w:rsid w:val="003B0018"/>
    <w:rsid w:val="003B24F5"/>
    <w:rsid w:val="003B2622"/>
    <w:rsid w:val="003B45A9"/>
    <w:rsid w:val="003B69E6"/>
    <w:rsid w:val="003C161C"/>
    <w:rsid w:val="003C1888"/>
    <w:rsid w:val="003C2384"/>
    <w:rsid w:val="003C61D2"/>
    <w:rsid w:val="003C7110"/>
    <w:rsid w:val="003D24BB"/>
    <w:rsid w:val="003D4B35"/>
    <w:rsid w:val="003D4D28"/>
    <w:rsid w:val="003E3949"/>
    <w:rsid w:val="003F15B1"/>
    <w:rsid w:val="003F455A"/>
    <w:rsid w:val="003F6064"/>
    <w:rsid w:val="003F7E1A"/>
    <w:rsid w:val="004001AB"/>
    <w:rsid w:val="004050DB"/>
    <w:rsid w:val="00410DCF"/>
    <w:rsid w:val="00412815"/>
    <w:rsid w:val="00414DCD"/>
    <w:rsid w:val="00416111"/>
    <w:rsid w:val="00416428"/>
    <w:rsid w:val="00417209"/>
    <w:rsid w:val="00430815"/>
    <w:rsid w:val="00430F6B"/>
    <w:rsid w:val="00432C65"/>
    <w:rsid w:val="00433276"/>
    <w:rsid w:val="0043441F"/>
    <w:rsid w:val="00434593"/>
    <w:rsid w:val="004371EB"/>
    <w:rsid w:val="004404E0"/>
    <w:rsid w:val="004442BC"/>
    <w:rsid w:val="004459E6"/>
    <w:rsid w:val="004471D6"/>
    <w:rsid w:val="0044798E"/>
    <w:rsid w:val="0045135F"/>
    <w:rsid w:val="00452AB7"/>
    <w:rsid w:val="00454C15"/>
    <w:rsid w:val="00455B25"/>
    <w:rsid w:val="0046088C"/>
    <w:rsid w:val="00460DA0"/>
    <w:rsid w:val="00462B73"/>
    <w:rsid w:val="0046692C"/>
    <w:rsid w:val="0047181C"/>
    <w:rsid w:val="00476507"/>
    <w:rsid w:val="00476CB9"/>
    <w:rsid w:val="00481442"/>
    <w:rsid w:val="004828D9"/>
    <w:rsid w:val="00483B37"/>
    <w:rsid w:val="00487983"/>
    <w:rsid w:val="00487C97"/>
    <w:rsid w:val="004901B3"/>
    <w:rsid w:val="0049259F"/>
    <w:rsid w:val="00496D39"/>
    <w:rsid w:val="00497465"/>
    <w:rsid w:val="0049748A"/>
    <w:rsid w:val="004A22B3"/>
    <w:rsid w:val="004A4972"/>
    <w:rsid w:val="004B0550"/>
    <w:rsid w:val="004B157E"/>
    <w:rsid w:val="004B2477"/>
    <w:rsid w:val="004B5E82"/>
    <w:rsid w:val="004C4A1C"/>
    <w:rsid w:val="004D08FD"/>
    <w:rsid w:val="004E4929"/>
    <w:rsid w:val="004E7489"/>
    <w:rsid w:val="004E7E74"/>
    <w:rsid w:val="004F2E58"/>
    <w:rsid w:val="004F49E1"/>
    <w:rsid w:val="004F7AF2"/>
    <w:rsid w:val="00505A6D"/>
    <w:rsid w:val="00505E9B"/>
    <w:rsid w:val="00507933"/>
    <w:rsid w:val="00513A56"/>
    <w:rsid w:val="005146C7"/>
    <w:rsid w:val="00515E2B"/>
    <w:rsid w:val="00516073"/>
    <w:rsid w:val="00516E66"/>
    <w:rsid w:val="00517116"/>
    <w:rsid w:val="005221F5"/>
    <w:rsid w:val="0052402C"/>
    <w:rsid w:val="00525A8D"/>
    <w:rsid w:val="00525E75"/>
    <w:rsid w:val="00526350"/>
    <w:rsid w:val="005329D6"/>
    <w:rsid w:val="00532E36"/>
    <w:rsid w:val="00534E8B"/>
    <w:rsid w:val="00541F99"/>
    <w:rsid w:val="005443E8"/>
    <w:rsid w:val="00552652"/>
    <w:rsid w:val="00552916"/>
    <w:rsid w:val="005531BB"/>
    <w:rsid w:val="005531D8"/>
    <w:rsid w:val="00554591"/>
    <w:rsid w:val="00560D3F"/>
    <w:rsid w:val="00564102"/>
    <w:rsid w:val="00565199"/>
    <w:rsid w:val="00565A36"/>
    <w:rsid w:val="005667A9"/>
    <w:rsid w:val="005733A1"/>
    <w:rsid w:val="00573C3E"/>
    <w:rsid w:val="00576A40"/>
    <w:rsid w:val="005779A8"/>
    <w:rsid w:val="005821A6"/>
    <w:rsid w:val="00585C83"/>
    <w:rsid w:val="005861B4"/>
    <w:rsid w:val="00590224"/>
    <w:rsid w:val="0059033A"/>
    <w:rsid w:val="0059138F"/>
    <w:rsid w:val="00591D12"/>
    <w:rsid w:val="00591EDA"/>
    <w:rsid w:val="005940A4"/>
    <w:rsid w:val="005960E8"/>
    <w:rsid w:val="005A300A"/>
    <w:rsid w:val="005A418C"/>
    <w:rsid w:val="005A732E"/>
    <w:rsid w:val="005B7994"/>
    <w:rsid w:val="005B7EBC"/>
    <w:rsid w:val="005C01EE"/>
    <w:rsid w:val="005C1195"/>
    <w:rsid w:val="005D0720"/>
    <w:rsid w:val="005D3F80"/>
    <w:rsid w:val="005D4963"/>
    <w:rsid w:val="005D6122"/>
    <w:rsid w:val="005E311E"/>
    <w:rsid w:val="005E4F48"/>
    <w:rsid w:val="005E753F"/>
    <w:rsid w:val="005E7FD9"/>
    <w:rsid w:val="005F2465"/>
    <w:rsid w:val="005F604D"/>
    <w:rsid w:val="005F6455"/>
    <w:rsid w:val="005F67BB"/>
    <w:rsid w:val="005F716F"/>
    <w:rsid w:val="005F7D3D"/>
    <w:rsid w:val="00603095"/>
    <w:rsid w:val="0060381E"/>
    <w:rsid w:val="0060511B"/>
    <w:rsid w:val="00612891"/>
    <w:rsid w:val="00612DCC"/>
    <w:rsid w:val="006171DC"/>
    <w:rsid w:val="006223DD"/>
    <w:rsid w:val="00622EC0"/>
    <w:rsid w:val="00627852"/>
    <w:rsid w:val="0063031E"/>
    <w:rsid w:val="00635B7C"/>
    <w:rsid w:val="00636BE9"/>
    <w:rsid w:val="00644430"/>
    <w:rsid w:val="00645E82"/>
    <w:rsid w:val="00650486"/>
    <w:rsid w:val="006508C8"/>
    <w:rsid w:val="00650CBD"/>
    <w:rsid w:val="006603A4"/>
    <w:rsid w:val="00663EBC"/>
    <w:rsid w:val="00664C3A"/>
    <w:rsid w:val="0067226D"/>
    <w:rsid w:val="00673357"/>
    <w:rsid w:val="00675787"/>
    <w:rsid w:val="00681E5F"/>
    <w:rsid w:val="00684A81"/>
    <w:rsid w:val="006854F4"/>
    <w:rsid w:val="006953FE"/>
    <w:rsid w:val="0069598F"/>
    <w:rsid w:val="0069651A"/>
    <w:rsid w:val="00696F8E"/>
    <w:rsid w:val="00697559"/>
    <w:rsid w:val="006A3369"/>
    <w:rsid w:val="006A621F"/>
    <w:rsid w:val="006A74DA"/>
    <w:rsid w:val="006B030E"/>
    <w:rsid w:val="006B2B68"/>
    <w:rsid w:val="006B48E9"/>
    <w:rsid w:val="006B65E9"/>
    <w:rsid w:val="006C06F0"/>
    <w:rsid w:val="006C1000"/>
    <w:rsid w:val="006C2FA4"/>
    <w:rsid w:val="006C4D10"/>
    <w:rsid w:val="006C547F"/>
    <w:rsid w:val="006D1AB3"/>
    <w:rsid w:val="006D35F9"/>
    <w:rsid w:val="006D535F"/>
    <w:rsid w:val="006D6FB2"/>
    <w:rsid w:val="006D6FDF"/>
    <w:rsid w:val="006D7A1A"/>
    <w:rsid w:val="006E037E"/>
    <w:rsid w:val="006E0722"/>
    <w:rsid w:val="006E1E38"/>
    <w:rsid w:val="006E2B29"/>
    <w:rsid w:val="006E3125"/>
    <w:rsid w:val="006E4B05"/>
    <w:rsid w:val="006E5448"/>
    <w:rsid w:val="006F139E"/>
    <w:rsid w:val="006F176C"/>
    <w:rsid w:val="006F278A"/>
    <w:rsid w:val="006F5EFC"/>
    <w:rsid w:val="006F64D6"/>
    <w:rsid w:val="006F6FE9"/>
    <w:rsid w:val="006F7A9E"/>
    <w:rsid w:val="00703604"/>
    <w:rsid w:val="00703609"/>
    <w:rsid w:val="00704365"/>
    <w:rsid w:val="0071070B"/>
    <w:rsid w:val="0071335D"/>
    <w:rsid w:val="007178DA"/>
    <w:rsid w:val="00721C6D"/>
    <w:rsid w:val="00722623"/>
    <w:rsid w:val="0073156D"/>
    <w:rsid w:val="00733164"/>
    <w:rsid w:val="00734B75"/>
    <w:rsid w:val="00735E64"/>
    <w:rsid w:val="00743991"/>
    <w:rsid w:val="007455A2"/>
    <w:rsid w:val="00746088"/>
    <w:rsid w:val="007526F9"/>
    <w:rsid w:val="00760B66"/>
    <w:rsid w:val="007639EB"/>
    <w:rsid w:val="00764374"/>
    <w:rsid w:val="007769BA"/>
    <w:rsid w:val="00776A87"/>
    <w:rsid w:val="007773C3"/>
    <w:rsid w:val="00780C03"/>
    <w:rsid w:val="007847A8"/>
    <w:rsid w:val="00784954"/>
    <w:rsid w:val="00784FF8"/>
    <w:rsid w:val="00785F6A"/>
    <w:rsid w:val="00785FA5"/>
    <w:rsid w:val="0078613E"/>
    <w:rsid w:val="00794689"/>
    <w:rsid w:val="007A6BE7"/>
    <w:rsid w:val="007A7360"/>
    <w:rsid w:val="007B0B1E"/>
    <w:rsid w:val="007B191D"/>
    <w:rsid w:val="007B31FC"/>
    <w:rsid w:val="007B408A"/>
    <w:rsid w:val="007B54D1"/>
    <w:rsid w:val="007B7269"/>
    <w:rsid w:val="007C21DD"/>
    <w:rsid w:val="007C638E"/>
    <w:rsid w:val="007C6C28"/>
    <w:rsid w:val="007D025D"/>
    <w:rsid w:val="007D2DEF"/>
    <w:rsid w:val="007D5F56"/>
    <w:rsid w:val="007D7FD9"/>
    <w:rsid w:val="007E0F79"/>
    <w:rsid w:val="007E4532"/>
    <w:rsid w:val="007E738A"/>
    <w:rsid w:val="007F16C8"/>
    <w:rsid w:val="007F2EC5"/>
    <w:rsid w:val="007F6A2D"/>
    <w:rsid w:val="007F71B9"/>
    <w:rsid w:val="008007A8"/>
    <w:rsid w:val="008014F8"/>
    <w:rsid w:val="00802782"/>
    <w:rsid w:val="008034E1"/>
    <w:rsid w:val="00805352"/>
    <w:rsid w:val="0080630E"/>
    <w:rsid w:val="008124BC"/>
    <w:rsid w:val="00812D19"/>
    <w:rsid w:val="00815C89"/>
    <w:rsid w:val="00816D83"/>
    <w:rsid w:val="00817C21"/>
    <w:rsid w:val="008217D9"/>
    <w:rsid w:val="00823C8E"/>
    <w:rsid w:val="00823E83"/>
    <w:rsid w:val="00826BEC"/>
    <w:rsid w:val="00827884"/>
    <w:rsid w:val="00827C3D"/>
    <w:rsid w:val="008305E2"/>
    <w:rsid w:val="00835EB1"/>
    <w:rsid w:val="008410D0"/>
    <w:rsid w:val="008436B9"/>
    <w:rsid w:val="008468CA"/>
    <w:rsid w:val="00857204"/>
    <w:rsid w:val="00857922"/>
    <w:rsid w:val="00861F1E"/>
    <w:rsid w:val="00874ABE"/>
    <w:rsid w:val="00875430"/>
    <w:rsid w:val="0087599F"/>
    <w:rsid w:val="00885D6D"/>
    <w:rsid w:val="008868B9"/>
    <w:rsid w:val="00891A2F"/>
    <w:rsid w:val="00896435"/>
    <w:rsid w:val="008A1F63"/>
    <w:rsid w:val="008A29C2"/>
    <w:rsid w:val="008A3073"/>
    <w:rsid w:val="008A61DD"/>
    <w:rsid w:val="008A66DC"/>
    <w:rsid w:val="008A7302"/>
    <w:rsid w:val="008B0C82"/>
    <w:rsid w:val="008B1764"/>
    <w:rsid w:val="008B38AE"/>
    <w:rsid w:val="008B5453"/>
    <w:rsid w:val="008C19FC"/>
    <w:rsid w:val="008C1C2B"/>
    <w:rsid w:val="008C1EB3"/>
    <w:rsid w:val="008C2785"/>
    <w:rsid w:val="008D07DE"/>
    <w:rsid w:val="008D2843"/>
    <w:rsid w:val="008D7FBD"/>
    <w:rsid w:val="008E2121"/>
    <w:rsid w:val="008E52E8"/>
    <w:rsid w:val="008E775A"/>
    <w:rsid w:val="008F02A5"/>
    <w:rsid w:val="008F3831"/>
    <w:rsid w:val="008F6DD5"/>
    <w:rsid w:val="0090179F"/>
    <w:rsid w:val="00901EC1"/>
    <w:rsid w:val="0090460D"/>
    <w:rsid w:val="00922EB4"/>
    <w:rsid w:val="00924271"/>
    <w:rsid w:val="0092503A"/>
    <w:rsid w:val="00926D3A"/>
    <w:rsid w:val="00930E85"/>
    <w:rsid w:val="00931E28"/>
    <w:rsid w:val="009349B8"/>
    <w:rsid w:val="00934B21"/>
    <w:rsid w:val="009358AC"/>
    <w:rsid w:val="00936B21"/>
    <w:rsid w:val="0093734D"/>
    <w:rsid w:val="00941522"/>
    <w:rsid w:val="00942F01"/>
    <w:rsid w:val="009454E2"/>
    <w:rsid w:val="009478FA"/>
    <w:rsid w:val="00947C5C"/>
    <w:rsid w:val="00951AFF"/>
    <w:rsid w:val="00951CD9"/>
    <w:rsid w:val="00952156"/>
    <w:rsid w:val="009538BB"/>
    <w:rsid w:val="009540EB"/>
    <w:rsid w:val="00956049"/>
    <w:rsid w:val="00962C1B"/>
    <w:rsid w:val="00963C53"/>
    <w:rsid w:val="00971393"/>
    <w:rsid w:val="009750E4"/>
    <w:rsid w:val="00981109"/>
    <w:rsid w:val="00990418"/>
    <w:rsid w:val="009929E1"/>
    <w:rsid w:val="00994F48"/>
    <w:rsid w:val="00996983"/>
    <w:rsid w:val="00997A40"/>
    <w:rsid w:val="009A07B5"/>
    <w:rsid w:val="009A0D44"/>
    <w:rsid w:val="009A270D"/>
    <w:rsid w:val="009A5E56"/>
    <w:rsid w:val="009B0BFD"/>
    <w:rsid w:val="009B1BA2"/>
    <w:rsid w:val="009B2199"/>
    <w:rsid w:val="009B2CCC"/>
    <w:rsid w:val="009B384F"/>
    <w:rsid w:val="009B3868"/>
    <w:rsid w:val="009B5216"/>
    <w:rsid w:val="009C268D"/>
    <w:rsid w:val="009C27D8"/>
    <w:rsid w:val="009C3039"/>
    <w:rsid w:val="009C4B4A"/>
    <w:rsid w:val="009C6274"/>
    <w:rsid w:val="009D2E54"/>
    <w:rsid w:val="009E1032"/>
    <w:rsid w:val="009F2CD6"/>
    <w:rsid w:val="00A00999"/>
    <w:rsid w:val="00A01832"/>
    <w:rsid w:val="00A020E3"/>
    <w:rsid w:val="00A03CD4"/>
    <w:rsid w:val="00A04345"/>
    <w:rsid w:val="00A053C3"/>
    <w:rsid w:val="00A05EE3"/>
    <w:rsid w:val="00A11C30"/>
    <w:rsid w:val="00A11FBE"/>
    <w:rsid w:val="00A14D9D"/>
    <w:rsid w:val="00A16621"/>
    <w:rsid w:val="00A168A2"/>
    <w:rsid w:val="00A22EF0"/>
    <w:rsid w:val="00A237B3"/>
    <w:rsid w:val="00A25F28"/>
    <w:rsid w:val="00A272C9"/>
    <w:rsid w:val="00A30ACF"/>
    <w:rsid w:val="00A32971"/>
    <w:rsid w:val="00A33BA1"/>
    <w:rsid w:val="00A356F9"/>
    <w:rsid w:val="00A42521"/>
    <w:rsid w:val="00A44466"/>
    <w:rsid w:val="00A50D84"/>
    <w:rsid w:val="00A54244"/>
    <w:rsid w:val="00A546A2"/>
    <w:rsid w:val="00A5480D"/>
    <w:rsid w:val="00A55071"/>
    <w:rsid w:val="00A5507F"/>
    <w:rsid w:val="00A605AC"/>
    <w:rsid w:val="00A60CDF"/>
    <w:rsid w:val="00A620C8"/>
    <w:rsid w:val="00A62CAD"/>
    <w:rsid w:val="00A656E4"/>
    <w:rsid w:val="00A7052E"/>
    <w:rsid w:val="00A7152E"/>
    <w:rsid w:val="00A7360C"/>
    <w:rsid w:val="00A774BA"/>
    <w:rsid w:val="00A81A04"/>
    <w:rsid w:val="00A834E4"/>
    <w:rsid w:val="00A8441D"/>
    <w:rsid w:val="00A8787B"/>
    <w:rsid w:val="00A879B5"/>
    <w:rsid w:val="00A92DDF"/>
    <w:rsid w:val="00AA0DEC"/>
    <w:rsid w:val="00AA2CA9"/>
    <w:rsid w:val="00AA4BD9"/>
    <w:rsid w:val="00AA7222"/>
    <w:rsid w:val="00AB18E4"/>
    <w:rsid w:val="00AB1A0A"/>
    <w:rsid w:val="00AB6535"/>
    <w:rsid w:val="00AC6B63"/>
    <w:rsid w:val="00AD3C0B"/>
    <w:rsid w:val="00AD7684"/>
    <w:rsid w:val="00AD770C"/>
    <w:rsid w:val="00AE3BED"/>
    <w:rsid w:val="00AF09BA"/>
    <w:rsid w:val="00AF1C88"/>
    <w:rsid w:val="00AF31A9"/>
    <w:rsid w:val="00AF39A7"/>
    <w:rsid w:val="00AF54D2"/>
    <w:rsid w:val="00AF735B"/>
    <w:rsid w:val="00B02A03"/>
    <w:rsid w:val="00B046C0"/>
    <w:rsid w:val="00B1333E"/>
    <w:rsid w:val="00B16B90"/>
    <w:rsid w:val="00B20A95"/>
    <w:rsid w:val="00B2120C"/>
    <w:rsid w:val="00B21E17"/>
    <w:rsid w:val="00B30A12"/>
    <w:rsid w:val="00B3402A"/>
    <w:rsid w:val="00B371AA"/>
    <w:rsid w:val="00B37AD0"/>
    <w:rsid w:val="00B40446"/>
    <w:rsid w:val="00B50193"/>
    <w:rsid w:val="00B518A4"/>
    <w:rsid w:val="00B53764"/>
    <w:rsid w:val="00B564A8"/>
    <w:rsid w:val="00B62963"/>
    <w:rsid w:val="00B63C2C"/>
    <w:rsid w:val="00B64A5E"/>
    <w:rsid w:val="00B668AA"/>
    <w:rsid w:val="00B66B40"/>
    <w:rsid w:val="00B67E8C"/>
    <w:rsid w:val="00B70918"/>
    <w:rsid w:val="00B81748"/>
    <w:rsid w:val="00B85254"/>
    <w:rsid w:val="00B90509"/>
    <w:rsid w:val="00B91400"/>
    <w:rsid w:val="00B91663"/>
    <w:rsid w:val="00BA0B34"/>
    <w:rsid w:val="00BA1368"/>
    <w:rsid w:val="00BA2AC1"/>
    <w:rsid w:val="00BA4BB5"/>
    <w:rsid w:val="00BA62E3"/>
    <w:rsid w:val="00BB0E1F"/>
    <w:rsid w:val="00BB4730"/>
    <w:rsid w:val="00BB78F9"/>
    <w:rsid w:val="00BB7A78"/>
    <w:rsid w:val="00BC1A5B"/>
    <w:rsid w:val="00BC1EF6"/>
    <w:rsid w:val="00BD3E30"/>
    <w:rsid w:val="00BD41DF"/>
    <w:rsid w:val="00BD4908"/>
    <w:rsid w:val="00BD782E"/>
    <w:rsid w:val="00BE0327"/>
    <w:rsid w:val="00BE42A0"/>
    <w:rsid w:val="00BE6E5A"/>
    <w:rsid w:val="00BF106F"/>
    <w:rsid w:val="00BF4080"/>
    <w:rsid w:val="00BF56B5"/>
    <w:rsid w:val="00BF629B"/>
    <w:rsid w:val="00C0657C"/>
    <w:rsid w:val="00C110B7"/>
    <w:rsid w:val="00C1361A"/>
    <w:rsid w:val="00C157AD"/>
    <w:rsid w:val="00C16829"/>
    <w:rsid w:val="00C17B3D"/>
    <w:rsid w:val="00C215F6"/>
    <w:rsid w:val="00C23DD6"/>
    <w:rsid w:val="00C24FF0"/>
    <w:rsid w:val="00C30E8B"/>
    <w:rsid w:val="00C30F96"/>
    <w:rsid w:val="00C31E36"/>
    <w:rsid w:val="00C33BB0"/>
    <w:rsid w:val="00C33C32"/>
    <w:rsid w:val="00C341C8"/>
    <w:rsid w:val="00C36C62"/>
    <w:rsid w:val="00C36F26"/>
    <w:rsid w:val="00C41179"/>
    <w:rsid w:val="00C41B75"/>
    <w:rsid w:val="00C42333"/>
    <w:rsid w:val="00C425F8"/>
    <w:rsid w:val="00C43B01"/>
    <w:rsid w:val="00C44936"/>
    <w:rsid w:val="00C45CFE"/>
    <w:rsid w:val="00C463DE"/>
    <w:rsid w:val="00C46797"/>
    <w:rsid w:val="00C4753A"/>
    <w:rsid w:val="00C476EE"/>
    <w:rsid w:val="00C518E1"/>
    <w:rsid w:val="00C62378"/>
    <w:rsid w:val="00C623B7"/>
    <w:rsid w:val="00C64009"/>
    <w:rsid w:val="00C64995"/>
    <w:rsid w:val="00C71494"/>
    <w:rsid w:val="00C72AC8"/>
    <w:rsid w:val="00C75C86"/>
    <w:rsid w:val="00C77ECB"/>
    <w:rsid w:val="00C82C87"/>
    <w:rsid w:val="00C8405E"/>
    <w:rsid w:val="00C8682D"/>
    <w:rsid w:val="00C9054E"/>
    <w:rsid w:val="00C96B4F"/>
    <w:rsid w:val="00CA0C6F"/>
    <w:rsid w:val="00CA14AA"/>
    <w:rsid w:val="00CA2547"/>
    <w:rsid w:val="00CA5485"/>
    <w:rsid w:val="00CB171A"/>
    <w:rsid w:val="00CB1833"/>
    <w:rsid w:val="00CC42A7"/>
    <w:rsid w:val="00CD2B12"/>
    <w:rsid w:val="00CD5F60"/>
    <w:rsid w:val="00CD7523"/>
    <w:rsid w:val="00CE0737"/>
    <w:rsid w:val="00CE07CA"/>
    <w:rsid w:val="00CE1776"/>
    <w:rsid w:val="00CE2E2E"/>
    <w:rsid w:val="00CE75BB"/>
    <w:rsid w:val="00CF0A8F"/>
    <w:rsid w:val="00CF1864"/>
    <w:rsid w:val="00CF3C42"/>
    <w:rsid w:val="00D019F5"/>
    <w:rsid w:val="00D05C61"/>
    <w:rsid w:val="00D07DC4"/>
    <w:rsid w:val="00D10541"/>
    <w:rsid w:val="00D10C03"/>
    <w:rsid w:val="00D11F77"/>
    <w:rsid w:val="00D23735"/>
    <w:rsid w:val="00D265D9"/>
    <w:rsid w:val="00D2661B"/>
    <w:rsid w:val="00D308CF"/>
    <w:rsid w:val="00D311F6"/>
    <w:rsid w:val="00D31484"/>
    <w:rsid w:val="00D31FD2"/>
    <w:rsid w:val="00D34165"/>
    <w:rsid w:val="00D34763"/>
    <w:rsid w:val="00D419C0"/>
    <w:rsid w:val="00D43377"/>
    <w:rsid w:val="00D43D01"/>
    <w:rsid w:val="00D459F3"/>
    <w:rsid w:val="00D45F20"/>
    <w:rsid w:val="00D506BC"/>
    <w:rsid w:val="00D510F9"/>
    <w:rsid w:val="00D525C5"/>
    <w:rsid w:val="00D52FD1"/>
    <w:rsid w:val="00D55B1D"/>
    <w:rsid w:val="00D566F1"/>
    <w:rsid w:val="00D56983"/>
    <w:rsid w:val="00D576B0"/>
    <w:rsid w:val="00D64FCF"/>
    <w:rsid w:val="00D650E6"/>
    <w:rsid w:val="00D66AD6"/>
    <w:rsid w:val="00D70D4C"/>
    <w:rsid w:val="00D717DC"/>
    <w:rsid w:val="00D72153"/>
    <w:rsid w:val="00D7661D"/>
    <w:rsid w:val="00D83510"/>
    <w:rsid w:val="00D85725"/>
    <w:rsid w:val="00D903B3"/>
    <w:rsid w:val="00D93ED2"/>
    <w:rsid w:val="00D94ED1"/>
    <w:rsid w:val="00D965D5"/>
    <w:rsid w:val="00DA686A"/>
    <w:rsid w:val="00DB2C35"/>
    <w:rsid w:val="00DB65FA"/>
    <w:rsid w:val="00DC200A"/>
    <w:rsid w:val="00DC4ADC"/>
    <w:rsid w:val="00DC6FE6"/>
    <w:rsid w:val="00DC7BCF"/>
    <w:rsid w:val="00DD2D89"/>
    <w:rsid w:val="00DD43D5"/>
    <w:rsid w:val="00DD5E0B"/>
    <w:rsid w:val="00DD61E1"/>
    <w:rsid w:val="00DD7466"/>
    <w:rsid w:val="00DD7C3B"/>
    <w:rsid w:val="00DE0727"/>
    <w:rsid w:val="00DE4CDD"/>
    <w:rsid w:val="00DE4FD8"/>
    <w:rsid w:val="00DE73D6"/>
    <w:rsid w:val="00DF46FB"/>
    <w:rsid w:val="00DF7B59"/>
    <w:rsid w:val="00E01EC0"/>
    <w:rsid w:val="00E029B8"/>
    <w:rsid w:val="00E06B63"/>
    <w:rsid w:val="00E1713F"/>
    <w:rsid w:val="00E212D9"/>
    <w:rsid w:val="00E2183E"/>
    <w:rsid w:val="00E2728C"/>
    <w:rsid w:val="00E3520D"/>
    <w:rsid w:val="00E37192"/>
    <w:rsid w:val="00E376C7"/>
    <w:rsid w:val="00E408E2"/>
    <w:rsid w:val="00E411AB"/>
    <w:rsid w:val="00E4345D"/>
    <w:rsid w:val="00E520CE"/>
    <w:rsid w:val="00E53D34"/>
    <w:rsid w:val="00E53D53"/>
    <w:rsid w:val="00E55DCC"/>
    <w:rsid w:val="00E565B5"/>
    <w:rsid w:val="00E57912"/>
    <w:rsid w:val="00E57D4E"/>
    <w:rsid w:val="00E635DB"/>
    <w:rsid w:val="00E67AFF"/>
    <w:rsid w:val="00E70AD7"/>
    <w:rsid w:val="00E7529D"/>
    <w:rsid w:val="00E760BB"/>
    <w:rsid w:val="00E85EF1"/>
    <w:rsid w:val="00E918F8"/>
    <w:rsid w:val="00E95B69"/>
    <w:rsid w:val="00EA0D0F"/>
    <w:rsid w:val="00EA523E"/>
    <w:rsid w:val="00EA56CF"/>
    <w:rsid w:val="00EA5864"/>
    <w:rsid w:val="00EB0EC6"/>
    <w:rsid w:val="00EB2688"/>
    <w:rsid w:val="00EB2B54"/>
    <w:rsid w:val="00EC1AFE"/>
    <w:rsid w:val="00EC68C6"/>
    <w:rsid w:val="00ED3431"/>
    <w:rsid w:val="00ED36D6"/>
    <w:rsid w:val="00ED3EF8"/>
    <w:rsid w:val="00ED5BE6"/>
    <w:rsid w:val="00ED7AB6"/>
    <w:rsid w:val="00EE299E"/>
    <w:rsid w:val="00EF182E"/>
    <w:rsid w:val="00EF4ABE"/>
    <w:rsid w:val="00EF68C6"/>
    <w:rsid w:val="00F05A2A"/>
    <w:rsid w:val="00F165F7"/>
    <w:rsid w:val="00F2144B"/>
    <w:rsid w:val="00F231F1"/>
    <w:rsid w:val="00F23982"/>
    <w:rsid w:val="00F240C2"/>
    <w:rsid w:val="00F241CC"/>
    <w:rsid w:val="00F2435B"/>
    <w:rsid w:val="00F43EA7"/>
    <w:rsid w:val="00F528A2"/>
    <w:rsid w:val="00F60258"/>
    <w:rsid w:val="00F63A88"/>
    <w:rsid w:val="00F65DBA"/>
    <w:rsid w:val="00F7067B"/>
    <w:rsid w:val="00F71C63"/>
    <w:rsid w:val="00F722DE"/>
    <w:rsid w:val="00F731C2"/>
    <w:rsid w:val="00F735CB"/>
    <w:rsid w:val="00F75809"/>
    <w:rsid w:val="00F75D96"/>
    <w:rsid w:val="00F76566"/>
    <w:rsid w:val="00F802EF"/>
    <w:rsid w:val="00F8154F"/>
    <w:rsid w:val="00F83290"/>
    <w:rsid w:val="00F84DAD"/>
    <w:rsid w:val="00F8761A"/>
    <w:rsid w:val="00F94AD9"/>
    <w:rsid w:val="00F94FFC"/>
    <w:rsid w:val="00F96644"/>
    <w:rsid w:val="00FA18A5"/>
    <w:rsid w:val="00FA2C51"/>
    <w:rsid w:val="00FA2CEB"/>
    <w:rsid w:val="00FA3835"/>
    <w:rsid w:val="00FA404F"/>
    <w:rsid w:val="00FA5964"/>
    <w:rsid w:val="00FA5D74"/>
    <w:rsid w:val="00FB176C"/>
    <w:rsid w:val="00FC137E"/>
    <w:rsid w:val="00FC2329"/>
    <w:rsid w:val="00FC39FA"/>
    <w:rsid w:val="00FC6F39"/>
    <w:rsid w:val="00FC7992"/>
    <w:rsid w:val="00FD0706"/>
    <w:rsid w:val="00FD4F96"/>
    <w:rsid w:val="00FD50C9"/>
    <w:rsid w:val="00FD541B"/>
    <w:rsid w:val="00FD684F"/>
    <w:rsid w:val="00FD7A16"/>
    <w:rsid w:val="00FD7B71"/>
    <w:rsid w:val="00FE0137"/>
    <w:rsid w:val="00FE605F"/>
    <w:rsid w:val="00FE6F82"/>
    <w:rsid w:val="00FE7805"/>
    <w:rsid w:val="00FF4435"/>
    <w:rsid w:val="00FF4B07"/>
    <w:rsid w:val="00FF5848"/>
    <w:rsid w:val="00FF5DD0"/>
    <w:rsid w:val="00FF6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194329"/>
  <w15:chartTrackingRefBased/>
  <w15:docId w15:val="{41462A0D-705E-4642-A71F-2137F9F99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HAnsi" w:hAnsi="Arial" w:cstheme="minorBidi"/>
        <w:color w:val="3A3A3A" w:themeColor="text1"/>
        <w:lang w:val="en-US" w:eastAsia="en-US" w:bidi="ar-SA"/>
      </w:rPr>
    </w:rPrDefault>
    <w:pPrDefault>
      <w:pPr>
        <w:spacing w:line="252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 w:unhideWhenUsed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locked="0" w:semiHidden="1" w:uiPriority="1" w:unhideWhenUsed="1"/>
    <w:lsdException w:name="Body Text" w:semiHidden="1" w:unhideWhenUsed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locked="0" w:semiHidden="1" w:unhideWhenUsed="1"/>
    <w:lsdException w:name="HTML Bottom of Form" w:locked="0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semiHidden/>
    <w:qFormat/>
    <w:rsid w:val="009540EB"/>
  </w:style>
  <w:style w:type="paragraph" w:styleId="Heading1">
    <w:name w:val="heading 1"/>
    <w:basedOn w:val="Normal"/>
    <w:next w:val="Normal"/>
    <w:link w:val="Heading1Char"/>
    <w:uiPriority w:val="9"/>
    <w:semiHidden/>
    <w:locked/>
    <w:rsid w:val="0059033A"/>
    <w:pPr>
      <w:keepNext/>
      <w:keepLines/>
      <w:outlineLvl w:val="0"/>
    </w:pPr>
    <w:rPr>
      <w:rFonts w:eastAsia="Times New Roman"/>
      <w:b/>
      <w:color w:val="193059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locked/>
    <w:rsid w:val="0059033A"/>
    <w:pPr>
      <w:keepNext/>
      <w:keepLines/>
      <w:spacing w:before="120" w:after="120"/>
      <w:outlineLvl w:val="1"/>
    </w:pPr>
    <w:rPr>
      <w:rFonts w:eastAsia="Times New Roman"/>
      <w:b/>
      <w:color w:val="F2632F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locked/>
    <w:rsid w:val="0059033A"/>
    <w:pPr>
      <w:keepNext/>
      <w:keepLines/>
      <w:spacing w:before="40"/>
      <w:outlineLvl w:val="2"/>
    </w:pPr>
    <w:rPr>
      <w:rFonts w:eastAsia="Times New Roman"/>
      <w:b/>
      <w:color w:val="1A375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locked/>
    <w:rsid w:val="00816D83"/>
    <w:pPr>
      <w:keepNext/>
      <w:keepLines/>
      <w:spacing w:before="40"/>
      <w:outlineLvl w:val="3"/>
    </w:pPr>
    <w:rPr>
      <w:rFonts w:eastAsia="Times New Roman"/>
      <w:i/>
      <w:iCs/>
      <w:color w:val="27537C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locked/>
    <w:rsid w:val="00816D83"/>
    <w:pPr>
      <w:keepNext/>
      <w:keepLines/>
      <w:spacing w:before="40"/>
      <w:outlineLvl w:val="4"/>
    </w:pPr>
    <w:rPr>
      <w:rFonts w:eastAsia="Times New Roman"/>
      <w:color w:val="27537C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locked/>
    <w:rsid w:val="00816D83"/>
    <w:pPr>
      <w:keepNext/>
      <w:keepLines/>
      <w:spacing w:before="40"/>
      <w:outlineLvl w:val="5"/>
    </w:pPr>
    <w:rPr>
      <w:rFonts w:eastAsia="Times New Roman"/>
      <w:color w:val="1A3752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locked/>
    <w:rsid w:val="00816D83"/>
    <w:pPr>
      <w:keepNext/>
      <w:keepLines/>
      <w:spacing w:before="40"/>
      <w:outlineLvl w:val="6"/>
    </w:pPr>
    <w:rPr>
      <w:rFonts w:eastAsia="Times New Roman"/>
      <w:i/>
      <w:iCs/>
      <w:color w:val="1A3752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locked/>
    <w:rsid w:val="00816D83"/>
    <w:pPr>
      <w:keepNext/>
      <w:keepLines/>
      <w:numPr>
        <w:ilvl w:val="7"/>
        <w:numId w:val="15"/>
      </w:numPr>
      <w:spacing w:before="40"/>
      <w:outlineLvl w:val="7"/>
    </w:pPr>
    <w:rPr>
      <w:rFonts w:eastAsia="Times New Roman"/>
      <w:color w:val="58585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locked/>
    <w:rsid w:val="00816D83"/>
    <w:pPr>
      <w:keepNext/>
      <w:keepLines/>
      <w:spacing w:before="40"/>
      <w:outlineLvl w:val="8"/>
    </w:pPr>
    <w:rPr>
      <w:rFonts w:eastAsia="Times New Roman"/>
      <w:i/>
      <w:iCs/>
      <w:color w:val="58585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ListNo">
    <w:name w:val="List No"/>
    <w:uiPriority w:val="99"/>
    <w:semiHidden/>
    <w:unhideWhenUsed/>
    <w:locked/>
    <w:rsid w:val="0059033A"/>
  </w:style>
  <w:style w:type="paragraph" w:customStyle="1" w:styleId="PRText">
    <w:name w:val="PR.Text"/>
    <w:link w:val="PRTextChar"/>
    <w:uiPriority w:val="16"/>
    <w:qFormat/>
    <w:rsid w:val="00816D83"/>
    <w:pPr>
      <w:spacing w:before="60" w:after="120" w:line="276" w:lineRule="auto"/>
    </w:pPr>
    <w:rPr>
      <w:lang w:val="en-GB"/>
    </w:rPr>
  </w:style>
  <w:style w:type="numbering" w:customStyle="1" w:styleId="PRListAlpha">
    <w:name w:val="PR.List_Alpha"/>
    <w:uiPriority w:val="99"/>
    <w:rsid w:val="003C7110"/>
    <w:pPr>
      <w:numPr>
        <w:numId w:val="16"/>
      </w:numPr>
    </w:pPr>
  </w:style>
  <w:style w:type="paragraph" w:customStyle="1" w:styleId="PRTextBullet1">
    <w:name w:val="PR.Text Bullet 1"/>
    <w:basedOn w:val="Normal"/>
    <w:uiPriority w:val="17"/>
    <w:qFormat/>
    <w:rsid w:val="00816D83"/>
    <w:pPr>
      <w:numPr>
        <w:numId w:val="29"/>
      </w:numPr>
      <w:spacing w:after="60" w:line="276" w:lineRule="auto"/>
    </w:pPr>
    <w:rPr>
      <w:lang w:val="en-GB"/>
    </w:rPr>
  </w:style>
  <w:style w:type="paragraph" w:customStyle="1" w:styleId="PRTextBullet2">
    <w:name w:val="PR.Text Bullet 2"/>
    <w:basedOn w:val="PRTextBullet1"/>
    <w:uiPriority w:val="18"/>
    <w:qFormat/>
    <w:rsid w:val="00816D83"/>
    <w:pPr>
      <w:numPr>
        <w:ilvl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semiHidden/>
    <w:rsid w:val="0059033A"/>
    <w:rPr>
      <w:rFonts w:eastAsia="Times New Roman"/>
      <w:b/>
      <w:color w:val="193059"/>
      <w:sz w:val="44"/>
      <w:szCs w:val="32"/>
    </w:rPr>
  </w:style>
  <w:style w:type="paragraph" w:customStyle="1" w:styleId="PRHeading1">
    <w:name w:val="PR.Heading 1"/>
    <w:next w:val="PRText"/>
    <w:uiPriority w:val="11"/>
    <w:qFormat/>
    <w:rsid w:val="00952156"/>
    <w:pPr>
      <w:keepNext/>
      <w:pBdr>
        <w:top w:val="single" w:sz="36" w:space="5" w:color="F2F2F2" w:themeColor="background1" w:themeShade="F2"/>
        <w:left w:val="single" w:sz="36" w:space="0" w:color="F2F2F2" w:themeColor="background1" w:themeShade="F2"/>
        <w:bottom w:val="single" w:sz="36" w:space="2" w:color="F2F2F2" w:themeColor="background1" w:themeShade="F2"/>
        <w:right w:val="single" w:sz="36" w:space="0" w:color="F2F2F2" w:themeColor="background1" w:themeShade="F2"/>
      </w:pBdr>
      <w:shd w:val="clear" w:color="auto" w:fill="F2F2F2" w:themeFill="background1" w:themeFillShade="F2"/>
      <w:spacing w:before="240" w:after="360" w:line="276" w:lineRule="auto"/>
      <w:outlineLvl w:val="0"/>
    </w:pPr>
    <w:rPr>
      <w:rFonts w:eastAsia="Times New Roman" w:cs="Times New Roman"/>
      <w:b/>
      <w:color w:val="193059" w:themeColor="text2"/>
      <w:sz w:val="44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9033A"/>
    <w:rPr>
      <w:rFonts w:eastAsia="Times New Roman"/>
      <w:b/>
      <w:color w:val="1A3752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9033A"/>
    <w:rPr>
      <w:rFonts w:eastAsia="Times New Roman"/>
      <w:b/>
      <w:color w:val="F2632F"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16D83"/>
    <w:rPr>
      <w:rFonts w:eastAsia="Times New Roman"/>
      <w:i/>
      <w:iCs/>
      <w:color w:val="27537C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6D83"/>
    <w:rPr>
      <w:rFonts w:eastAsia="Times New Roman"/>
      <w:color w:val="27537C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16D83"/>
    <w:rPr>
      <w:rFonts w:eastAsia="Times New Roman"/>
      <w:color w:val="1A375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16D83"/>
    <w:rPr>
      <w:rFonts w:eastAsia="Times New Roman"/>
      <w:i/>
      <w:iCs/>
      <w:color w:val="1A375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16D83"/>
    <w:rPr>
      <w:rFonts w:eastAsia="Times New Roman"/>
      <w:color w:val="58585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16D83"/>
    <w:rPr>
      <w:rFonts w:eastAsia="Times New Roman"/>
      <w:i/>
      <w:iCs/>
      <w:color w:val="585858"/>
      <w:sz w:val="21"/>
      <w:szCs w:val="21"/>
    </w:rPr>
  </w:style>
  <w:style w:type="paragraph" w:customStyle="1" w:styleId="PRTextNumberedAlpha">
    <w:name w:val="PR.Text Numbered Alpha"/>
    <w:basedOn w:val="PRText"/>
    <w:uiPriority w:val="24"/>
    <w:qFormat/>
    <w:rsid w:val="00816D83"/>
    <w:pPr>
      <w:numPr>
        <w:numId w:val="43"/>
      </w:numPr>
      <w:spacing w:after="60"/>
    </w:pPr>
  </w:style>
  <w:style w:type="paragraph" w:customStyle="1" w:styleId="PRDocTitleLarge">
    <w:name w:val="PR.Doc Title Large"/>
    <w:basedOn w:val="Normal"/>
    <w:next w:val="PRText"/>
    <w:uiPriority w:val="1"/>
    <w:qFormat/>
    <w:rsid w:val="0034556A"/>
    <w:pPr>
      <w:spacing w:before="240" w:after="240" w:line="276" w:lineRule="auto"/>
      <w:outlineLvl w:val="0"/>
    </w:pPr>
    <w:rPr>
      <w:rFonts w:eastAsia="Times New Roman"/>
      <w:b/>
      <w:color w:val="193059" w:themeColor="text2"/>
      <w:sz w:val="68"/>
      <w:szCs w:val="32"/>
      <w:lang w:val="en-GB"/>
    </w:rPr>
  </w:style>
  <w:style w:type="paragraph" w:customStyle="1" w:styleId="PRDocTitleMedium">
    <w:name w:val="PR.Doc Title Medium"/>
    <w:basedOn w:val="PRDocTitleLarge"/>
    <w:next w:val="PRText"/>
    <w:uiPriority w:val="3"/>
    <w:qFormat/>
    <w:rsid w:val="0034556A"/>
    <w:pPr>
      <w:spacing w:before="360" w:after="360"/>
    </w:pPr>
    <w:rPr>
      <w:b w:val="0"/>
      <w:sz w:val="48"/>
    </w:rPr>
  </w:style>
  <w:style w:type="paragraph" w:customStyle="1" w:styleId="PRDocTitleBox">
    <w:name w:val="PR.Doc Title Box"/>
    <w:next w:val="PRText"/>
    <w:uiPriority w:val="4"/>
    <w:qFormat/>
    <w:rsid w:val="00462B73"/>
    <w:pPr>
      <w:pBdr>
        <w:top w:val="single" w:sz="36" w:space="4" w:color="F2F2F2" w:themeColor="background1" w:themeShade="F2"/>
        <w:left w:val="single" w:sz="36" w:space="0" w:color="F2F2F2" w:themeColor="background1" w:themeShade="F2"/>
        <w:bottom w:val="single" w:sz="36" w:space="3" w:color="F2F2F2" w:themeColor="background1" w:themeShade="F2"/>
        <w:right w:val="single" w:sz="36" w:space="0" w:color="F2F2F2" w:themeColor="background1" w:themeShade="F2"/>
      </w:pBdr>
      <w:shd w:val="clear" w:color="auto" w:fill="F2F2F2" w:themeFill="background1" w:themeFillShade="F2"/>
      <w:spacing w:before="240" w:after="360" w:line="276" w:lineRule="auto"/>
      <w:outlineLvl w:val="0"/>
    </w:pPr>
    <w:rPr>
      <w:rFonts w:eastAsia="Times New Roman" w:cs="Times New Roman"/>
      <w:b/>
      <w:color w:val="193059" w:themeColor="text2"/>
      <w:sz w:val="56"/>
      <w:szCs w:val="32"/>
      <w:lang w:val="en-GB"/>
    </w:rPr>
  </w:style>
  <w:style w:type="paragraph" w:customStyle="1" w:styleId="PRHeading2">
    <w:name w:val="PR.Heading 2"/>
    <w:basedOn w:val="Heading2"/>
    <w:next w:val="PRText"/>
    <w:uiPriority w:val="12"/>
    <w:qFormat/>
    <w:rsid w:val="00462B73"/>
    <w:pPr>
      <w:keepLines w:val="0"/>
      <w:spacing w:before="280" w:after="160" w:line="276" w:lineRule="auto"/>
      <w:outlineLvl w:val="0"/>
    </w:pPr>
    <w:rPr>
      <w:color w:val="F2632F" w:themeColor="accent5"/>
      <w:sz w:val="28"/>
      <w:lang w:val="en-GB"/>
    </w:rPr>
  </w:style>
  <w:style w:type="paragraph" w:customStyle="1" w:styleId="PRHeading3">
    <w:name w:val="PR.Heading 3"/>
    <w:basedOn w:val="Heading1"/>
    <w:next w:val="PRText"/>
    <w:uiPriority w:val="13"/>
    <w:qFormat/>
    <w:rsid w:val="00816D83"/>
    <w:pPr>
      <w:spacing w:before="280" w:after="120" w:line="276" w:lineRule="auto"/>
    </w:pPr>
    <w:rPr>
      <w:color w:val="193059" w:themeColor="text2"/>
      <w:sz w:val="26"/>
      <w:lang w:val="en-GB"/>
    </w:rPr>
  </w:style>
  <w:style w:type="paragraph" w:customStyle="1" w:styleId="PRHeading4">
    <w:name w:val="PR.Heading 4"/>
    <w:basedOn w:val="PRHeading3"/>
    <w:next w:val="PRText"/>
    <w:uiPriority w:val="14"/>
    <w:qFormat/>
    <w:rsid w:val="00816D83"/>
    <w:rPr>
      <w:color w:val="3A3A3A" w:themeColor="text1"/>
      <w:sz w:val="24"/>
    </w:rPr>
  </w:style>
  <w:style w:type="paragraph" w:customStyle="1" w:styleId="PRTextBullet2Continued">
    <w:name w:val="PR.Text Bullet 2 Continued"/>
    <w:basedOn w:val="PRTextBullet1Continued"/>
    <w:uiPriority w:val="20"/>
    <w:qFormat/>
    <w:rsid w:val="00816D83"/>
    <w:pPr>
      <w:ind w:left="567"/>
    </w:pPr>
  </w:style>
  <w:style w:type="paragraph" w:customStyle="1" w:styleId="PRHeading1Numbered">
    <w:name w:val="PR.Heading 1 Numbered"/>
    <w:basedOn w:val="PRHeading1"/>
    <w:next w:val="PRText"/>
    <w:uiPriority w:val="7"/>
    <w:qFormat/>
    <w:rsid w:val="0034556A"/>
    <w:pPr>
      <w:numPr>
        <w:numId w:val="34"/>
      </w:numPr>
      <w:pBdr>
        <w:top w:val="single" w:sz="48" w:space="4" w:color="F2F2F2"/>
      </w:pBdr>
    </w:pPr>
  </w:style>
  <w:style w:type="paragraph" w:customStyle="1" w:styleId="PRHeading2Numbered">
    <w:name w:val="PR.Heading 2 Numbered"/>
    <w:basedOn w:val="PRHeading1Numbered"/>
    <w:next w:val="PRText"/>
    <w:uiPriority w:val="8"/>
    <w:qFormat/>
    <w:rsid w:val="00336006"/>
    <w:pPr>
      <w:numPr>
        <w:ilvl w:val="1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left" w:pos="709"/>
      </w:tabs>
      <w:spacing w:before="280" w:after="160"/>
    </w:pPr>
    <w:rPr>
      <w:color w:val="F2632F" w:themeColor="accent5"/>
      <w:sz w:val="28"/>
    </w:rPr>
  </w:style>
  <w:style w:type="paragraph" w:customStyle="1" w:styleId="PRHeading3Numbered">
    <w:name w:val="PR.Heading 3 Numbered"/>
    <w:basedOn w:val="PRHeading2Numbered"/>
    <w:next w:val="PRText"/>
    <w:uiPriority w:val="9"/>
    <w:qFormat/>
    <w:rsid w:val="00816D83"/>
    <w:pPr>
      <w:numPr>
        <w:ilvl w:val="2"/>
      </w:numPr>
      <w:tabs>
        <w:tab w:val="clear" w:pos="709"/>
      </w:tabs>
    </w:pPr>
    <w:rPr>
      <w:color w:val="193059" w:themeColor="text2"/>
      <w:sz w:val="26"/>
    </w:rPr>
  </w:style>
  <w:style w:type="paragraph" w:customStyle="1" w:styleId="PRHeading4Numbered">
    <w:name w:val="PR.Heading 4 Numbered"/>
    <w:basedOn w:val="PRHeading3Numbered"/>
    <w:next w:val="PRText"/>
    <w:uiPriority w:val="10"/>
    <w:qFormat/>
    <w:rsid w:val="00816D83"/>
    <w:pPr>
      <w:numPr>
        <w:ilvl w:val="3"/>
      </w:numPr>
      <w:tabs>
        <w:tab w:val="left" w:pos="992"/>
      </w:tabs>
    </w:pPr>
    <w:rPr>
      <w:color w:val="3A3A3A" w:themeColor="text1"/>
      <w:sz w:val="24"/>
    </w:rPr>
  </w:style>
  <w:style w:type="numbering" w:customStyle="1" w:styleId="PRListTableNumbers">
    <w:name w:val="PR.List_TableNumbers"/>
    <w:uiPriority w:val="99"/>
    <w:rsid w:val="0059033A"/>
    <w:pPr>
      <w:numPr>
        <w:numId w:val="20"/>
      </w:numPr>
    </w:pPr>
  </w:style>
  <w:style w:type="table" w:styleId="GridTable1Light-Accent5">
    <w:name w:val="Grid Table 1 Light Accent 5"/>
    <w:basedOn w:val="TableNormal"/>
    <w:uiPriority w:val="46"/>
    <w:locked/>
    <w:rsid w:val="0059033A"/>
    <w:tblPr>
      <w:tblStyleRowBandSize w:val="1"/>
      <w:tblStyleColBandSize w:val="1"/>
      <w:tblBorders>
        <w:top w:val="single" w:sz="4" w:space="0" w:color="F9C0AB" w:themeColor="accent5" w:themeTint="66"/>
        <w:left w:val="single" w:sz="4" w:space="0" w:color="F9C0AB" w:themeColor="accent5" w:themeTint="66"/>
        <w:bottom w:val="single" w:sz="4" w:space="0" w:color="F9C0AB" w:themeColor="accent5" w:themeTint="66"/>
        <w:right w:val="single" w:sz="4" w:space="0" w:color="F9C0AB" w:themeColor="accent5" w:themeTint="66"/>
        <w:insideH w:val="single" w:sz="4" w:space="0" w:color="F9C0AB" w:themeColor="accent5" w:themeTint="66"/>
        <w:insideV w:val="single" w:sz="4" w:space="0" w:color="F9C0AB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7A182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A182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semiHidden/>
    <w:locked/>
    <w:rsid w:val="0059033A"/>
    <w:pPr>
      <w:ind w:left="720"/>
      <w:contextualSpacing/>
    </w:pPr>
  </w:style>
  <w:style w:type="paragraph" w:customStyle="1" w:styleId="PRTextNumbered1">
    <w:name w:val="PR.Text Numbered 1"/>
    <w:basedOn w:val="ListParagraph"/>
    <w:uiPriority w:val="21"/>
    <w:qFormat/>
    <w:rsid w:val="000D5EB7"/>
    <w:pPr>
      <w:numPr>
        <w:numId w:val="42"/>
      </w:numPr>
      <w:spacing w:before="60" w:after="60" w:line="276" w:lineRule="auto"/>
      <w:contextualSpacing w:val="0"/>
    </w:pPr>
    <w:rPr>
      <w:lang w:val="en-GB"/>
    </w:rPr>
  </w:style>
  <w:style w:type="paragraph" w:customStyle="1" w:styleId="PRTextNumbered2">
    <w:name w:val="PR.Text Numbered 2"/>
    <w:uiPriority w:val="22"/>
    <w:qFormat/>
    <w:rsid w:val="000D5EB7"/>
    <w:pPr>
      <w:numPr>
        <w:ilvl w:val="1"/>
        <w:numId w:val="42"/>
      </w:numPr>
      <w:spacing w:before="60" w:after="60" w:line="276" w:lineRule="auto"/>
    </w:pPr>
    <w:rPr>
      <w:rFonts w:eastAsia="Arial" w:cs="Times New Roman"/>
      <w:lang w:val="en-GB"/>
    </w:rPr>
  </w:style>
  <w:style w:type="paragraph" w:styleId="Header">
    <w:name w:val="header"/>
    <w:basedOn w:val="Normal"/>
    <w:link w:val="HeaderChar"/>
    <w:uiPriority w:val="99"/>
    <w:semiHidden/>
    <w:locked/>
    <w:rsid w:val="00CE75BB"/>
    <w:pPr>
      <w:tabs>
        <w:tab w:val="center" w:pos="4513"/>
        <w:tab w:val="right" w:pos="9026"/>
      </w:tabs>
      <w:spacing w:line="276" w:lineRule="auto"/>
      <w:jc w:val="right"/>
    </w:pPr>
    <w:rPr>
      <w:color w:val="888888"/>
      <w:sz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E75BB"/>
    <w:rPr>
      <w:color w:val="888888"/>
      <w:sz w:val="18"/>
    </w:rPr>
  </w:style>
  <w:style w:type="paragraph" w:styleId="Footer">
    <w:name w:val="footer"/>
    <w:basedOn w:val="Normal"/>
    <w:link w:val="FooterChar"/>
    <w:uiPriority w:val="99"/>
    <w:semiHidden/>
    <w:locked/>
    <w:rsid w:val="00CE75BB"/>
    <w:pPr>
      <w:tabs>
        <w:tab w:val="center" w:pos="4513"/>
        <w:tab w:val="right" w:pos="9026"/>
      </w:tabs>
      <w:jc w:val="right"/>
    </w:pPr>
    <w:rPr>
      <w:color w:val="888888" w:themeColor="text1" w:themeTint="99"/>
      <w:sz w:val="18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CE75BB"/>
    <w:rPr>
      <w:color w:val="888888" w:themeColor="text1" w:themeTint="99"/>
      <w:sz w:val="18"/>
    </w:rPr>
  </w:style>
  <w:style w:type="paragraph" w:customStyle="1" w:styleId="PRDocFooter">
    <w:name w:val="PR.DocFooter"/>
    <w:basedOn w:val="Footer"/>
    <w:uiPriority w:val="15"/>
    <w:semiHidden/>
    <w:qFormat/>
    <w:rsid w:val="00816D83"/>
    <w:pPr>
      <w:spacing w:line="276" w:lineRule="auto"/>
    </w:pPr>
  </w:style>
  <w:style w:type="table" w:styleId="ListTable5Dark-Accent4">
    <w:name w:val="List Table 5 Dark Accent 4"/>
    <w:basedOn w:val="TableNormal"/>
    <w:uiPriority w:val="50"/>
    <w:locked/>
    <w:rsid w:val="0059033A"/>
    <w:rPr>
      <w:color w:val="FFFFFF" w:themeColor="background1"/>
    </w:rPr>
    <w:tblPr>
      <w:tblStyleRowBandSize w:val="1"/>
      <w:tblStyleColBandSize w:val="1"/>
      <w:tblBorders>
        <w:top w:val="single" w:sz="24" w:space="0" w:color="AF2526" w:themeColor="accent4"/>
        <w:left w:val="single" w:sz="24" w:space="0" w:color="AF2526" w:themeColor="accent4"/>
        <w:bottom w:val="single" w:sz="24" w:space="0" w:color="AF2526" w:themeColor="accent4"/>
        <w:right w:val="single" w:sz="24" w:space="0" w:color="AF2526" w:themeColor="accent4"/>
      </w:tblBorders>
    </w:tblPr>
    <w:tcPr>
      <w:shd w:val="clear" w:color="auto" w:fill="AF2526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PRLabel">
    <w:name w:val="PR.Label"/>
    <w:next w:val="PRText"/>
    <w:uiPriority w:val="34"/>
    <w:qFormat/>
    <w:rsid w:val="00816D83"/>
    <w:pPr>
      <w:keepNext/>
      <w:spacing w:before="60" w:after="60" w:line="276" w:lineRule="auto"/>
    </w:pPr>
    <w:rPr>
      <w:rFonts w:eastAsia="Arial" w:cs="Times New Roman"/>
      <w:b/>
      <w:color w:val="193059" w:themeColor="text2"/>
      <w:sz w:val="22"/>
      <w:lang w:val="en-GB"/>
    </w:rPr>
  </w:style>
  <w:style w:type="table" w:customStyle="1" w:styleId="PRTable1BlueColumnHeader">
    <w:name w:val="PR.Table1 Blue Column Header"/>
    <w:basedOn w:val="PR1TableGrid"/>
    <w:uiPriority w:val="99"/>
    <w:rsid w:val="0059033A"/>
    <w:pPr>
      <w:spacing w:line="240" w:lineRule="auto"/>
    </w:pPr>
    <w:tblPr>
      <w:tblStyleColBandSize w:val="1"/>
    </w:tblPr>
    <w:tcPr>
      <w:shd w:val="clear" w:color="auto" w:fill="auto"/>
    </w:tcPr>
    <w:tblStylePr w:type="firstRow">
      <w:tblPr/>
      <w:trPr>
        <w:cantSplit w:val="0"/>
        <w:tblHeader/>
      </w:trPr>
    </w:tblStylePr>
    <w:tblStylePr w:type="firstCol">
      <w:pPr>
        <w:wordWrap/>
        <w:spacing w:beforeLines="0" w:before="120" w:beforeAutospacing="0" w:afterLines="0" w:after="120" w:afterAutospacing="0" w:line="252" w:lineRule="auto"/>
        <w:contextualSpacing w:val="0"/>
        <w:mirrorIndents/>
        <w:jc w:val="left"/>
      </w:pPr>
      <w:rPr>
        <w:rFonts w:ascii="Arial" w:hAnsi="Arial"/>
        <w:b/>
        <w:color w:val="FFFFFF" w:themeColor="background1"/>
        <w:sz w:val="20"/>
      </w:r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  <w:shd w:val="clear" w:color="auto" w:fill="193059" w:themeFill="text2"/>
      </w:tcPr>
    </w:tblStylePr>
    <w:tblStylePr w:type="band1Vert">
      <w:pPr>
        <w:wordWrap/>
        <w:spacing w:beforeLines="0" w:before="0" w:beforeAutospacing="0" w:afterLines="0" w:after="40" w:afterAutospacing="0" w:line="252" w:lineRule="auto"/>
        <w:contextualSpacing w:val="0"/>
        <w:jc w:val="left"/>
      </w:pPr>
    </w:tblStylePr>
    <w:tblStylePr w:type="band2Vert">
      <w:pPr>
        <w:wordWrap/>
        <w:spacing w:beforeLines="0" w:before="0" w:beforeAutospacing="0" w:afterLines="0" w:after="40" w:afterAutospacing="0" w:line="252" w:lineRule="auto"/>
        <w:contextualSpacing w:val="0"/>
        <w:mirrorIndents w:val="0"/>
        <w:jc w:val="left"/>
      </w:pPr>
    </w:tblStylePr>
    <w:tblStylePr w:type="band1Horz">
      <w:pPr>
        <w:wordWrap/>
        <w:spacing w:beforeLines="0" w:before="0" w:beforeAutospacing="0" w:afterLines="0" w:after="40" w:afterAutospacing="0" w:line="252" w:lineRule="auto"/>
        <w:contextualSpacing w:val="0"/>
        <w:jc w:val="left"/>
      </w:pPr>
    </w:tblStylePr>
    <w:tblStylePr w:type="band2Horz">
      <w:pPr>
        <w:wordWrap/>
        <w:spacing w:beforeLines="0" w:before="0" w:beforeAutospacing="0" w:afterLines="0" w:after="40" w:afterAutospacing="0" w:line="252" w:lineRule="auto"/>
        <w:contextualSpacing w:val="0"/>
        <w:mirrorIndents w:val="0"/>
        <w:jc w:val="left"/>
      </w:pPr>
    </w:tblStylePr>
  </w:style>
  <w:style w:type="paragraph" w:styleId="BalloonText">
    <w:name w:val="Balloon Text"/>
    <w:basedOn w:val="Normal"/>
    <w:link w:val="BalloonTextChar"/>
    <w:uiPriority w:val="99"/>
    <w:semiHidden/>
    <w:locked/>
    <w:rsid w:val="0059033A"/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033A"/>
    <w:rPr>
      <w:rFonts w:cs="Segoe UI"/>
      <w:sz w:val="18"/>
      <w:szCs w:val="18"/>
    </w:rPr>
  </w:style>
  <w:style w:type="paragraph" w:customStyle="1" w:styleId="PRTextNumbered3">
    <w:name w:val="PR.Text Numbered 3"/>
    <w:uiPriority w:val="23"/>
    <w:qFormat/>
    <w:rsid w:val="00816D83"/>
    <w:pPr>
      <w:numPr>
        <w:ilvl w:val="2"/>
        <w:numId w:val="42"/>
      </w:numPr>
      <w:spacing w:before="60" w:after="60"/>
    </w:pPr>
    <w:rPr>
      <w:rFonts w:eastAsia="Arial" w:cs="Times New Roman"/>
      <w:lang w:val="en-GB"/>
    </w:rPr>
  </w:style>
  <w:style w:type="paragraph" w:customStyle="1" w:styleId="PRDocTitleLargeHeaderLink">
    <w:name w:val="PR.Doc Title Large Header Link"/>
    <w:basedOn w:val="PRDocTitleLarge"/>
    <w:next w:val="PRText"/>
    <w:qFormat/>
    <w:rsid w:val="00462B73"/>
  </w:style>
  <w:style w:type="paragraph" w:customStyle="1" w:styleId="PRDocTitleMediumHeaderLink">
    <w:name w:val="PR.Doc Title Medium Header Link"/>
    <w:basedOn w:val="PRDocTitleMedium"/>
    <w:next w:val="PRText"/>
    <w:uiPriority w:val="2"/>
    <w:qFormat/>
    <w:rsid w:val="0034556A"/>
  </w:style>
  <w:style w:type="character" w:styleId="CommentReference">
    <w:name w:val="annotation reference"/>
    <w:basedOn w:val="DefaultParagraphFont"/>
    <w:uiPriority w:val="99"/>
    <w:semiHidden/>
    <w:locked/>
    <w:rsid w:val="005903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locked/>
    <w:rsid w:val="0059033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033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locked/>
    <w:rsid w:val="005903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033A"/>
    <w:rPr>
      <w:b/>
      <w:bCs/>
    </w:rPr>
  </w:style>
  <w:style w:type="paragraph" w:customStyle="1" w:styleId="PRFigureDescription">
    <w:name w:val="PR.Figure Description"/>
    <w:next w:val="PRText"/>
    <w:uiPriority w:val="35"/>
    <w:qFormat/>
    <w:rsid w:val="00816D83"/>
    <w:pPr>
      <w:spacing w:before="60" w:after="60" w:line="276" w:lineRule="auto"/>
    </w:pPr>
    <w:rPr>
      <w:rFonts w:eastAsia="Arial" w:cs="Times New Roman"/>
      <w:b/>
      <w:color w:val="193059"/>
      <w:lang w:val="en-GB"/>
    </w:rPr>
  </w:style>
  <w:style w:type="character" w:styleId="Hyperlink">
    <w:name w:val="Hyperlink"/>
    <w:uiPriority w:val="99"/>
    <w:locked/>
    <w:rsid w:val="0059033A"/>
    <w:rPr>
      <w:color w:val="3470A6"/>
      <w:u w:val="single"/>
    </w:rPr>
  </w:style>
  <w:style w:type="character" w:styleId="FollowedHyperlink">
    <w:name w:val="FollowedHyperlink"/>
    <w:uiPriority w:val="99"/>
    <w:semiHidden/>
    <w:locked/>
    <w:rsid w:val="0059033A"/>
    <w:rPr>
      <w:color w:val="584C94"/>
      <w:u w:val="single"/>
    </w:rPr>
  </w:style>
  <w:style w:type="paragraph" w:customStyle="1" w:styleId="PRContentsTitle">
    <w:name w:val="PR.Contents Title"/>
    <w:basedOn w:val="PRHeading1"/>
    <w:next w:val="PRText"/>
    <w:uiPriority w:val="5"/>
    <w:qFormat/>
    <w:rsid w:val="0034556A"/>
  </w:style>
  <w:style w:type="numbering" w:customStyle="1" w:styleId="PRListLegalNumbering">
    <w:name w:val="PR.List_LegalNumbering"/>
    <w:uiPriority w:val="99"/>
    <w:rsid w:val="000D5EB7"/>
    <w:pPr>
      <w:numPr>
        <w:numId w:val="18"/>
      </w:numPr>
    </w:pPr>
  </w:style>
  <w:style w:type="numbering" w:customStyle="1" w:styleId="PRHeadingNumbers">
    <w:name w:val="PR_HeadingNumbers"/>
    <w:uiPriority w:val="99"/>
    <w:rsid w:val="0059033A"/>
    <w:pPr>
      <w:numPr>
        <w:numId w:val="26"/>
      </w:numPr>
    </w:pPr>
  </w:style>
  <w:style w:type="paragraph" w:customStyle="1" w:styleId="PRTableText">
    <w:name w:val="PR.Table Text"/>
    <w:uiPriority w:val="26"/>
    <w:qFormat/>
    <w:rsid w:val="00816D83"/>
    <w:pPr>
      <w:widowControl w:val="0"/>
      <w:spacing w:after="40"/>
    </w:pPr>
    <w:rPr>
      <w:rFonts w:eastAsia="Arial" w:cs="Times New Roman"/>
      <w:sz w:val="18"/>
      <w:lang w:val="en-GB"/>
    </w:rPr>
  </w:style>
  <w:style w:type="table" w:customStyle="1" w:styleId="PRTable2OrangeRowHeader">
    <w:name w:val="PR.Table2 Orange Row Header"/>
    <w:basedOn w:val="PRTable1BlueRowHeader"/>
    <w:uiPriority w:val="99"/>
    <w:rsid w:val="0059033A"/>
    <w:tblPr/>
    <w:tblStylePr w:type="firstRow">
      <w:pPr>
        <w:wordWrap/>
        <w:spacing w:beforeLines="0" w:before="120" w:beforeAutospacing="0" w:afterLines="0" w:after="120" w:afterAutospacing="0" w:line="252" w:lineRule="auto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="Arial Bold" w:hAnsi="Arial Bold"/>
        <w:b/>
        <w:color w:val="FFFFFF" w:themeColor="background1"/>
        <w:sz w:val="20"/>
      </w:rPr>
      <w:tblPr/>
      <w:trPr>
        <w:tblHeader/>
      </w:trPr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  <w:shd w:val="clear" w:color="auto" w:fill="F2632F" w:themeFill="accent5"/>
      </w:tcPr>
    </w:tblStylePr>
    <w:tblStylePr w:type="firstCol"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1Vert">
      <w:pPr>
        <w:wordWrap/>
        <w:spacing w:beforeLines="0" w:before="0" w:beforeAutospacing="0" w:afterLines="0" w:after="40" w:afterAutospacing="0" w:line="252" w:lineRule="auto"/>
        <w:contextualSpacing w:val="0"/>
        <w:mirrorIndents w:val="0"/>
        <w:jc w:val="left"/>
      </w:p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2Vert">
      <w:pPr>
        <w:wordWrap/>
        <w:spacing w:beforeLines="0" w:before="0" w:beforeAutospacing="0" w:afterLines="0" w:after="40" w:afterAutospacing="0" w:line="252" w:lineRule="auto"/>
        <w:contextualSpacing/>
        <w:mirrorIndents w:val="0"/>
        <w:jc w:val="left"/>
      </w:p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1Horz">
      <w:pPr>
        <w:wordWrap/>
        <w:spacing w:beforeLines="0" w:before="0" w:beforeAutospacing="0" w:afterLines="0" w:after="40" w:afterAutospacing="0" w:line="252" w:lineRule="auto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="Arial" w:hAnsi="Arial"/>
        <w:color w:val="3A3A3A" w:themeColor="text1"/>
        <w:sz w:val="18"/>
      </w:r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2Horz">
      <w:pPr>
        <w:wordWrap/>
        <w:spacing w:beforeLines="0" w:before="0" w:beforeAutospacing="0" w:afterLines="0" w:after="40" w:afterAutospacing="0" w:line="252" w:lineRule="auto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="Arial" w:hAnsi="Arial"/>
        <w:color w:val="3A3A3A" w:themeColor="text1"/>
        <w:sz w:val="18"/>
      </w:r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</w:style>
  <w:style w:type="table" w:customStyle="1" w:styleId="PRTable3GreyColumnHeader">
    <w:name w:val="PR.Table3 Grey Column Header"/>
    <w:basedOn w:val="PRTable1BlueColumnHeader"/>
    <w:uiPriority w:val="99"/>
    <w:rsid w:val="0059033A"/>
    <w:tblPr/>
    <w:tcPr>
      <w:shd w:val="clear" w:color="auto" w:fill="auto"/>
    </w:tcPr>
    <w:tblStylePr w:type="firstRow">
      <w:tblPr/>
      <w:trPr>
        <w:cantSplit w:val="0"/>
        <w:tblHeader/>
      </w:trPr>
    </w:tblStylePr>
    <w:tblStylePr w:type="firstCol">
      <w:pPr>
        <w:wordWrap/>
        <w:spacing w:beforeLines="0" w:before="120" w:beforeAutospacing="0" w:afterLines="0" w:after="120" w:afterAutospacing="0" w:line="252" w:lineRule="auto"/>
        <w:contextualSpacing w:val="0"/>
        <w:mirrorIndents/>
        <w:jc w:val="left"/>
      </w:pPr>
      <w:rPr>
        <w:rFonts w:ascii="Arial" w:hAnsi="Arial"/>
        <w:b/>
        <w:color w:val="FFFFFF" w:themeColor="background1"/>
        <w:sz w:val="20"/>
      </w:r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  <w:shd w:val="clear" w:color="auto" w:fill="3A3A3A" w:themeFill="text1"/>
      </w:tcPr>
    </w:tblStylePr>
    <w:tblStylePr w:type="band1Vert">
      <w:pPr>
        <w:wordWrap/>
        <w:spacing w:beforeLines="0" w:before="0" w:beforeAutospacing="0" w:afterLines="0" w:after="40" w:afterAutospacing="0" w:line="252" w:lineRule="auto"/>
        <w:contextualSpacing w:val="0"/>
        <w:jc w:val="left"/>
      </w:p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  <w:shd w:val="clear" w:color="auto" w:fill="auto"/>
      </w:tcPr>
    </w:tblStylePr>
    <w:tblStylePr w:type="band2Vert">
      <w:pPr>
        <w:wordWrap/>
        <w:spacing w:beforeLines="0" w:before="0" w:beforeAutospacing="0" w:afterLines="0" w:after="40" w:afterAutospacing="0" w:line="252" w:lineRule="auto"/>
        <w:contextualSpacing w:val="0"/>
        <w:mirrorIndents w:val="0"/>
        <w:jc w:val="left"/>
      </w:p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  <w:shd w:val="clear" w:color="auto" w:fill="auto"/>
      </w:tcPr>
    </w:tblStylePr>
    <w:tblStylePr w:type="band1Horz">
      <w:pPr>
        <w:wordWrap/>
        <w:spacing w:beforeLines="0" w:before="0" w:beforeAutospacing="0" w:afterLines="0" w:after="40" w:afterAutospacing="0" w:line="252" w:lineRule="auto"/>
        <w:contextualSpacing w:val="0"/>
        <w:jc w:val="left"/>
      </w:p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2Horz">
      <w:pPr>
        <w:wordWrap/>
        <w:spacing w:beforeLines="0" w:before="0" w:beforeAutospacing="0" w:afterLines="0" w:after="40" w:afterAutospacing="0" w:line="252" w:lineRule="auto"/>
        <w:contextualSpacing w:val="0"/>
        <w:mirrorIndents w:val="0"/>
        <w:jc w:val="left"/>
      </w:p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</w:style>
  <w:style w:type="character" w:customStyle="1" w:styleId="PRTextChar">
    <w:name w:val="PR.Text Char"/>
    <w:basedOn w:val="DefaultParagraphFont"/>
    <w:link w:val="PRText"/>
    <w:uiPriority w:val="16"/>
    <w:rsid w:val="00816D83"/>
    <w:rPr>
      <w:lang w:val="en-GB"/>
    </w:rPr>
  </w:style>
  <w:style w:type="table" w:styleId="ListTable4-Accent6">
    <w:name w:val="List Table 4 Accent 6"/>
    <w:basedOn w:val="TableNormal"/>
    <w:uiPriority w:val="49"/>
    <w:locked/>
    <w:rsid w:val="0059033A"/>
    <w:tblPr>
      <w:tblStyleRowBandSize w:val="1"/>
      <w:tblStyleColBandSize w:val="1"/>
      <w:tblBorders>
        <w:top w:val="single" w:sz="4" w:space="0" w:color="F0D78C" w:themeColor="accent6" w:themeTint="99"/>
        <w:left w:val="single" w:sz="4" w:space="0" w:color="F0D78C" w:themeColor="accent6" w:themeTint="99"/>
        <w:bottom w:val="single" w:sz="4" w:space="0" w:color="F0D78C" w:themeColor="accent6" w:themeTint="99"/>
        <w:right w:val="single" w:sz="4" w:space="0" w:color="F0D78C" w:themeColor="accent6" w:themeTint="99"/>
        <w:insideH w:val="single" w:sz="4" w:space="0" w:color="F0D7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6BD40" w:themeColor="accent6"/>
          <w:left w:val="single" w:sz="4" w:space="0" w:color="E6BD40" w:themeColor="accent6"/>
          <w:bottom w:val="single" w:sz="4" w:space="0" w:color="E6BD40" w:themeColor="accent6"/>
          <w:right w:val="single" w:sz="4" w:space="0" w:color="E6BD40" w:themeColor="accent6"/>
          <w:insideH w:val="nil"/>
        </w:tcBorders>
        <w:shd w:val="clear" w:color="auto" w:fill="E6BD40" w:themeFill="accent6"/>
      </w:tcPr>
    </w:tblStylePr>
    <w:tblStylePr w:type="lastRow">
      <w:rPr>
        <w:b/>
        <w:bCs/>
      </w:rPr>
      <w:tblPr/>
      <w:tcPr>
        <w:tcBorders>
          <w:top w:val="double" w:sz="4" w:space="0" w:color="F0D7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8" w:themeFill="accent6" w:themeFillTint="33"/>
      </w:tcPr>
    </w:tblStylePr>
    <w:tblStylePr w:type="band1Horz">
      <w:tblPr/>
      <w:tcPr>
        <w:shd w:val="clear" w:color="auto" w:fill="FAF1D8" w:themeFill="accent6" w:themeFillTint="33"/>
      </w:tcPr>
    </w:tblStylePr>
  </w:style>
  <w:style w:type="paragraph" w:customStyle="1" w:styleId="PRTableTextBullet1">
    <w:name w:val="PR.Table Text Bullet 1"/>
    <w:basedOn w:val="Normal"/>
    <w:uiPriority w:val="27"/>
    <w:qFormat/>
    <w:rsid w:val="00816D83"/>
    <w:pPr>
      <w:numPr>
        <w:numId w:val="39"/>
      </w:numPr>
      <w:spacing w:after="40"/>
    </w:pPr>
    <w:rPr>
      <w:sz w:val="18"/>
      <w:lang w:val="en-GB"/>
    </w:rPr>
  </w:style>
  <w:style w:type="paragraph" w:customStyle="1" w:styleId="PRTableTextBullet2">
    <w:name w:val="PR.Table Text Bullet 2"/>
    <w:basedOn w:val="PRTextBullet2"/>
    <w:uiPriority w:val="28"/>
    <w:qFormat/>
    <w:rsid w:val="00816D83"/>
    <w:pPr>
      <w:spacing w:after="40" w:line="252" w:lineRule="auto"/>
    </w:pPr>
    <w:rPr>
      <w:sz w:val="18"/>
    </w:rPr>
  </w:style>
  <w:style w:type="table" w:customStyle="1" w:styleId="PRTable2OrangeColumnHeader">
    <w:name w:val="PR.Table2 Orange Column Header"/>
    <w:basedOn w:val="PRTable1BlueColumnHeader"/>
    <w:uiPriority w:val="99"/>
    <w:rsid w:val="0059033A"/>
    <w:tblPr/>
    <w:tcPr>
      <w:shd w:val="clear" w:color="auto" w:fill="auto"/>
    </w:tcPr>
    <w:tblStylePr w:type="firstRow">
      <w:tblPr/>
      <w:trPr>
        <w:cantSplit w:val="0"/>
        <w:tblHeader/>
      </w:trPr>
    </w:tblStylePr>
    <w:tblStylePr w:type="firstCol">
      <w:pPr>
        <w:wordWrap/>
        <w:spacing w:beforeLines="0" w:before="120" w:beforeAutospacing="0" w:afterLines="0" w:after="120" w:afterAutospacing="0" w:line="252" w:lineRule="auto"/>
        <w:contextualSpacing w:val="0"/>
        <w:mirrorIndents/>
        <w:jc w:val="left"/>
      </w:pPr>
      <w:rPr>
        <w:rFonts w:ascii="Arial" w:hAnsi="Arial"/>
        <w:b/>
        <w:color w:val="FFFFFF" w:themeColor="background1"/>
        <w:sz w:val="20"/>
      </w:r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  <w:shd w:val="clear" w:color="auto" w:fill="F2632F" w:themeFill="accent5"/>
      </w:tcPr>
    </w:tblStylePr>
    <w:tblStylePr w:type="band1Vert">
      <w:pPr>
        <w:wordWrap/>
        <w:spacing w:beforeLines="0" w:before="0" w:beforeAutospacing="0" w:afterLines="0" w:after="40" w:afterAutospacing="0" w:line="252" w:lineRule="auto"/>
        <w:contextualSpacing w:val="0"/>
        <w:jc w:val="left"/>
      </w:pPr>
    </w:tblStylePr>
    <w:tblStylePr w:type="band2Vert">
      <w:pPr>
        <w:wordWrap/>
        <w:spacing w:beforeLines="0" w:before="0" w:beforeAutospacing="0" w:afterLines="0" w:after="40" w:afterAutospacing="0" w:line="252" w:lineRule="auto"/>
        <w:contextualSpacing w:val="0"/>
        <w:mirrorIndents w:val="0"/>
        <w:jc w:val="left"/>
      </w:pPr>
    </w:tblStylePr>
    <w:tblStylePr w:type="band1Horz">
      <w:pPr>
        <w:wordWrap/>
        <w:spacing w:beforeLines="0" w:before="0" w:beforeAutospacing="0" w:afterLines="0" w:after="40" w:afterAutospacing="0" w:line="252" w:lineRule="auto"/>
        <w:contextualSpacing w:val="0"/>
        <w:jc w:val="left"/>
      </w:pPr>
    </w:tblStylePr>
    <w:tblStylePr w:type="band2Horz">
      <w:pPr>
        <w:wordWrap/>
        <w:spacing w:beforeLines="0" w:before="0" w:beforeAutospacing="0" w:afterLines="0" w:after="40" w:afterAutospacing="0" w:line="252" w:lineRule="auto"/>
        <w:contextualSpacing w:val="0"/>
        <w:mirrorIndents w:val="0"/>
        <w:jc w:val="left"/>
      </w:pPr>
    </w:tblStylePr>
  </w:style>
  <w:style w:type="paragraph" w:customStyle="1" w:styleId="PRTableTextNumbered1">
    <w:name w:val="PR.Table Text Numbered 1"/>
    <w:uiPriority w:val="31"/>
    <w:qFormat/>
    <w:rsid w:val="00816D83"/>
    <w:pPr>
      <w:numPr>
        <w:numId w:val="41"/>
      </w:numPr>
      <w:spacing w:after="40"/>
      <w:mirrorIndents/>
    </w:pPr>
    <w:rPr>
      <w:rFonts w:eastAsia="Arial" w:cs="Times New Roman"/>
      <w:sz w:val="18"/>
      <w:lang w:val="en-GB"/>
    </w:rPr>
  </w:style>
  <w:style w:type="paragraph" w:customStyle="1" w:styleId="PRTableTextNumbered2">
    <w:name w:val="PR.Table Text Numbered 2"/>
    <w:basedOn w:val="PRTableText"/>
    <w:uiPriority w:val="31"/>
    <w:qFormat/>
    <w:rsid w:val="00A5480D"/>
    <w:pPr>
      <w:numPr>
        <w:ilvl w:val="1"/>
        <w:numId w:val="20"/>
      </w:numPr>
    </w:pPr>
  </w:style>
  <w:style w:type="paragraph" w:customStyle="1" w:styleId="PRTableTextNumbered3">
    <w:name w:val="PR.Table Text Numbered 3"/>
    <w:basedOn w:val="PRTableText"/>
    <w:uiPriority w:val="33"/>
    <w:qFormat/>
    <w:rsid w:val="00A5480D"/>
    <w:pPr>
      <w:numPr>
        <w:ilvl w:val="2"/>
        <w:numId w:val="20"/>
      </w:numPr>
    </w:pPr>
  </w:style>
  <w:style w:type="table" w:styleId="GridTable4">
    <w:name w:val="Grid Table 4"/>
    <w:basedOn w:val="TableNormal"/>
    <w:uiPriority w:val="49"/>
    <w:locked/>
    <w:rsid w:val="0059033A"/>
    <w:tblPr>
      <w:tblStyleRowBandSize w:val="1"/>
      <w:tblStyleColBandSize w:val="1"/>
      <w:tblBorders>
        <w:top w:val="single" w:sz="4" w:space="0" w:color="888888" w:themeColor="text1" w:themeTint="99"/>
        <w:left w:val="single" w:sz="4" w:space="0" w:color="888888" w:themeColor="text1" w:themeTint="99"/>
        <w:bottom w:val="single" w:sz="4" w:space="0" w:color="888888" w:themeColor="text1" w:themeTint="99"/>
        <w:right w:val="single" w:sz="4" w:space="0" w:color="888888" w:themeColor="text1" w:themeTint="99"/>
        <w:insideH w:val="single" w:sz="4" w:space="0" w:color="888888" w:themeColor="text1" w:themeTint="99"/>
        <w:insideV w:val="single" w:sz="4" w:space="0" w:color="888888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3059" w:themeFill="text2"/>
      </w:tcPr>
    </w:tblStylePr>
    <w:tblStylePr w:type="lastRow">
      <w:rPr>
        <w:b/>
        <w:bCs/>
      </w:rPr>
      <w:tblPr/>
      <w:tcPr>
        <w:tcBorders>
          <w:top w:val="double" w:sz="4" w:space="0" w:color="3A3A3A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7D7" w:themeFill="text1" w:themeFillTint="33"/>
      </w:tcPr>
    </w:tblStylePr>
    <w:tblStylePr w:type="band1Horz">
      <w:tblPr/>
      <w:tcPr>
        <w:shd w:val="clear" w:color="auto" w:fill="D7D7D7" w:themeFill="text1" w:themeFillTint="33"/>
      </w:tcPr>
    </w:tblStylePr>
  </w:style>
  <w:style w:type="table" w:styleId="GridTable4-Accent3">
    <w:name w:val="Grid Table 4 Accent 3"/>
    <w:basedOn w:val="TableNormal"/>
    <w:uiPriority w:val="49"/>
    <w:locked/>
    <w:rsid w:val="0059033A"/>
    <w:tblPr>
      <w:tblStyleRowBandSize w:val="1"/>
      <w:tblStyleColBandSize w:val="1"/>
      <w:tblBorders>
        <w:top w:val="single" w:sz="4" w:space="0" w:color="968DC4" w:themeColor="accent3" w:themeTint="99"/>
        <w:left w:val="single" w:sz="4" w:space="0" w:color="968DC4" w:themeColor="accent3" w:themeTint="99"/>
        <w:bottom w:val="single" w:sz="4" w:space="0" w:color="968DC4" w:themeColor="accent3" w:themeTint="99"/>
        <w:right w:val="single" w:sz="4" w:space="0" w:color="968DC4" w:themeColor="accent3" w:themeTint="99"/>
        <w:insideH w:val="single" w:sz="4" w:space="0" w:color="968DC4" w:themeColor="accent3" w:themeTint="99"/>
        <w:insideV w:val="single" w:sz="4" w:space="0" w:color="968DC4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84C94" w:themeColor="accent3"/>
          <w:left w:val="single" w:sz="4" w:space="0" w:color="584C94" w:themeColor="accent3"/>
          <w:bottom w:val="single" w:sz="4" w:space="0" w:color="584C94" w:themeColor="accent3"/>
          <w:right w:val="single" w:sz="4" w:space="0" w:color="584C94" w:themeColor="accent3"/>
          <w:insideH w:val="nil"/>
          <w:insideV w:val="nil"/>
        </w:tcBorders>
        <w:shd w:val="clear" w:color="auto" w:fill="584C94" w:themeFill="accent3"/>
      </w:tcPr>
    </w:tblStylePr>
    <w:tblStylePr w:type="lastRow">
      <w:rPr>
        <w:b/>
        <w:bCs/>
      </w:rPr>
      <w:tblPr/>
      <w:tcPr>
        <w:tcBorders>
          <w:top w:val="double" w:sz="4" w:space="0" w:color="584C9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9EB" w:themeFill="accent3" w:themeFillTint="33"/>
      </w:tcPr>
    </w:tblStylePr>
    <w:tblStylePr w:type="band1Horz">
      <w:tblPr/>
      <w:tcPr>
        <w:shd w:val="clear" w:color="auto" w:fill="DCD9EB" w:themeFill="accent3" w:themeFillTint="33"/>
      </w:tcPr>
    </w:tblStylePr>
  </w:style>
  <w:style w:type="table" w:customStyle="1" w:styleId="PR1TableGrid">
    <w:name w:val="PR.1TableGrid"/>
    <w:basedOn w:val="TableNormal"/>
    <w:uiPriority w:val="99"/>
    <w:rsid w:val="0059033A"/>
    <w:pPr>
      <w:spacing w:after="40"/>
    </w:pPr>
    <w:rPr>
      <w:sz w:val="18"/>
    </w:rPr>
    <w:tblPr>
      <w:tblStyleRowBandSize w:val="1"/>
      <w:tblBorders>
        <w:top w:val="single" w:sz="4" w:space="0" w:color="888888" w:themeColor="text1" w:themeTint="99"/>
        <w:left w:val="single" w:sz="4" w:space="0" w:color="888888" w:themeColor="text1" w:themeTint="99"/>
        <w:bottom w:val="single" w:sz="4" w:space="0" w:color="888888" w:themeColor="text1" w:themeTint="99"/>
        <w:right w:val="single" w:sz="4" w:space="0" w:color="888888" w:themeColor="text1" w:themeTint="99"/>
        <w:insideH w:val="single" w:sz="4" w:space="0" w:color="888888" w:themeColor="text1" w:themeTint="99"/>
        <w:insideV w:val="single" w:sz="4" w:space="0" w:color="888888" w:themeColor="text1" w:themeTint="99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cPr>
      <w:shd w:val="clear" w:color="auto" w:fill="auto"/>
      <w:tcMar>
        <w:top w:w="57" w:type="dxa"/>
        <w:left w:w="57" w:type="dxa"/>
        <w:bottom w:w="57" w:type="dxa"/>
        <w:right w:w="57" w:type="dxa"/>
      </w:tcMar>
    </w:tcPr>
  </w:style>
  <w:style w:type="table" w:styleId="TableGridLight">
    <w:name w:val="Grid Table Light"/>
    <w:basedOn w:val="TableNormal"/>
    <w:uiPriority w:val="40"/>
    <w:locked/>
    <w:rsid w:val="0059033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1">
    <w:name w:val="Table Grid 1"/>
    <w:basedOn w:val="TableNormal"/>
    <w:uiPriority w:val="99"/>
    <w:semiHidden/>
    <w:unhideWhenUsed/>
    <w:locked/>
    <w:rsid w:val="0059033A"/>
    <w:pPr>
      <w:spacing w:before="240" w:after="6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stTable3">
    <w:name w:val="List Table 3"/>
    <w:basedOn w:val="TableNormal"/>
    <w:uiPriority w:val="48"/>
    <w:locked/>
    <w:rsid w:val="0059033A"/>
    <w:tblPr>
      <w:tblStyleRowBandSize w:val="1"/>
      <w:tblStyleColBandSize w:val="1"/>
      <w:tblBorders>
        <w:top w:val="single" w:sz="4" w:space="0" w:color="3A3A3A" w:themeColor="text1"/>
        <w:left w:val="single" w:sz="4" w:space="0" w:color="3A3A3A" w:themeColor="text1"/>
        <w:bottom w:val="single" w:sz="4" w:space="0" w:color="3A3A3A" w:themeColor="text1"/>
        <w:right w:val="single" w:sz="4" w:space="0" w:color="3A3A3A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A3A3A" w:themeFill="text1"/>
      </w:tcPr>
    </w:tblStylePr>
    <w:tblStylePr w:type="lastRow">
      <w:rPr>
        <w:b/>
        <w:bCs/>
      </w:rPr>
      <w:tblPr/>
      <w:tcPr>
        <w:tcBorders>
          <w:top w:val="double" w:sz="4" w:space="0" w:color="3A3A3A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A3A3A" w:themeColor="text1"/>
          <w:right w:val="single" w:sz="4" w:space="0" w:color="3A3A3A" w:themeColor="text1"/>
        </w:tcBorders>
      </w:tcPr>
    </w:tblStylePr>
    <w:tblStylePr w:type="band1Horz">
      <w:tblPr/>
      <w:tcPr>
        <w:tcBorders>
          <w:top w:val="single" w:sz="4" w:space="0" w:color="3A3A3A" w:themeColor="text1"/>
          <w:bottom w:val="single" w:sz="4" w:space="0" w:color="3A3A3A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A3A3A" w:themeColor="text1"/>
          <w:left w:val="nil"/>
        </w:tcBorders>
      </w:tcPr>
    </w:tblStylePr>
    <w:tblStylePr w:type="swCell">
      <w:tblPr/>
      <w:tcPr>
        <w:tcBorders>
          <w:top w:val="double" w:sz="4" w:space="0" w:color="3A3A3A" w:themeColor="text1"/>
          <w:right w:val="nil"/>
        </w:tcBorders>
      </w:tcPr>
    </w:tblStylePr>
  </w:style>
  <w:style w:type="table" w:styleId="PlainTable1">
    <w:name w:val="Plain Table 1"/>
    <w:basedOn w:val="TableNormal"/>
    <w:uiPriority w:val="41"/>
    <w:locked/>
    <w:rsid w:val="0059033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locked/>
    <w:rsid w:val="0059033A"/>
    <w:tblPr>
      <w:tblStyleRowBandSize w:val="1"/>
      <w:tblStyleColBandSize w:val="1"/>
      <w:tblBorders>
        <w:top w:val="single" w:sz="4" w:space="0" w:color="9C9C9C" w:themeColor="text1" w:themeTint="80"/>
        <w:bottom w:val="single" w:sz="4" w:space="0" w:color="9C9C9C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9C9C9C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9C9C9C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9C9C9C" w:themeColor="text1" w:themeTint="80"/>
          <w:right w:val="single" w:sz="4" w:space="0" w:color="9C9C9C" w:themeColor="text1" w:themeTint="80"/>
        </w:tcBorders>
      </w:tcPr>
    </w:tblStylePr>
    <w:tblStylePr w:type="band2Vert">
      <w:tblPr/>
      <w:tcPr>
        <w:tcBorders>
          <w:left w:val="single" w:sz="4" w:space="0" w:color="9C9C9C" w:themeColor="text1" w:themeTint="80"/>
          <w:right w:val="single" w:sz="4" w:space="0" w:color="9C9C9C" w:themeColor="text1" w:themeTint="80"/>
        </w:tcBorders>
      </w:tcPr>
    </w:tblStylePr>
    <w:tblStylePr w:type="band1Horz">
      <w:tblPr/>
      <w:tcPr>
        <w:tcBorders>
          <w:top w:val="single" w:sz="4" w:space="0" w:color="9C9C9C" w:themeColor="text1" w:themeTint="80"/>
          <w:bottom w:val="single" w:sz="4" w:space="0" w:color="9C9C9C" w:themeColor="text1" w:themeTint="80"/>
        </w:tcBorders>
      </w:tcPr>
    </w:tblStylePr>
  </w:style>
  <w:style w:type="table" w:customStyle="1" w:styleId="PRTable3GreyRowHeader">
    <w:name w:val="PR.Table3 Grey Row Header"/>
    <w:basedOn w:val="PRTable1BlueRowHeader"/>
    <w:uiPriority w:val="99"/>
    <w:rsid w:val="0059033A"/>
    <w:pPr>
      <w:spacing w:line="240" w:lineRule="auto"/>
    </w:pPr>
    <w:tblPr/>
    <w:tblStylePr w:type="firstRow">
      <w:pPr>
        <w:wordWrap/>
        <w:spacing w:beforeLines="0" w:before="120" w:beforeAutospacing="0" w:afterLines="0" w:after="120" w:afterAutospacing="0" w:line="252" w:lineRule="auto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="Arial Bold" w:hAnsi="Arial Bold"/>
        <w:b/>
        <w:color w:val="FFFFFF" w:themeColor="background1"/>
        <w:sz w:val="20"/>
      </w:rPr>
      <w:tblPr/>
      <w:trPr>
        <w:tblHeader/>
      </w:trPr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  <w:shd w:val="clear" w:color="auto" w:fill="3A3A3A" w:themeFill="text1"/>
        <w:vAlign w:val="center"/>
      </w:tcPr>
    </w:tblStylePr>
    <w:tblStylePr w:type="firstCol"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lastCol"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1Vert">
      <w:pPr>
        <w:jc w:val="left"/>
      </w:p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2Vert">
      <w:pPr>
        <w:jc w:val="left"/>
      </w:p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1Horz">
      <w:pPr>
        <w:wordWrap/>
        <w:spacing w:beforeLines="0" w:before="0" w:beforeAutospacing="0" w:afterLines="0" w:after="40" w:afterAutospacing="0" w:line="252" w:lineRule="auto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="Arial" w:hAnsi="Arial"/>
        <w:color w:val="3A3A3A" w:themeColor="text1"/>
        <w:sz w:val="18"/>
      </w:r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2Horz">
      <w:pPr>
        <w:wordWrap/>
        <w:spacing w:beforeLines="0" w:before="0" w:beforeAutospacing="0" w:afterLines="0" w:after="40" w:afterAutospacing="0" w:line="252" w:lineRule="auto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="Arial" w:hAnsi="Arial"/>
        <w:color w:val="3A3A3A" w:themeColor="text1"/>
        <w:sz w:val="18"/>
      </w:r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</w:style>
  <w:style w:type="paragraph" w:styleId="TOC2">
    <w:name w:val="toc 2"/>
    <w:basedOn w:val="Normal"/>
    <w:next w:val="Normal"/>
    <w:uiPriority w:val="39"/>
    <w:locked/>
    <w:rsid w:val="00816D83"/>
    <w:pPr>
      <w:tabs>
        <w:tab w:val="left" w:pos="1134"/>
        <w:tab w:val="right" w:leader="dot" w:pos="9864"/>
      </w:tabs>
      <w:spacing w:after="60"/>
      <w:ind w:left="1134" w:hanging="567"/>
    </w:pPr>
    <w:rPr>
      <w:lang w:val="en-GB"/>
    </w:rPr>
  </w:style>
  <w:style w:type="paragraph" w:styleId="TOC1">
    <w:name w:val="toc 1"/>
    <w:next w:val="Normal"/>
    <w:uiPriority w:val="39"/>
    <w:locked/>
    <w:rsid w:val="00816D83"/>
    <w:pPr>
      <w:tabs>
        <w:tab w:val="left" w:pos="567"/>
        <w:tab w:val="right" w:leader="dot" w:pos="9864"/>
      </w:tabs>
      <w:spacing w:before="120" w:after="60"/>
      <w:ind w:left="567" w:hanging="567"/>
    </w:pPr>
    <w:rPr>
      <w:rFonts w:eastAsia="Arial" w:cs="Times New Roman"/>
      <w:b/>
      <w:color w:val="193059" w:themeColor="text2"/>
      <w:lang w:val="en-GB"/>
    </w:rPr>
  </w:style>
  <w:style w:type="paragraph" w:styleId="TOC3">
    <w:name w:val="toc 3"/>
    <w:basedOn w:val="Normal"/>
    <w:next w:val="Normal"/>
    <w:uiPriority w:val="39"/>
    <w:locked/>
    <w:rsid w:val="00816D83"/>
    <w:pPr>
      <w:tabs>
        <w:tab w:val="left" w:pos="1843"/>
        <w:tab w:val="right" w:leader="dot" w:pos="9864"/>
      </w:tabs>
      <w:spacing w:after="60"/>
      <w:ind w:left="1843" w:hanging="709"/>
    </w:pPr>
    <w:rPr>
      <w:lang w:val="en-GB"/>
    </w:rPr>
  </w:style>
  <w:style w:type="paragraph" w:styleId="TOC4">
    <w:name w:val="toc 4"/>
    <w:basedOn w:val="Normal"/>
    <w:next w:val="Normal"/>
    <w:uiPriority w:val="39"/>
    <w:locked/>
    <w:rsid w:val="00816D83"/>
    <w:pPr>
      <w:tabs>
        <w:tab w:val="left" w:pos="2835"/>
        <w:tab w:val="right" w:leader="dot" w:pos="9864"/>
      </w:tabs>
      <w:spacing w:after="60"/>
      <w:ind w:left="2835" w:hanging="992"/>
    </w:pPr>
    <w:rPr>
      <w:lang w:val="en-GB"/>
      <w14:scene3d>
        <w14:camera w14:prst="orthographicFront"/>
        <w14:lightRig w14:rig="threePt" w14:dir="t">
          <w14:rot w14:lat="0" w14:lon="0" w14:rev="0"/>
        </w14:lightRig>
      </w14:scene3d>
    </w:rPr>
  </w:style>
  <w:style w:type="table" w:customStyle="1" w:styleId="PRTable1BlueRowHeader">
    <w:name w:val="PR.Table1 Blue Row Header"/>
    <w:basedOn w:val="TableNormal"/>
    <w:uiPriority w:val="99"/>
    <w:rsid w:val="0059033A"/>
    <w:tblPr>
      <w:tblStyleRowBandSize w:val="1"/>
      <w:tblStyleColBandSize w:val="1"/>
      <w:tblInd w:w="28" w:type="dxa"/>
      <w:tblBorders>
        <w:top w:val="single" w:sz="4" w:space="0" w:color="888888" w:themeColor="text1" w:themeTint="99"/>
        <w:left w:val="single" w:sz="4" w:space="0" w:color="888888" w:themeColor="text1" w:themeTint="99"/>
        <w:bottom w:val="single" w:sz="4" w:space="0" w:color="888888" w:themeColor="text1" w:themeTint="99"/>
        <w:right w:val="single" w:sz="4" w:space="0" w:color="888888" w:themeColor="text1" w:themeTint="99"/>
        <w:insideH w:val="single" w:sz="4" w:space="0" w:color="888888" w:themeColor="text1" w:themeTint="99"/>
        <w:insideV w:val="single" w:sz="4" w:space="0" w:color="888888" w:themeColor="text1" w:themeTint="99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</w:trPr>
    <w:tblStylePr w:type="firstRow">
      <w:pPr>
        <w:wordWrap/>
        <w:spacing w:beforeLines="0" w:before="120" w:beforeAutospacing="0" w:afterLines="0" w:after="120" w:afterAutospacing="0" w:line="252" w:lineRule="auto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="Arial Bold" w:hAnsi="Arial Bold"/>
        <w:b/>
        <w:color w:val="FFFFFF" w:themeColor="background1"/>
        <w:sz w:val="20"/>
      </w:rPr>
      <w:tblPr/>
      <w:trPr>
        <w:tblHeader/>
      </w:trPr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  <w:shd w:val="clear" w:color="auto" w:fill="193059" w:themeFill="text2"/>
      </w:tcPr>
    </w:tblStylePr>
    <w:tblStylePr w:type="firstCol"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1Vert">
      <w:pPr>
        <w:jc w:val="left"/>
      </w:p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2Vert">
      <w:pPr>
        <w:jc w:val="left"/>
      </w:p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1Horz">
      <w:pPr>
        <w:wordWrap/>
        <w:spacing w:beforeLines="0" w:before="0" w:beforeAutospacing="0" w:afterLines="0" w:after="40" w:afterAutospacing="0" w:line="252" w:lineRule="auto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="Arial" w:hAnsi="Arial"/>
        <w:color w:val="3A3A3A" w:themeColor="text1"/>
        <w:sz w:val="18"/>
      </w:r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  <w:tblStylePr w:type="band2Horz">
      <w:pPr>
        <w:wordWrap/>
        <w:spacing w:beforeLines="0" w:before="0" w:beforeAutospacing="0" w:afterLines="0" w:after="40" w:afterAutospacing="0" w:line="252" w:lineRule="auto"/>
        <w:ind w:leftChars="0" w:left="0" w:rightChars="0" w:right="0" w:firstLineChars="0" w:firstLine="0"/>
        <w:contextualSpacing w:val="0"/>
        <w:mirrorIndents w:val="0"/>
        <w:jc w:val="left"/>
        <w:outlineLvl w:val="9"/>
      </w:pPr>
      <w:rPr>
        <w:rFonts w:ascii="Arial" w:hAnsi="Arial"/>
        <w:color w:val="3A3A3A" w:themeColor="text1"/>
        <w:sz w:val="18"/>
      </w:rPr>
      <w:tblPr/>
      <w:tcPr>
        <w:tcBorders>
          <w:top w:val="single" w:sz="4" w:space="0" w:color="888888" w:themeColor="text1" w:themeTint="99"/>
          <w:left w:val="single" w:sz="4" w:space="0" w:color="888888" w:themeColor="text1" w:themeTint="99"/>
          <w:bottom w:val="single" w:sz="4" w:space="0" w:color="888888" w:themeColor="text1" w:themeTint="99"/>
          <w:right w:val="single" w:sz="4" w:space="0" w:color="888888" w:themeColor="text1" w:themeTint="99"/>
          <w:insideH w:val="single" w:sz="4" w:space="0" w:color="888888" w:themeColor="text1" w:themeTint="99"/>
          <w:insideV w:val="single" w:sz="4" w:space="0" w:color="888888" w:themeColor="text1" w:themeTint="99"/>
        </w:tcBorders>
      </w:tcPr>
    </w:tblStylePr>
  </w:style>
  <w:style w:type="table" w:styleId="GridTable5Dark-Accent1">
    <w:name w:val="Grid Table 5 Dark Accent 1"/>
    <w:basedOn w:val="TableNormal"/>
    <w:uiPriority w:val="50"/>
    <w:locked/>
    <w:rsid w:val="0059033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2E2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70A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470A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470A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470A6" w:themeFill="accent1"/>
      </w:tcPr>
    </w:tblStylePr>
    <w:tblStylePr w:type="band1Vert">
      <w:tblPr/>
      <w:tcPr>
        <w:shd w:val="clear" w:color="auto" w:fill="A5C6E3" w:themeFill="accent1" w:themeFillTint="66"/>
      </w:tcPr>
    </w:tblStylePr>
    <w:tblStylePr w:type="band1Horz">
      <w:tblPr/>
      <w:tcPr>
        <w:shd w:val="clear" w:color="auto" w:fill="A5C6E3" w:themeFill="accent1" w:themeFillTint="66"/>
      </w:tcPr>
    </w:tblStylePr>
  </w:style>
  <w:style w:type="paragraph" w:customStyle="1" w:styleId="PRTableTextHeading">
    <w:name w:val="PR.Table Text Heading"/>
    <w:next w:val="PRTableText"/>
    <w:uiPriority w:val="25"/>
    <w:qFormat/>
    <w:rsid w:val="00816D83"/>
    <w:pPr>
      <w:spacing w:before="120" w:after="120"/>
    </w:pPr>
    <w:rPr>
      <w:rFonts w:eastAsia="Arial" w:cs="Times New Roman"/>
      <w:b/>
      <w:bCs/>
      <w:color w:val="FFFFFF" w:themeColor="background1"/>
      <w:lang w:val="en-GB"/>
    </w:rPr>
  </w:style>
  <w:style w:type="paragraph" w:customStyle="1" w:styleId="PRHeadingAppendices">
    <w:name w:val="PR.Heading Appendices"/>
    <w:basedOn w:val="PRHeading1"/>
    <w:next w:val="PRText"/>
    <w:uiPriority w:val="15"/>
    <w:qFormat/>
    <w:rsid w:val="00816D83"/>
    <w:pPr>
      <w:spacing w:before="0"/>
    </w:pPr>
  </w:style>
  <w:style w:type="table" w:styleId="TableGrid4">
    <w:name w:val="Table Grid 4"/>
    <w:basedOn w:val="TableNormal"/>
    <w:uiPriority w:val="99"/>
    <w:semiHidden/>
    <w:unhideWhenUsed/>
    <w:locked/>
    <w:rsid w:val="0059033A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odyText">
    <w:name w:val="Body Text"/>
    <w:basedOn w:val="Normal"/>
    <w:link w:val="BodyTextChar"/>
    <w:uiPriority w:val="99"/>
    <w:semiHidden/>
    <w:locked/>
    <w:rsid w:val="0059033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9033A"/>
  </w:style>
  <w:style w:type="numbering" w:customStyle="1" w:styleId="PRListBullets">
    <w:name w:val="PR.List_Bullets"/>
    <w:uiPriority w:val="99"/>
    <w:rsid w:val="0059033A"/>
    <w:pPr>
      <w:numPr>
        <w:numId w:val="17"/>
      </w:numPr>
    </w:pPr>
  </w:style>
  <w:style w:type="paragraph" w:styleId="NoSpacing">
    <w:name w:val="No Spacing"/>
    <w:uiPriority w:val="1"/>
    <w:semiHidden/>
    <w:locked/>
    <w:rsid w:val="0059033A"/>
  </w:style>
  <w:style w:type="paragraph" w:customStyle="1" w:styleId="PRTextBullet1Continued">
    <w:name w:val="PR.Text Bullet 1 Continued"/>
    <w:basedOn w:val="PRText"/>
    <w:uiPriority w:val="19"/>
    <w:qFormat/>
    <w:rsid w:val="00816D83"/>
    <w:pPr>
      <w:spacing w:before="0" w:after="60"/>
      <w:ind w:left="284"/>
    </w:pPr>
  </w:style>
  <w:style w:type="paragraph" w:customStyle="1" w:styleId="PRHeaderandFooter">
    <w:name w:val="PR.Header and Footer"/>
    <w:uiPriority w:val="6"/>
    <w:rsid w:val="0059033A"/>
    <w:pPr>
      <w:jc w:val="right"/>
    </w:pPr>
    <w:rPr>
      <w:color w:val="888888" w:themeColor="text1" w:themeTint="99"/>
      <w:sz w:val="18"/>
      <w:szCs w:val="18"/>
      <w:lang w:val="en-GB"/>
    </w:rPr>
  </w:style>
  <w:style w:type="paragraph" w:customStyle="1" w:styleId="PRTableTextBullet1Continued">
    <w:name w:val="PR.Table Text Bullet 1 Continued"/>
    <w:basedOn w:val="Normal"/>
    <w:uiPriority w:val="29"/>
    <w:qFormat/>
    <w:rsid w:val="00816D83"/>
    <w:pPr>
      <w:spacing w:after="40"/>
      <w:ind w:left="284"/>
    </w:pPr>
    <w:rPr>
      <w:rFonts w:eastAsia="Arial" w:cs="Times New Roman"/>
      <w:sz w:val="18"/>
      <w:lang w:val="en-GB"/>
    </w:rPr>
  </w:style>
  <w:style w:type="paragraph" w:customStyle="1" w:styleId="PRTableTextBullet2Continued">
    <w:name w:val="PR.Table Text Bullet 2 Continued"/>
    <w:basedOn w:val="PRTableTextBullet1Continued"/>
    <w:uiPriority w:val="29"/>
    <w:qFormat/>
    <w:rsid w:val="00816D83"/>
    <w:pPr>
      <w:ind w:left="568"/>
      <w:mirrorIndents/>
    </w:pPr>
  </w:style>
  <w:style w:type="paragraph" w:customStyle="1" w:styleId="PRTextTiny">
    <w:name w:val="PR.TextTiny"/>
    <w:basedOn w:val="PRText"/>
    <w:semiHidden/>
    <w:locked/>
    <w:rsid w:val="0059033A"/>
    <w:pPr>
      <w:spacing w:before="0" w:after="0" w:line="240" w:lineRule="auto"/>
    </w:pPr>
    <w:rPr>
      <w:sz w:val="2"/>
      <w:szCs w:val="8"/>
    </w:rPr>
  </w:style>
  <w:style w:type="numbering" w:customStyle="1" w:styleId="PRListTableBullets">
    <w:name w:val="PR.List_TableBullets"/>
    <w:uiPriority w:val="99"/>
    <w:rsid w:val="0059033A"/>
    <w:pPr>
      <w:numPr>
        <w:numId w:val="19"/>
      </w:numPr>
    </w:pPr>
  </w:style>
  <w:style w:type="character" w:styleId="PlaceholderText">
    <w:name w:val="Placeholder Text"/>
    <w:basedOn w:val="DefaultParagraphFont"/>
    <w:uiPriority w:val="99"/>
    <w:semiHidden/>
    <w:locked/>
    <w:rsid w:val="0059033A"/>
    <w:rPr>
      <w:color w:val="808080"/>
    </w:rPr>
  </w:style>
  <w:style w:type="paragraph" w:customStyle="1" w:styleId="PRTextNumberedAlphaIndent">
    <w:name w:val="PR.Text Numbered Alpha Indent"/>
    <w:uiPriority w:val="24"/>
    <w:qFormat/>
    <w:rsid w:val="00B3402A"/>
    <w:pPr>
      <w:tabs>
        <w:tab w:val="left" w:pos="1276"/>
      </w:tabs>
      <w:spacing w:after="60" w:line="276" w:lineRule="auto"/>
      <w:ind w:left="737"/>
    </w:pPr>
    <w:rPr>
      <w:lang w:val="en-GB"/>
    </w:rPr>
  </w:style>
  <w:style w:type="table" w:styleId="TableGrid">
    <w:name w:val="Table Grid"/>
    <w:basedOn w:val="TableNormal"/>
    <w:uiPriority w:val="39"/>
    <w:locked/>
    <w:rsid w:val="0059033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6">
    <w:name w:val="toc 6"/>
    <w:next w:val="Normal"/>
    <w:uiPriority w:val="39"/>
    <w:locked/>
    <w:rsid w:val="00816D83"/>
    <w:pPr>
      <w:tabs>
        <w:tab w:val="right" w:leader="dot" w:pos="9854"/>
      </w:tabs>
      <w:spacing w:after="60"/>
      <w:ind w:left="567"/>
    </w:pPr>
    <w:rPr>
      <w:lang w:val="en-GB"/>
    </w:rPr>
  </w:style>
  <w:style w:type="paragraph" w:styleId="TOC7">
    <w:name w:val="toc 7"/>
    <w:next w:val="Normal"/>
    <w:uiPriority w:val="39"/>
    <w:locked/>
    <w:rsid w:val="00816D83"/>
    <w:pPr>
      <w:tabs>
        <w:tab w:val="right" w:leader="dot" w:pos="9854"/>
      </w:tabs>
      <w:spacing w:after="60"/>
      <w:ind w:left="1134"/>
    </w:pPr>
    <w:rPr>
      <w:lang w:val="en-GB"/>
    </w:rPr>
  </w:style>
  <w:style w:type="paragraph" w:styleId="TOC8">
    <w:name w:val="toc 8"/>
    <w:next w:val="Normal"/>
    <w:uiPriority w:val="39"/>
    <w:locked/>
    <w:rsid w:val="00816D83"/>
    <w:pPr>
      <w:tabs>
        <w:tab w:val="right" w:leader="dot" w:pos="9854"/>
      </w:tabs>
      <w:spacing w:after="60"/>
      <w:ind w:left="1843"/>
    </w:pPr>
    <w:rPr>
      <w:lang w:val="en-GB"/>
    </w:rPr>
  </w:style>
  <w:style w:type="paragraph" w:styleId="TOC5">
    <w:name w:val="toc 5"/>
    <w:basedOn w:val="Normal"/>
    <w:next w:val="Normal"/>
    <w:uiPriority w:val="39"/>
    <w:locked/>
    <w:rsid w:val="00816D83"/>
    <w:pPr>
      <w:spacing w:before="120" w:after="60"/>
    </w:pPr>
    <w:rPr>
      <w:b/>
      <w:color w:val="193059" w:themeColor="text2"/>
      <w:lang w:val="en-GB"/>
    </w:rPr>
  </w:style>
  <w:style w:type="paragraph" w:styleId="TOC9">
    <w:name w:val="toc 9"/>
    <w:basedOn w:val="TOC1"/>
    <w:next w:val="Normal"/>
    <w:autoRedefine/>
    <w:uiPriority w:val="39"/>
    <w:semiHidden/>
    <w:locked/>
    <w:rsid w:val="0059033A"/>
  </w:style>
  <w:style w:type="paragraph" w:styleId="Title">
    <w:name w:val="Title"/>
    <w:basedOn w:val="Normal"/>
    <w:next w:val="Normal"/>
    <w:link w:val="TitleChar"/>
    <w:uiPriority w:val="10"/>
    <w:semiHidden/>
    <w:locked/>
    <w:rsid w:val="00A272C9"/>
    <w:pPr>
      <w:spacing w:after="8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A272C9"/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locked/>
    <w:rsid w:val="00A272C9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7E7E7E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A272C9"/>
    <w:rPr>
      <w:rFonts w:asciiTheme="minorHAnsi" w:eastAsiaTheme="majorEastAsia" w:hAnsiTheme="minorHAnsi" w:cstheme="majorBidi"/>
      <w:color w:val="7E7E7E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semiHidden/>
    <w:locked/>
    <w:rsid w:val="00A272C9"/>
    <w:pPr>
      <w:spacing w:before="160" w:after="160"/>
      <w:jc w:val="center"/>
    </w:pPr>
    <w:rPr>
      <w:i/>
      <w:iCs/>
      <w:color w:val="6B6B6B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A272C9"/>
    <w:rPr>
      <w:i/>
      <w:iCs/>
      <w:color w:val="6B6B6B" w:themeColor="text1" w:themeTint="BF"/>
    </w:rPr>
  </w:style>
  <w:style w:type="character" w:styleId="IntenseEmphasis">
    <w:name w:val="Intense Emphasis"/>
    <w:basedOn w:val="DefaultParagraphFont"/>
    <w:uiPriority w:val="21"/>
    <w:semiHidden/>
    <w:locked/>
    <w:rsid w:val="00A272C9"/>
    <w:rPr>
      <w:i/>
      <w:iCs/>
      <w:color w:val="27537C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locked/>
    <w:rsid w:val="00A272C9"/>
    <w:pPr>
      <w:pBdr>
        <w:top w:val="single" w:sz="4" w:space="10" w:color="27537C" w:themeColor="accent1" w:themeShade="BF"/>
        <w:bottom w:val="single" w:sz="4" w:space="10" w:color="27537C" w:themeColor="accent1" w:themeShade="BF"/>
      </w:pBdr>
      <w:spacing w:before="360" w:after="360"/>
      <w:ind w:left="864" w:right="864"/>
      <w:jc w:val="center"/>
    </w:pPr>
    <w:rPr>
      <w:i/>
      <w:iCs/>
      <w:color w:val="27537C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A272C9"/>
    <w:rPr>
      <w:i/>
      <w:iCs/>
      <w:color w:val="27537C" w:themeColor="accent1" w:themeShade="BF"/>
    </w:rPr>
  </w:style>
  <w:style w:type="character" w:styleId="IntenseReference">
    <w:name w:val="Intense Reference"/>
    <w:basedOn w:val="DefaultParagraphFont"/>
    <w:uiPriority w:val="32"/>
    <w:semiHidden/>
    <w:locked/>
    <w:rsid w:val="00A272C9"/>
    <w:rPr>
      <w:b/>
      <w:bCs/>
      <w:smallCaps/>
      <w:color w:val="27537C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368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5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7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2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7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PragmaFinal">
      <a:dk1>
        <a:srgbClr val="3A3A3A"/>
      </a:dk1>
      <a:lt1>
        <a:srgbClr val="FFFFFF"/>
      </a:lt1>
      <a:dk2>
        <a:srgbClr val="193059"/>
      </a:dk2>
      <a:lt2>
        <a:srgbClr val="DDD3CA"/>
      </a:lt2>
      <a:accent1>
        <a:srgbClr val="3470A6"/>
      </a:accent1>
      <a:accent2>
        <a:srgbClr val="339999"/>
      </a:accent2>
      <a:accent3>
        <a:srgbClr val="584C94"/>
      </a:accent3>
      <a:accent4>
        <a:srgbClr val="AF2526"/>
      </a:accent4>
      <a:accent5>
        <a:srgbClr val="F2632F"/>
      </a:accent5>
      <a:accent6>
        <a:srgbClr val="E6BD40"/>
      </a:accent6>
      <a:hlink>
        <a:srgbClr val="3470A6"/>
      </a:hlink>
      <a:folHlink>
        <a:srgbClr val="584C9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F5B8CCF5D28B48BC6DE29EBA23C505" ma:contentTypeVersion="13" ma:contentTypeDescription="Create a new document." ma:contentTypeScope="" ma:versionID="76a7843c45aac81839b9aa595235c54f">
  <xsd:schema xmlns:xsd="http://www.w3.org/2001/XMLSchema" xmlns:xs="http://www.w3.org/2001/XMLSchema" xmlns:p="http://schemas.microsoft.com/office/2006/metadata/properties" xmlns:ns2="11ff6f99-0d0f-4cb0-bbde-d1cf6cb0072f" xmlns:ns3="6623f4e2-fa2b-48a7-a11c-8d942645bd8f" targetNamespace="http://schemas.microsoft.com/office/2006/metadata/properties" ma:root="true" ma:fieldsID="cf6f340fb4d8c2871f9135fee8241537" ns2:_="" ns3:_="">
    <xsd:import namespace="11ff6f99-0d0f-4cb0-bbde-d1cf6cb0072f"/>
    <xsd:import namespace="6623f4e2-fa2b-48a7-a11c-8d942645bd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ff6f99-0d0f-4cb0-bbde-d1cf6cb007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687b9509-0918-47dc-b353-e1e6f59452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23f4e2-fa2b-48a7-a11c-8d942645bd8f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a66d8dd1-b689-4e08-9aa8-4542938a5a06}" ma:internalName="TaxCatchAll" ma:showField="CatchAllData" ma:web="6623f4e2-fa2b-48a7-a11c-8d942645bd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623f4e2-fa2b-48a7-a11c-8d942645bd8f" xsi:nil="true"/>
    <lcf76f155ced4ddcb4097134ff3c332f xmlns="11ff6f99-0d0f-4cb0-bbde-d1cf6cb0072f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4DE339-8C4C-448D-95A6-7A68046990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ff6f99-0d0f-4cb0-bbde-d1cf6cb0072f"/>
    <ds:schemaRef ds:uri="6623f4e2-fa2b-48a7-a11c-8d942645bd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C959B5-9382-4247-BEA3-2413ADC9B2B7}">
  <ds:schemaRefs>
    <ds:schemaRef ds:uri="http://schemas.microsoft.com/office/2006/metadata/properties"/>
    <ds:schemaRef ds:uri="http://schemas.microsoft.com/office/infopath/2007/PartnerControls"/>
    <ds:schemaRef ds:uri="6623f4e2-fa2b-48a7-a11c-8d942645bd8f"/>
    <ds:schemaRef ds:uri="11ff6f99-0d0f-4cb0-bbde-d1cf6cb0072f"/>
  </ds:schemaRefs>
</ds:datastoreItem>
</file>

<file path=customXml/itemProps3.xml><?xml version="1.0" encoding="utf-8"?>
<ds:datastoreItem xmlns:ds="http://schemas.openxmlformats.org/officeDocument/2006/customXml" ds:itemID="{63F6BEAC-94CF-45FC-A2F7-CB013FACC03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900FC38-DE98-4DE7-91E6-95396406A86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ab4644b5-6f4d-4d74-8ea8-e184596910ca}" enabled="0" method="" siteId="{ab4644b5-6f4d-4d74-8ea8-e184596910c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976</Words>
  <Characters>556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gma Stylesheet for PR Styles</vt:lpstr>
    </vt:vector>
  </TitlesOfParts>
  <Company/>
  <LinksUpToDate>false</LinksUpToDate>
  <CharactersWithSpaces>6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gma Stylesheet for PR Styles</dc:title>
  <dc:subject/>
  <dc:creator>Masizole Sukwana</dc:creator>
  <cp:keywords/>
  <dc:description/>
  <cp:lastModifiedBy>Masizole Sukwana</cp:lastModifiedBy>
  <cp:revision>20</cp:revision>
  <cp:lastPrinted>2016-07-01T06:41:00Z</cp:lastPrinted>
  <dcterms:created xsi:type="dcterms:W3CDTF">2025-03-07T18:52:00Z</dcterms:created>
  <dcterms:modified xsi:type="dcterms:W3CDTF">2025-03-09T11:37:00Z</dcterms:modified>
</cp:coreProperties>
</file>